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0ACF6" w14:textId="77777777" w:rsidR="003F4506" w:rsidRPr="005333BA" w:rsidRDefault="003F4506" w:rsidP="004F1724">
      <w:pPr>
        <w:pStyle w:val="Heading1"/>
      </w:pPr>
      <w:bookmarkStart w:id="0" w:name="_Hlk161824089"/>
      <w:bookmarkStart w:id="1" w:name="_Toc30681202"/>
      <w:bookmarkEnd w:id="0"/>
      <w:r w:rsidRPr="005333BA">
        <w:rPr>
          <w:noProof/>
        </w:rPr>
        <w:drawing>
          <wp:inline distT="0" distB="0" distL="0" distR="0" wp14:anchorId="3EBD1697" wp14:editId="70570D74">
            <wp:extent cx="4710297" cy="107632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18062" cy="1169501"/>
                    </a:xfrm>
                    <a:prstGeom prst="rect">
                      <a:avLst/>
                    </a:prstGeom>
                  </pic:spPr>
                </pic:pic>
              </a:graphicData>
            </a:graphic>
          </wp:inline>
        </w:drawing>
      </w:r>
    </w:p>
    <w:bookmarkEnd w:id="1"/>
    <w:p w14:paraId="2D724719" w14:textId="77777777" w:rsidR="00464189" w:rsidRPr="00CF470D" w:rsidRDefault="00464189" w:rsidP="004F1724">
      <w:pPr>
        <w:pStyle w:val="Heading1"/>
      </w:pPr>
      <w:r w:rsidRPr="00E8075A">
        <w:t>Touch</w:t>
      </w:r>
      <w:r w:rsidRPr="00CF470D">
        <w:t xml:space="preserve"> and Listen</w:t>
      </w:r>
    </w:p>
    <w:p w14:paraId="76403635" w14:textId="77777777" w:rsidR="00D63B39" w:rsidRPr="00CF470D" w:rsidRDefault="00BA4C61" w:rsidP="00445B59">
      <w:pPr>
        <w:pStyle w:val="NoSpacing"/>
        <w:jc w:val="center"/>
        <w:rPr>
          <w:rFonts w:ascii="Calibri" w:hAnsi="Calibri" w:cs="Calibri"/>
          <w:b/>
          <w:i/>
          <w:color w:val="00008A"/>
          <w:sz w:val="32"/>
          <w:szCs w:val="32"/>
        </w:rPr>
      </w:pPr>
      <w:r w:rsidRPr="00CF470D">
        <w:rPr>
          <w:rFonts w:ascii="Calibri" w:hAnsi="Calibri" w:cs="Calibri"/>
          <w:b/>
          <w:i/>
          <w:color w:val="002060"/>
          <w:sz w:val="32"/>
          <w:szCs w:val="32"/>
        </w:rPr>
        <w:t xml:space="preserve">The </w:t>
      </w:r>
      <w:r w:rsidR="000567CB" w:rsidRPr="00CF470D">
        <w:rPr>
          <w:rFonts w:ascii="Calibri" w:hAnsi="Calibri" w:cs="Calibri"/>
          <w:b/>
          <w:i/>
          <w:color w:val="002060"/>
          <w:sz w:val="32"/>
          <w:szCs w:val="32"/>
        </w:rPr>
        <w:t>N</w:t>
      </w:r>
      <w:r w:rsidR="00EF16B8" w:rsidRPr="00CF470D">
        <w:rPr>
          <w:rFonts w:ascii="Calibri" w:hAnsi="Calibri" w:cs="Calibri"/>
          <w:b/>
          <w:i/>
          <w:color w:val="002060"/>
          <w:sz w:val="32"/>
          <w:szCs w:val="32"/>
        </w:rPr>
        <w:t>ewsletter of the Florida</w:t>
      </w:r>
      <w:r w:rsidR="00A85E54" w:rsidRPr="00CF470D">
        <w:rPr>
          <w:rFonts w:ascii="Calibri" w:hAnsi="Calibri" w:cs="Calibri"/>
          <w:b/>
          <w:i/>
          <w:color w:val="002060"/>
          <w:sz w:val="32"/>
          <w:szCs w:val="32"/>
        </w:rPr>
        <w:t xml:space="preserve"> </w:t>
      </w:r>
      <w:r w:rsidR="00EF16B8" w:rsidRPr="00CF470D">
        <w:rPr>
          <w:rFonts w:ascii="Calibri" w:hAnsi="Calibri" w:cs="Calibri"/>
          <w:b/>
          <w:i/>
          <w:color w:val="002060"/>
          <w:sz w:val="32"/>
          <w:szCs w:val="32"/>
        </w:rPr>
        <w:t>Braille and Talking Book Library</w:t>
      </w:r>
    </w:p>
    <w:p w14:paraId="18E4E086" w14:textId="2B94E536" w:rsidR="002C2F43" w:rsidRPr="00E8075A" w:rsidRDefault="00731580" w:rsidP="00445B59">
      <w:pPr>
        <w:pStyle w:val="NoSpacing"/>
        <w:jc w:val="center"/>
        <w:rPr>
          <w:rFonts w:ascii="Calibri" w:hAnsi="Calibri" w:cs="Calibri"/>
          <w:b/>
          <w:i/>
          <w:sz w:val="48"/>
          <w:szCs w:val="48"/>
        </w:rPr>
      </w:pPr>
      <w:r w:rsidRPr="00E8075A">
        <w:rPr>
          <w:rFonts w:ascii="Calibri" w:hAnsi="Calibri" w:cs="Calibri"/>
          <w:b/>
          <w:i/>
          <w:sz w:val="48"/>
          <w:szCs w:val="48"/>
        </w:rPr>
        <w:t>Spring 2026</w:t>
      </w:r>
    </w:p>
    <w:p w14:paraId="117B059C" w14:textId="77777777" w:rsidR="006F5806" w:rsidRPr="005333BA" w:rsidRDefault="006F5806" w:rsidP="004F1724"/>
    <w:p w14:paraId="6FD4BAAC" w14:textId="77777777" w:rsidR="00E97608" w:rsidRPr="001109FC" w:rsidRDefault="00E97608" w:rsidP="001109FC">
      <w:pPr>
        <w:pStyle w:val="Heading2"/>
      </w:pPr>
      <w:r w:rsidRPr="001109FC">
        <w:t>What’s Happening in Florida</w:t>
      </w:r>
    </w:p>
    <w:p w14:paraId="5B9462B3" w14:textId="2F45EC96" w:rsidR="00E97608" w:rsidRPr="00A15467" w:rsidRDefault="00E97608" w:rsidP="00014726">
      <w:pPr>
        <w:pStyle w:val="news14"/>
      </w:pPr>
      <w:r w:rsidRPr="00A15467">
        <w:t>From Nicole Sanders</w:t>
      </w:r>
      <w:r w:rsidR="007F12C5">
        <w:t>,</w:t>
      </w:r>
      <w:r w:rsidR="007F12C5" w:rsidRPr="00A15467">
        <w:t xml:space="preserve"> Bureau Chief</w:t>
      </w:r>
    </w:p>
    <w:p w14:paraId="75C081F5" w14:textId="7545910A" w:rsidR="00B01340" w:rsidRPr="005333BA" w:rsidRDefault="00405E0D" w:rsidP="001109FC">
      <w:r w:rsidRPr="005333BA">
        <w:t xml:space="preserve">Welcome to </w:t>
      </w:r>
      <w:r w:rsidR="009029D5" w:rsidRPr="005333BA">
        <w:t>2026</w:t>
      </w:r>
      <w:r w:rsidRPr="005333BA">
        <w:t>! We at the Library are excited to bring you more great books,</w:t>
      </w:r>
      <w:r w:rsidR="00111CE0" w:rsidRPr="005333BA">
        <w:t xml:space="preserve"> fun reading challenges and </w:t>
      </w:r>
      <w:r w:rsidR="00635E8F" w:rsidRPr="005333BA">
        <w:t>new</w:t>
      </w:r>
      <w:r w:rsidR="00111CE0" w:rsidRPr="005333BA">
        <w:t xml:space="preserve"> programs. </w:t>
      </w:r>
      <w:r w:rsidR="00990C41">
        <w:t>We are proud to announce t</w:t>
      </w:r>
      <w:r w:rsidR="00B01340" w:rsidRPr="005333BA">
        <w:t xml:space="preserve">he Division of Blind Services is celebrating 85 years </w:t>
      </w:r>
      <w:r w:rsidR="00990C41">
        <w:t xml:space="preserve">of dedicated service to blind </w:t>
      </w:r>
      <w:r w:rsidR="00F72249">
        <w:t xml:space="preserve">and visually impaired </w:t>
      </w:r>
      <w:r w:rsidR="00990C41">
        <w:t xml:space="preserve">Floridians </w:t>
      </w:r>
      <w:r w:rsidR="00B01340" w:rsidRPr="005333BA">
        <w:t xml:space="preserve">this year.  </w:t>
      </w:r>
    </w:p>
    <w:p w14:paraId="22F20CEA" w14:textId="6FE9F3D4" w:rsidR="00B01340" w:rsidRPr="005333BA" w:rsidRDefault="009029D5" w:rsidP="001109FC">
      <w:r w:rsidRPr="005333BA">
        <w:t>In 2025</w:t>
      </w:r>
      <w:r w:rsidR="00111CE0" w:rsidRPr="005333BA">
        <w:t xml:space="preserve">, </w:t>
      </w:r>
      <w:r w:rsidR="00D75E45">
        <w:t>we at the</w:t>
      </w:r>
      <w:r w:rsidR="00B01340" w:rsidRPr="005333BA">
        <w:t xml:space="preserve"> Library</w:t>
      </w:r>
      <w:r w:rsidR="00111CE0" w:rsidRPr="005333BA">
        <w:t xml:space="preserve"> commemorated a </w:t>
      </w:r>
      <w:r w:rsidR="00635E8F" w:rsidRPr="005333BA">
        <w:t>milestone</w:t>
      </w:r>
      <w:r w:rsidR="00990C41">
        <w:t xml:space="preserve"> of </w:t>
      </w:r>
      <w:r w:rsidR="00D75E45">
        <w:t>our</w:t>
      </w:r>
      <w:r w:rsidR="00990C41">
        <w:t xml:space="preserve"> own</w:t>
      </w:r>
      <w:r w:rsidR="00E205CB" w:rsidRPr="005333BA">
        <w:t xml:space="preserve"> - 75 years of service!</w:t>
      </w:r>
    </w:p>
    <w:p w14:paraId="12A07911" w14:textId="51700B03" w:rsidR="00F41320" w:rsidRPr="001109FC" w:rsidRDefault="004731BC" w:rsidP="001109FC">
      <w:pPr>
        <w:rPr>
          <w:b/>
          <w:bCs/>
        </w:rPr>
      </w:pPr>
      <w:r w:rsidRPr="001109FC">
        <w:rPr>
          <w:b/>
          <w:bCs/>
        </w:rPr>
        <w:t>History</w:t>
      </w:r>
    </w:p>
    <w:p w14:paraId="22B77EFD" w14:textId="2350F948" w:rsidR="00B04823" w:rsidRPr="005516B6" w:rsidRDefault="00544501" w:rsidP="00B04823">
      <w:r w:rsidRPr="004F1724">
        <w:t xml:space="preserve">Prior to 1934, people with print disabilities either had to be read to or learn braille if they wanted </w:t>
      </w:r>
      <w:r w:rsidR="00236686" w:rsidRPr="004F1724">
        <w:t>to enjoy books</w:t>
      </w:r>
      <w:r w:rsidRPr="004F1724">
        <w:t xml:space="preserve">. </w:t>
      </w:r>
      <w:r w:rsidR="006F25AC" w:rsidRPr="004F1724">
        <w:t xml:space="preserve">Florida first received library service from the regional library </w:t>
      </w:r>
      <w:r w:rsidR="006E1391">
        <w:t xml:space="preserve">of </w:t>
      </w:r>
      <w:r w:rsidR="006F25AC" w:rsidRPr="004F1724">
        <w:t xml:space="preserve">Georgia. </w:t>
      </w:r>
      <w:r w:rsidRPr="004F1724">
        <w:t>In 1950, the Library of Congress authorized the establishment of the 32nd regional library in the National Library Service</w:t>
      </w:r>
      <w:r w:rsidR="00F72249">
        <w:t xml:space="preserve"> (NLS)</w:t>
      </w:r>
      <w:r w:rsidRPr="004F1724">
        <w:t xml:space="preserve"> network, the Florida Talking Book Library in Daytona Beach. It was housed in a 4,000-square-foot former World War II Women’s Army Corps dormitory, known as “The Barracks.” With a staff of six, and with the help of volunteers, it served approximately 900 blind Floridians with talking books. </w:t>
      </w:r>
      <w:r w:rsidR="00B04823" w:rsidRPr="005516B6">
        <w:t xml:space="preserve">In 1994, the library </w:t>
      </w:r>
      <w:r w:rsidR="007A7457" w:rsidRPr="007A7457">
        <w:t xml:space="preserve">was officially renamed </w:t>
      </w:r>
      <w:r w:rsidR="00B04823" w:rsidRPr="005516B6">
        <w:t>the Florida Bureau of Braille and Talking Book Library Services.</w:t>
      </w:r>
    </w:p>
    <w:p w14:paraId="05C60A92" w14:textId="77777777" w:rsidR="00883738" w:rsidRPr="001109FC" w:rsidRDefault="00544501" w:rsidP="004F1724">
      <w:pPr>
        <w:rPr>
          <w:b/>
          <w:bCs/>
        </w:rPr>
      </w:pPr>
      <w:r w:rsidRPr="001109FC">
        <w:rPr>
          <w:b/>
          <w:bCs/>
        </w:rPr>
        <w:t xml:space="preserve">Today </w:t>
      </w:r>
    </w:p>
    <w:p w14:paraId="1269BE21" w14:textId="2FB9C1C8" w:rsidR="00544501" w:rsidRPr="005333BA" w:rsidRDefault="003109C1" w:rsidP="004F1724">
      <w:r w:rsidRPr="005333BA">
        <w:t xml:space="preserve">The Library </w:t>
      </w:r>
      <w:r w:rsidR="00076D4D">
        <w:t>partners</w:t>
      </w:r>
      <w:r w:rsidR="00076D4D" w:rsidRPr="005333BA">
        <w:t xml:space="preserve"> </w:t>
      </w:r>
      <w:r w:rsidRPr="005333BA">
        <w:t>with nine subregional libraries located in Brevard, Broward, Duval, Escambia, Lee, Miami-Dade, Orange, Palm Beach and Pinellas counties. Together, w</w:t>
      </w:r>
      <w:r w:rsidR="00544501" w:rsidRPr="005333BA">
        <w:t>e serve over 21,</w:t>
      </w:r>
      <w:r w:rsidR="003F672C" w:rsidRPr="005333BA">
        <w:t>000</w:t>
      </w:r>
      <w:r w:rsidR="00544501" w:rsidRPr="005333BA">
        <w:t xml:space="preserve"> patrons</w:t>
      </w:r>
      <w:r w:rsidRPr="005333BA">
        <w:t xml:space="preserve"> across Florida</w:t>
      </w:r>
      <w:r w:rsidR="00883738" w:rsidRPr="005333BA">
        <w:t>!</w:t>
      </w:r>
    </w:p>
    <w:p w14:paraId="7DAFB101" w14:textId="28A7DACD" w:rsidR="00544501" w:rsidRPr="005333BA" w:rsidRDefault="00591224" w:rsidP="004F1724">
      <w:r w:rsidRPr="005333BA">
        <w:t>Last year</w:t>
      </w:r>
      <w:r w:rsidR="00544501" w:rsidRPr="005333BA">
        <w:t xml:space="preserve">, </w:t>
      </w:r>
      <w:r w:rsidR="003F672C" w:rsidRPr="005333BA">
        <w:t>almost 2</w:t>
      </w:r>
      <w:r w:rsidR="00544501" w:rsidRPr="005333BA">
        <w:t xml:space="preserve"> million items were circulated, including:</w:t>
      </w:r>
    </w:p>
    <w:p w14:paraId="58267C55" w14:textId="0114A458" w:rsidR="00544501" w:rsidRPr="005333BA" w:rsidRDefault="00544501" w:rsidP="004F1724">
      <w:pPr>
        <w:pStyle w:val="ListParagraph"/>
        <w:numPr>
          <w:ilvl w:val="0"/>
          <w:numId w:val="33"/>
        </w:numPr>
      </w:pPr>
      <w:r w:rsidRPr="005333BA">
        <w:t xml:space="preserve">books, magazines, descriptive DVDs, kits, </w:t>
      </w:r>
      <w:r w:rsidR="00BA430A">
        <w:t>and</w:t>
      </w:r>
    </w:p>
    <w:p w14:paraId="577CA437" w14:textId="0FF16BFC" w:rsidR="00544501" w:rsidRPr="005333BA" w:rsidRDefault="00544501" w:rsidP="004F1724">
      <w:pPr>
        <w:pStyle w:val="ListParagraph"/>
        <w:numPr>
          <w:ilvl w:val="0"/>
          <w:numId w:val="33"/>
        </w:numPr>
      </w:pPr>
      <w:r w:rsidRPr="005333BA">
        <w:t>talking book players, accessories and braille e</w:t>
      </w:r>
      <w:r w:rsidR="003D629C" w:rsidRPr="005333BA">
        <w:t>R</w:t>
      </w:r>
      <w:r w:rsidRPr="005333BA">
        <w:t xml:space="preserve">eaders.  </w:t>
      </w:r>
    </w:p>
    <w:p w14:paraId="0028B163" w14:textId="77777777" w:rsidR="00990C41" w:rsidRDefault="00544501" w:rsidP="00990C41">
      <w:r w:rsidRPr="005333BA">
        <w:lastRenderedPageBreak/>
        <w:t xml:space="preserve">Volunteers record books and magazines </w:t>
      </w:r>
      <w:r w:rsidR="00990C41">
        <w:t>in studios across the state.</w:t>
      </w:r>
    </w:p>
    <w:p w14:paraId="279A6D28" w14:textId="5A476634" w:rsidR="00544501" w:rsidRPr="005333BA" w:rsidRDefault="00544501" w:rsidP="00990C41">
      <w:pPr>
        <w:pStyle w:val="ListParagraph"/>
        <w:numPr>
          <w:ilvl w:val="0"/>
          <w:numId w:val="42"/>
        </w:numPr>
      </w:pPr>
      <w:r w:rsidRPr="005333BA">
        <w:t xml:space="preserve">Since 2015, Florida </w:t>
      </w:r>
      <w:r w:rsidR="00591224" w:rsidRPr="005333BA">
        <w:t>has posted</w:t>
      </w:r>
      <w:r w:rsidRPr="005333BA">
        <w:t xml:space="preserve"> over 400 audio and braille books to BARD</w:t>
      </w:r>
      <w:r w:rsidR="00114737" w:rsidRPr="005333BA">
        <w:t xml:space="preserve"> </w:t>
      </w:r>
      <w:r w:rsidRPr="005333BA">
        <w:t xml:space="preserve">for readers all over the country to enjoy. </w:t>
      </w:r>
    </w:p>
    <w:p w14:paraId="6A5A6D3F" w14:textId="3BC855E0" w:rsidR="00544501" w:rsidRPr="005333BA" w:rsidRDefault="00544501" w:rsidP="004F1724">
      <w:pPr>
        <w:pStyle w:val="ListParagraph"/>
        <w:numPr>
          <w:ilvl w:val="0"/>
          <w:numId w:val="32"/>
        </w:numPr>
      </w:pPr>
      <w:r w:rsidRPr="005333BA">
        <w:t xml:space="preserve">Last year, Florida magazines were downloaded over 6,000 times and Florida books over 5,000 times. </w:t>
      </w:r>
    </w:p>
    <w:p w14:paraId="6158F96C" w14:textId="5A16E0B8" w:rsidR="00C236EA" w:rsidRPr="005333BA" w:rsidRDefault="00C236EA" w:rsidP="004F1724">
      <w:r w:rsidRPr="005333BA">
        <w:t xml:space="preserve">We conducted a Patron Survey </w:t>
      </w:r>
      <w:r w:rsidR="004731BC" w:rsidRPr="005333BA">
        <w:t>and</w:t>
      </w:r>
      <w:r w:rsidRPr="005333BA">
        <w:t xml:space="preserve"> were very happy to hear from so many of you who were pleased with our services. We look forward to so much more in the future. </w:t>
      </w:r>
    </w:p>
    <w:p w14:paraId="2E3A1BAE" w14:textId="27DD5C57" w:rsidR="00C236EA" w:rsidRDefault="00C236EA" w:rsidP="004F1724">
      <w:r w:rsidRPr="005333BA">
        <w:t>Be sure to take part in one of the reading challenges and programs this spring!</w:t>
      </w:r>
      <w:r w:rsidR="00A554CC">
        <w:t xml:space="preserve"> </w:t>
      </w:r>
      <w:r w:rsidR="00A554CC" w:rsidRPr="00A554CC">
        <w:t>Our Reader Advisors are excited to hear from you and look forward to helping you get exactly what you want</w:t>
      </w:r>
      <w:r w:rsidR="00A554CC">
        <w:t xml:space="preserve">. </w:t>
      </w:r>
      <w:r w:rsidRPr="005333BA">
        <w:t xml:space="preserve"> Thank you for being such a dedicated library patron, and happy reading!</w:t>
      </w:r>
    </w:p>
    <w:p w14:paraId="231C5F93" w14:textId="77777777" w:rsidR="00A554CC" w:rsidRDefault="00A554CC" w:rsidP="004F1724"/>
    <w:p w14:paraId="391DD06E" w14:textId="73DA819D" w:rsidR="00BE24FD" w:rsidRPr="005333BA" w:rsidRDefault="00BE24FD" w:rsidP="001109FC">
      <w:pPr>
        <w:pStyle w:val="Heading2"/>
      </w:pPr>
      <w:r w:rsidRPr="005333BA">
        <w:t xml:space="preserve">Programming at your Florida Braille and </w:t>
      </w:r>
      <w:r w:rsidR="00CC365D" w:rsidRPr="005333BA">
        <w:t>T</w:t>
      </w:r>
      <w:r w:rsidRPr="005333BA">
        <w:t xml:space="preserve">alking Book Library </w:t>
      </w:r>
    </w:p>
    <w:p w14:paraId="429D38D8" w14:textId="77777777" w:rsidR="002F6D97" w:rsidRPr="005333BA" w:rsidRDefault="002F6D97" w:rsidP="004F1724"/>
    <w:p w14:paraId="3E8E65B4" w14:textId="02A83D7F" w:rsidR="00BE24FD" w:rsidRPr="005333BA" w:rsidRDefault="003E4628" w:rsidP="004F1724">
      <w:pPr>
        <w:pStyle w:val="Heading3"/>
      </w:pPr>
      <w:r w:rsidRPr="005333BA">
        <w:t>Reading Challenge</w:t>
      </w:r>
      <w:r w:rsidR="00EA5E14" w:rsidRPr="005333BA">
        <w:t>s</w:t>
      </w:r>
      <w:r w:rsidR="007A2D7C" w:rsidRPr="005333BA">
        <w:t>: Email</w:t>
      </w:r>
      <w:r w:rsidR="00E64D8E" w:rsidRPr="005333BA">
        <w:t xml:space="preserve"> your name and the titles of the books you read to</w:t>
      </w:r>
      <w:r w:rsidR="007A2D7C" w:rsidRPr="005333BA">
        <w:t xml:space="preserve"> </w:t>
      </w:r>
      <w:hyperlink r:id="rId9" w:history="1">
        <w:r w:rsidR="003B1716" w:rsidRPr="002E45F5">
          <w:rPr>
            <w:rStyle w:val="Hyperlink"/>
            <w:sz w:val="28"/>
            <w:szCs w:val="28"/>
          </w:rPr>
          <w:t>reading@dbs.fldoe.org</w:t>
        </w:r>
      </w:hyperlink>
      <w:r w:rsidR="003B1716" w:rsidRPr="002E45F5">
        <w:t xml:space="preserve"> </w:t>
      </w:r>
      <w:r w:rsidR="003B1716" w:rsidRPr="005333BA">
        <w:t xml:space="preserve">with “SPRING” in the subject </w:t>
      </w:r>
      <w:r w:rsidR="00E64D8E" w:rsidRPr="005333BA">
        <w:t>line.</w:t>
      </w:r>
      <w:r w:rsidR="00BB508E" w:rsidRPr="005333BA">
        <w:t xml:space="preserve"> Challenges end May 31, 2026.</w:t>
      </w:r>
    </w:p>
    <w:p w14:paraId="60150A4D" w14:textId="0F93419D" w:rsidR="008924D1" w:rsidRPr="005333BA" w:rsidRDefault="00EF3482" w:rsidP="004F1724">
      <w:pPr>
        <w:pStyle w:val="ListParagraph"/>
        <w:numPr>
          <w:ilvl w:val="0"/>
          <w:numId w:val="41"/>
        </w:numPr>
      </w:pPr>
      <w:r w:rsidRPr="005333BA">
        <w:rPr>
          <w:b/>
          <w:bCs/>
        </w:rPr>
        <w:t xml:space="preserve">Spring </w:t>
      </w:r>
      <w:r w:rsidR="00895F86" w:rsidRPr="005333BA">
        <w:rPr>
          <w:b/>
          <w:bCs/>
        </w:rPr>
        <w:t>Clean</w:t>
      </w:r>
      <w:r w:rsidR="002756A5" w:rsidRPr="005333BA">
        <w:rPr>
          <w:b/>
          <w:bCs/>
        </w:rPr>
        <w:t xml:space="preserve"> and </w:t>
      </w:r>
      <w:r w:rsidRPr="005333BA">
        <w:rPr>
          <w:b/>
          <w:bCs/>
        </w:rPr>
        <w:t>Reset</w:t>
      </w:r>
      <w:r w:rsidR="00714FB6" w:rsidRPr="005333BA">
        <w:t xml:space="preserve">: </w:t>
      </w:r>
      <w:r w:rsidR="008924D1" w:rsidRPr="005333BA">
        <w:t xml:space="preserve">Read </w:t>
      </w:r>
      <w:r w:rsidR="009B589F" w:rsidRPr="005333BA">
        <w:t xml:space="preserve">three </w:t>
      </w:r>
      <w:r w:rsidR="00895F86" w:rsidRPr="005333BA">
        <w:t>books</w:t>
      </w:r>
      <w:r w:rsidR="008924D1" w:rsidRPr="005333BA">
        <w:t xml:space="preserve"> </w:t>
      </w:r>
      <w:r w:rsidRPr="005333BA">
        <w:t xml:space="preserve">about </w:t>
      </w:r>
      <w:r w:rsidR="002F6D97" w:rsidRPr="005333BA">
        <w:t>healthy eating</w:t>
      </w:r>
      <w:r w:rsidR="00553DDB" w:rsidRPr="005333BA">
        <w:t xml:space="preserve">, </w:t>
      </w:r>
      <w:r w:rsidR="00B9365A" w:rsidRPr="005333BA">
        <w:t>cleaning</w:t>
      </w:r>
      <w:r w:rsidRPr="005333BA">
        <w:t>, organization</w:t>
      </w:r>
      <w:r w:rsidR="00895F86" w:rsidRPr="005333BA">
        <w:t xml:space="preserve"> or resetting your goals</w:t>
      </w:r>
      <w:r w:rsidR="00120A68" w:rsidRPr="005333BA">
        <w:t>.</w:t>
      </w:r>
      <w:r w:rsidR="008924D1" w:rsidRPr="005333BA">
        <w:t xml:space="preserve"> </w:t>
      </w:r>
    </w:p>
    <w:p w14:paraId="205A268C" w14:textId="4E44DFA5" w:rsidR="00BB508E" w:rsidRDefault="009B589F" w:rsidP="004F1724">
      <w:pPr>
        <w:pStyle w:val="ListParagraph"/>
        <w:numPr>
          <w:ilvl w:val="0"/>
          <w:numId w:val="41"/>
        </w:numPr>
      </w:pPr>
      <w:r w:rsidRPr="005333BA">
        <w:rPr>
          <w:b/>
          <w:bCs/>
        </w:rPr>
        <w:t>Read Four for Fun</w:t>
      </w:r>
      <w:r w:rsidR="00714FB6" w:rsidRPr="005333BA">
        <w:rPr>
          <w:b/>
          <w:bCs/>
          <w:color w:val="1F3864" w:themeColor="accent5" w:themeShade="80"/>
        </w:rPr>
        <w:t>:</w:t>
      </w:r>
      <w:r w:rsidR="00714FB6" w:rsidRPr="005333BA">
        <w:rPr>
          <w:color w:val="1F3864" w:themeColor="accent5" w:themeShade="80"/>
        </w:rPr>
        <w:t xml:space="preserve"> </w:t>
      </w:r>
      <w:r w:rsidRPr="005333BA">
        <w:t xml:space="preserve">Read four books </w:t>
      </w:r>
      <w:r w:rsidR="007756DE" w:rsidRPr="005333BA">
        <w:t>from</w:t>
      </w:r>
      <w:r w:rsidRPr="005333BA">
        <w:t xml:space="preserve"> the same subject</w:t>
      </w:r>
      <w:r w:rsidR="007756DE" w:rsidRPr="005333BA">
        <w:t xml:space="preserve"> heading or </w:t>
      </w:r>
      <w:r w:rsidR="00B9365A" w:rsidRPr="005333BA">
        <w:t>author.</w:t>
      </w:r>
      <w:r w:rsidRPr="005333BA">
        <w:t xml:space="preserve"> </w:t>
      </w:r>
    </w:p>
    <w:p w14:paraId="2DFA0B3F" w14:textId="13DC999D" w:rsidR="00E83697" w:rsidRDefault="00E83697" w:rsidP="004F1724">
      <w:pPr>
        <w:pStyle w:val="ListParagraph"/>
        <w:numPr>
          <w:ilvl w:val="0"/>
          <w:numId w:val="41"/>
        </w:numPr>
      </w:pPr>
      <w:r>
        <w:rPr>
          <w:b/>
          <w:bCs/>
        </w:rPr>
        <w:t>Spring Forward:</w:t>
      </w:r>
      <w:r>
        <w:t xml:space="preserve"> Read a book about time travel!</w:t>
      </w:r>
    </w:p>
    <w:p w14:paraId="499AE5D5" w14:textId="3FBA9049" w:rsidR="00315707" w:rsidRDefault="00E64D8E" w:rsidP="004F1724">
      <w:r w:rsidRPr="005333BA">
        <w:t>You can also call 1-800-</w:t>
      </w:r>
      <w:r w:rsidR="00E83A54" w:rsidRPr="005333BA">
        <w:t>2</w:t>
      </w:r>
      <w:r w:rsidR="00B521F7">
        <w:t>2</w:t>
      </w:r>
      <w:r w:rsidR="00E83A54" w:rsidRPr="005333BA">
        <w:t>6-6075 and leave a message for Maureen</w:t>
      </w:r>
      <w:r w:rsidR="00802423">
        <w:t xml:space="preserve"> Dorosinski</w:t>
      </w:r>
      <w:r w:rsidR="00A554CC">
        <w:t xml:space="preserve">, </w:t>
      </w:r>
      <w:r w:rsidR="00DB4401">
        <w:t>the Library Program Specialist</w:t>
      </w:r>
      <w:r w:rsidR="00E83A54" w:rsidRPr="005333BA">
        <w:t>.</w:t>
      </w:r>
    </w:p>
    <w:p w14:paraId="0239F9DB" w14:textId="77777777" w:rsidR="00AD04EF" w:rsidRPr="005333BA" w:rsidRDefault="00AD04EF" w:rsidP="004F1724"/>
    <w:p w14:paraId="6686853B" w14:textId="2B581B22" w:rsidR="00464240" w:rsidRPr="005333BA" w:rsidRDefault="00AA6F7F" w:rsidP="004F1724">
      <w:pPr>
        <w:pStyle w:val="Heading3"/>
      </w:pPr>
      <w:r w:rsidRPr="005333BA">
        <w:t>Call In Programs</w:t>
      </w:r>
    </w:p>
    <w:p w14:paraId="7550FF40" w14:textId="732012DC" w:rsidR="00335CCD" w:rsidRPr="00002F7F" w:rsidRDefault="00335CCD" w:rsidP="004F1724">
      <w:pPr>
        <w:rPr>
          <w:sz w:val="32"/>
          <w:szCs w:val="32"/>
        </w:rPr>
      </w:pPr>
      <w:r w:rsidRPr="00002F7F">
        <w:rPr>
          <w:sz w:val="32"/>
          <w:szCs w:val="32"/>
        </w:rPr>
        <w:t>Helpful tips</w:t>
      </w:r>
    </w:p>
    <w:p w14:paraId="3F5D227A" w14:textId="13599285" w:rsidR="00335CCD" w:rsidRPr="005333BA" w:rsidRDefault="00335CCD" w:rsidP="004F1724">
      <w:pPr>
        <w:pStyle w:val="ListParagraph"/>
        <w:numPr>
          <w:ilvl w:val="0"/>
          <w:numId w:val="37"/>
        </w:numPr>
      </w:pPr>
      <w:r w:rsidRPr="005333BA">
        <w:rPr>
          <w:b/>
          <w:bCs/>
        </w:rPr>
        <w:t>When calling in to join a program</w:t>
      </w:r>
      <w:r w:rsidRPr="005333BA">
        <w:t>, there will be a</w:t>
      </w:r>
      <w:r w:rsidR="00002F7F">
        <w:t xml:space="preserve">n automated </w:t>
      </w:r>
      <w:r w:rsidRPr="005333BA">
        <w:t>question asking if you are the organizer</w:t>
      </w:r>
      <w:r w:rsidR="00CB1C2B">
        <w:t>;</w:t>
      </w:r>
      <w:r w:rsidRPr="005333BA">
        <w:t xml:space="preserve"> do nothing. Wait for the prompt to record your name and then you will be admitted to the meeting.</w:t>
      </w:r>
    </w:p>
    <w:p w14:paraId="73006F45" w14:textId="77777777" w:rsidR="00335CCD" w:rsidRPr="005333BA" w:rsidRDefault="00335CCD" w:rsidP="004F1724">
      <w:pPr>
        <w:pStyle w:val="ListParagraph"/>
        <w:numPr>
          <w:ilvl w:val="0"/>
          <w:numId w:val="37"/>
        </w:numPr>
      </w:pPr>
      <w:r w:rsidRPr="005333BA">
        <w:rPr>
          <w:b/>
          <w:bCs/>
        </w:rPr>
        <w:t>If you use a computer and prefer the Microsoft Teams link</w:t>
      </w:r>
      <w:r w:rsidRPr="005333BA">
        <w:t xml:space="preserve">, send an email to </w:t>
      </w:r>
      <w:r w:rsidRPr="005333BA">
        <w:rPr>
          <w:b/>
          <w:bCs/>
        </w:rPr>
        <w:t>reading@dbs.fldoe.org</w:t>
      </w:r>
      <w:r w:rsidRPr="005333BA">
        <w:t xml:space="preserve"> with the name of the meeting you would like to attend typed in the subject line.</w:t>
      </w:r>
    </w:p>
    <w:p w14:paraId="1C7C298E" w14:textId="052D7DC4" w:rsidR="00BA383C" w:rsidRDefault="00AA6F7F" w:rsidP="004F1724">
      <w:pPr>
        <w:rPr>
          <w:b/>
          <w:bCs/>
        </w:rPr>
      </w:pPr>
      <w:r w:rsidRPr="00002F7F">
        <w:rPr>
          <w:b/>
          <w:bCs/>
        </w:rPr>
        <w:lastRenderedPageBreak/>
        <w:t>SPECIAL EVENT</w:t>
      </w:r>
      <w:r w:rsidR="00BA383C" w:rsidRPr="00002F7F">
        <w:rPr>
          <w:b/>
          <w:bCs/>
        </w:rPr>
        <w:t xml:space="preserve"> CALL IN PROGRAMS</w:t>
      </w:r>
    </w:p>
    <w:p w14:paraId="7BE20E56" w14:textId="77777777" w:rsidR="007E6E4C" w:rsidRPr="00002F7F" w:rsidRDefault="007E6E4C" w:rsidP="004F1724">
      <w:pPr>
        <w:rPr>
          <w:b/>
          <w:bCs/>
        </w:rPr>
      </w:pPr>
    </w:p>
    <w:p w14:paraId="6822E0C3" w14:textId="69E5B7AD" w:rsidR="00317E2F" w:rsidRPr="00747CCB" w:rsidRDefault="00CF6BC8" w:rsidP="004F1724">
      <w:pPr>
        <w:pStyle w:val="Heading3"/>
        <w:rPr>
          <w:b w:val="0"/>
          <w:bCs w:val="0"/>
        </w:rPr>
      </w:pPr>
      <w:r w:rsidRPr="005333BA">
        <w:t>Using</w:t>
      </w:r>
      <w:r w:rsidR="00F6638B" w:rsidRPr="005333BA">
        <w:t xml:space="preserve"> the </w:t>
      </w:r>
      <w:r w:rsidR="00E36ECB">
        <w:t xml:space="preserve">Online Public </w:t>
      </w:r>
      <w:r w:rsidRPr="005333BA">
        <w:t>B</w:t>
      </w:r>
      <w:r w:rsidR="00F6638B" w:rsidRPr="005333BA">
        <w:t xml:space="preserve">ook </w:t>
      </w:r>
      <w:r w:rsidRPr="005333BA">
        <w:t>C</w:t>
      </w:r>
      <w:r w:rsidR="00F6638B" w:rsidRPr="005333BA">
        <w:t>atalog</w:t>
      </w:r>
      <w:r w:rsidR="00DC68FA" w:rsidRPr="005333BA">
        <w:t xml:space="preserve"> Webinar</w:t>
      </w:r>
      <w:r w:rsidR="00F6638B" w:rsidRPr="005333BA">
        <w:t>:</w:t>
      </w:r>
      <w:r w:rsidR="00A875E8" w:rsidRPr="005333BA">
        <w:t xml:space="preserve"> </w:t>
      </w:r>
      <w:r w:rsidR="00076D4D" w:rsidRPr="005516B6">
        <w:rPr>
          <w:b w:val="0"/>
          <w:bCs w:val="0"/>
        </w:rPr>
        <w:t>In this webinar, you will</w:t>
      </w:r>
      <w:r w:rsidR="00076D4D">
        <w:t xml:space="preserve"> </w:t>
      </w:r>
      <w:r w:rsidR="00076D4D">
        <w:rPr>
          <w:b w:val="0"/>
          <w:bCs w:val="0"/>
        </w:rPr>
        <w:t>l</w:t>
      </w:r>
      <w:r w:rsidRPr="00747CCB">
        <w:rPr>
          <w:b w:val="0"/>
          <w:bCs w:val="0"/>
        </w:rPr>
        <w:t xml:space="preserve">earn </w:t>
      </w:r>
      <w:r w:rsidR="00076D4D">
        <w:rPr>
          <w:b w:val="0"/>
          <w:bCs w:val="0"/>
        </w:rPr>
        <w:t xml:space="preserve">how to </w:t>
      </w:r>
      <w:r w:rsidR="00E36ECB">
        <w:rPr>
          <w:b w:val="0"/>
          <w:bCs w:val="0"/>
        </w:rPr>
        <w:t>search</w:t>
      </w:r>
      <w:r w:rsidR="00076D4D">
        <w:rPr>
          <w:b w:val="0"/>
          <w:bCs w:val="0"/>
        </w:rPr>
        <w:t xml:space="preserve"> the catalog and request books to</w:t>
      </w:r>
      <w:r w:rsidRPr="00747CCB">
        <w:rPr>
          <w:b w:val="0"/>
          <w:bCs w:val="0"/>
        </w:rPr>
        <w:t xml:space="preserve"> get exactly </w:t>
      </w:r>
      <w:r w:rsidR="00076D4D">
        <w:rPr>
          <w:b w:val="0"/>
          <w:bCs w:val="0"/>
        </w:rPr>
        <w:t>what</w:t>
      </w:r>
      <w:r w:rsidRPr="00747CCB">
        <w:rPr>
          <w:b w:val="0"/>
          <w:bCs w:val="0"/>
        </w:rPr>
        <w:t xml:space="preserve"> you want! </w:t>
      </w:r>
      <w:r w:rsidR="00DC68FA" w:rsidRPr="00747CCB">
        <w:rPr>
          <w:b w:val="0"/>
          <w:bCs w:val="0"/>
        </w:rPr>
        <w:t xml:space="preserve">Email </w:t>
      </w:r>
      <w:r w:rsidR="00DC68FA" w:rsidRPr="00002F7F">
        <w:t>reading@dbs.fldoe.org</w:t>
      </w:r>
      <w:r w:rsidR="00DC68FA" w:rsidRPr="00747CCB">
        <w:rPr>
          <w:b w:val="0"/>
          <w:bCs w:val="0"/>
        </w:rPr>
        <w:t xml:space="preserve"> </w:t>
      </w:r>
      <w:r w:rsidR="00C007E6" w:rsidRPr="00747CCB">
        <w:rPr>
          <w:b w:val="0"/>
          <w:bCs w:val="0"/>
        </w:rPr>
        <w:t>for</w:t>
      </w:r>
      <w:r w:rsidR="00187E3D" w:rsidRPr="00747CCB">
        <w:rPr>
          <w:b w:val="0"/>
          <w:bCs w:val="0"/>
        </w:rPr>
        <w:t xml:space="preserve"> </w:t>
      </w:r>
      <w:r w:rsidR="008D55B9" w:rsidRPr="00747CCB">
        <w:rPr>
          <w:b w:val="0"/>
          <w:bCs w:val="0"/>
        </w:rPr>
        <w:t xml:space="preserve">the </w:t>
      </w:r>
      <w:r w:rsidR="00AD0011" w:rsidRPr="00747CCB">
        <w:rPr>
          <w:b w:val="0"/>
          <w:bCs w:val="0"/>
        </w:rPr>
        <w:t xml:space="preserve">Microsoft </w:t>
      </w:r>
      <w:r w:rsidR="008D55B9" w:rsidRPr="00747CCB">
        <w:rPr>
          <w:b w:val="0"/>
          <w:bCs w:val="0"/>
        </w:rPr>
        <w:t xml:space="preserve">Teams </w:t>
      </w:r>
      <w:r w:rsidR="00AD0011" w:rsidRPr="00747CCB">
        <w:rPr>
          <w:b w:val="0"/>
          <w:bCs w:val="0"/>
        </w:rPr>
        <w:t>link</w:t>
      </w:r>
      <w:r w:rsidR="008D55B9" w:rsidRPr="00747CCB">
        <w:rPr>
          <w:b w:val="0"/>
          <w:bCs w:val="0"/>
        </w:rPr>
        <w:t xml:space="preserve"> (</w:t>
      </w:r>
      <w:r w:rsidR="00187E3D" w:rsidRPr="00747CCB">
        <w:rPr>
          <w:b w:val="0"/>
          <w:bCs w:val="0"/>
        </w:rPr>
        <w:t xml:space="preserve">for </w:t>
      </w:r>
      <w:r w:rsidR="008D55B9" w:rsidRPr="00747CCB">
        <w:rPr>
          <w:b w:val="0"/>
          <w:bCs w:val="0"/>
        </w:rPr>
        <w:t>visual</w:t>
      </w:r>
      <w:r w:rsidR="00187E3D" w:rsidRPr="00747CCB">
        <w:rPr>
          <w:b w:val="0"/>
          <w:bCs w:val="0"/>
        </w:rPr>
        <w:t xml:space="preserve"> access</w:t>
      </w:r>
      <w:r w:rsidR="008D55B9" w:rsidRPr="00747CCB">
        <w:rPr>
          <w:b w:val="0"/>
          <w:bCs w:val="0"/>
        </w:rPr>
        <w:t>)</w:t>
      </w:r>
      <w:r w:rsidR="00C007E6" w:rsidRPr="00747CCB">
        <w:rPr>
          <w:b w:val="0"/>
          <w:bCs w:val="0"/>
        </w:rPr>
        <w:t>.</w:t>
      </w:r>
    </w:p>
    <w:p w14:paraId="1266FD95" w14:textId="18EC6FC6" w:rsidR="00317E2F" w:rsidRPr="005333BA" w:rsidRDefault="0049192A" w:rsidP="006F49B0">
      <w:pPr>
        <w:pStyle w:val="ListParagraph"/>
        <w:numPr>
          <w:ilvl w:val="0"/>
          <w:numId w:val="46"/>
        </w:numPr>
      </w:pPr>
      <w:r>
        <w:t>Tues. April 7</w:t>
      </w:r>
      <w:r w:rsidR="003A2FF0" w:rsidRPr="005333BA">
        <w:t>,</w:t>
      </w:r>
      <w:r w:rsidR="0049182E" w:rsidRPr="005333BA">
        <w:t xml:space="preserve"> 11</w:t>
      </w:r>
      <w:r w:rsidR="009C38BD" w:rsidRPr="005333BA">
        <w:t>:00-11:30</w:t>
      </w:r>
      <w:r w:rsidR="0049182E" w:rsidRPr="005333BA">
        <w:t xml:space="preserve"> am</w:t>
      </w:r>
      <w:r w:rsidR="00131506" w:rsidRPr="005333BA">
        <w:t xml:space="preserve"> </w:t>
      </w:r>
      <w:r w:rsidR="00DF5669">
        <w:t>Eastern Time</w:t>
      </w:r>
    </w:p>
    <w:p w14:paraId="4468B430" w14:textId="06088A94" w:rsidR="000A2D17" w:rsidRPr="005333BA" w:rsidRDefault="000A2D17" w:rsidP="004F1724">
      <w:pPr>
        <w:pStyle w:val="ListParagraph"/>
        <w:numPr>
          <w:ilvl w:val="1"/>
          <w:numId w:val="34"/>
        </w:numPr>
      </w:pPr>
      <w:r w:rsidRPr="005333BA">
        <w:t xml:space="preserve">Call 1-850-583-5063, Phone conference ID: </w:t>
      </w:r>
      <w:r w:rsidR="00D3227E" w:rsidRPr="005333BA">
        <w:t>143 436 71 #</w:t>
      </w:r>
      <w:r w:rsidRPr="005333BA">
        <w:t xml:space="preserve"> </w:t>
      </w:r>
    </w:p>
    <w:p w14:paraId="313A531D" w14:textId="0BD56E10" w:rsidR="005F5838" w:rsidRPr="005333BA" w:rsidRDefault="003B2D2C" w:rsidP="004F1724">
      <w:pPr>
        <w:pStyle w:val="ListParagraph"/>
        <w:numPr>
          <w:ilvl w:val="0"/>
          <w:numId w:val="34"/>
        </w:numPr>
      </w:pPr>
      <w:r w:rsidRPr="005333BA">
        <w:t>Tues</w:t>
      </w:r>
      <w:r w:rsidR="003A2FF0" w:rsidRPr="005333BA">
        <w:t>.</w:t>
      </w:r>
      <w:r w:rsidR="00317E2F" w:rsidRPr="005333BA">
        <w:t xml:space="preserve"> </w:t>
      </w:r>
      <w:r w:rsidR="00B910CA" w:rsidRPr="005333BA">
        <w:t xml:space="preserve">May </w:t>
      </w:r>
      <w:r w:rsidRPr="005333BA">
        <w:t>5</w:t>
      </w:r>
      <w:r w:rsidR="003A2FF0" w:rsidRPr="005333BA">
        <w:t>,</w:t>
      </w:r>
      <w:r w:rsidR="00317E2F" w:rsidRPr="005333BA">
        <w:t xml:space="preserve"> 2</w:t>
      </w:r>
      <w:r w:rsidR="009C38BD" w:rsidRPr="005333BA">
        <w:t>:00-2:30 pm</w:t>
      </w:r>
      <w:r w:rsidR="00131506" w:rsidRPr="005333BA">
        <w:t xml:space="preserve"> </w:t>
      </w:r>
      <w:r w:rsidR="00DF5669">
        <w:t>Eastern Time</w:t>
      </w:r>
    </w:p>
    <w:p w14:paraId="5D542690" w14:textId="77777777" w:rsidR="007B20A9" w:rsidRPr="005333BA" w:rsidRDefault="000A2D17" w:rsidP="004F1724">
      <w:pPr>
        <w:pStyle w:val="ListParagraph"/>
        <w:numPr>
          <w:ilvl w:val="1"/>
          <w:numId w:val="34"/>
        </w:numPr>
      </w:pPr>
      <w:r w:rsidRPr="005333BA">
        <w:t xml:space="preserve">Call 1-850-583-5063, Phone conference ID: </w:t>
      </w:r>
      <w:r w:rsidR="00282AC3" w:rsidRPr="005333BA">
        <w:t>768 866 548 #</w:t>
      </w:r>
    </w:p>
    <w:p w14:paraId="60EBCFE7" w14:textId="49F1D3B8" w:rsidR="000A2D17" w:rsidRPr="005333BA" w:rsidRDefault="00282AC3" w:rsidP="004F1724">
      <w:pPr>
        <w:pStyle w:val="ListParagraph"/>
      </w:pPr>
      <w:r w:rsidRPr="005333BA">
        <w:t xml:space="preserve"> </w:t>
      </w:r>
    </w:p>
    <w:p w14:paraId="60E970D7" w14:textId="15EC0494" w:rsidR="00CF6BC8" w:rsidRPr="00747CCB" w:rsidRDefault="00D31CBC" w:rsidP="004F1724">
      <w:pPr>
        <w:pStyle w:val="Heading3"/>
        <w:rPr>
          <w:b w:val="0"/>
          <w:bCs w:val="0"/>
        </w:rPr>
      </w:pPr>
      <w:r w:rsidRPr="005333BA">
        <w:t>BARD Help</w:t>
      </w:r>
      <w:r w:rsidR="006B3356" w:rsidRPr="005333BA">
        <w:t>:</w:t>
      </w:r>
      <w:r w:rsidR="005C00D4" w:rsidRPr="005333BA">
        <w:t xml:space="preserve"> </w:t>
      </w:r>
      <w:r w:rsidR="00DC648B">
        <w:t xml:space="preserve"> </w:t>
      </w:r>
      <w:r w:rsidR="00DC648B" w:rsidRPr="005516B6">
        <w:rPr>
          <w:b w:val="0"/>
          <w:bCs w:val="0"/>
        </w:rPr>
        <w:t xml:space="preserve">In this session, you can call in and ask </w:t>
      </w:r>
      <w:r w:rsidR="00C42073">
        <w:rPr>
          <w:b w:val="0"/>
          <w:bCs w:val="0"/>
        </w:rPr>
        <w:t>our staff</w:t>
      </w:r>
      <w:r w:rsidR="00C42073" w:rsidRPr="005516B6">
        <w:rPr>
          <w:b w:val="0"/>
          <w:bCs w:val="0"/>
        </w:rPr>
        <w:t xml:space="preserve"> </w:t>
      </w:r>
      <w:r w:rsidR="00DC648B" w:rsidRPr="005516B6">
        <w:rPr>
          <w:b w:val="0"/>
          <w:bCs w:val="0"/>
        </w:rPr>
        <w:t>about</w:t>
      </w:r>
      <w:r w:rsidR="00DC648B">
        <w:t xml:space="preserve"> </w:t>
      </w:r>
      <w:proofErr w:type="gramStart"/>
      <w:r w:rsidR="00DC648B" w:rsidRPr="005516B6">
        <w:rPr>
          <w:b w:val="0"/>
          <w:bCs w:val="0"/>
        </w:rPr>
        <w:t>d</w:t>
      </w:r>
      <w:r w:rsidRPr="00747CCB">
        <w:rPr>
          <w:b w:val="0"/>
          <w:bCs w:val="0"/>
        </w:rPr>
        <w:t>ownloading to</w:t>
      </w:r>
      <w:proofErr w:type="gramEnd"/>
      <w:r w:rsidRPr="00747CCB">
        <w:rPr>
          <w:b w:val="0"/>
          <w:bCs w:val="0"/>
        </w:rPr>
        <w:t xml:space="preserve"> </w:t>
      </w:r>
      <w:r w:rsidR="00791276" w:rsidRPr="00747CCB">
        <w:rPr>
          <w:b w:val="0"/>
          <w:bCs w:val="0"/>
        </w:rPr>
        <w:t>the</w:t>
      </w:r>
      <w:r w:rsidR="005C00D4" w:rsidRPr="00747CCB">
        <w:rPr>
          <w:b w:val="0"/>
          <w:bCs w:val="0"/>
        </w:rPr>
        <w:t xml:space="preserve"> </w:t>
      </w:r>
      <w:r w:rsidR="00791276" w:rsidRPr="00747CCB">
        <w:rPr>
          <w:b w:val="0"/>
          <w:bCs w:val="0"/>
        </w:rPr>
        <w:t>DA2</w:t>
      </w:r>
      <w:r w:rsidR="00DB4401">
        <w:rPr>
          <w:b w:val="0"/>
          <w:bCs w:val="0"/>
        </w:rPr>
        <w:t xml:space="preserve"> talking book machine</w:t>
      </w:r>
      <w:r w:rsidR="00BB4DD6" w:rsidRPr="00747CCB">
        <w:rPr>
          <w:b w:val="0"/>
          <w:bCs w:val="0"/>
        </w:rPr>
        <w:t>,</w:t>
      </w:r>
      <w:r w:rsidR="005C00D4" w:rsidRPr="00747CCB">
        <w:rPr>
          <w:b w:val="0"/>
          <w:bCs w:val="0"/>
        </w:rPr>
        <w:t xml:space="preserve"> </w:t>
      </w:r>
      <w:r w:rsidR="008910B8" w:rsidRPr="00747CCB">
        <w:rPr>
          <w:b w:val="0"/>
          <w:bCs w:val="0"/>
        </w:rPr>
        <w:t xml:space="preserve">braille </w:t>
      </w:r>
      <w:r w:rsidR="005C00D4" w:rsidRPr="00747CCB">
        <w:rPr>
          <w:b w:val="0"/>
          <w:bCs w:val="0"/>
        </w:rPr>
        <w:t>e</w:t>
      </w:r>
      <w:r w:rsidR="008910B8" w:rsidRPr="00747CCB">
        <w:rPr>
          <w:b w:val="0"/>
          <w:bCs w:val="0"/>
        </w:rPr>
        <w:t>R</w:t>
      </w:r>
      <w:r w:rsidR="005C00D4" w:rsidRPr="00747CCB">
        <w:rPr>
          <w:b w:val="0"/>
          <w:bCs w:val="0"/>
        </w:rPr>
        <w:t>eader</w:t>
      </w:r>
      <w:r w:rsidR="00BB4DD6" w:rsidRPr="00747CCB">
        <w:rPr>
          <w:b w:val="0"/>
          <w:bCs w:val="0"/>
        </w:rPr>
        <w:t xml:space="preserve"> </w:t>
      </w:r>
      <w:r w:rsidR="008910B8" w:rsidRPr="00747CCB">
        <w:rPr>
          <w:b w:val="0"/>
          <w:bCs w:val="0"/>
        </w:rPr>
        <w:t xml:space="preserve">and </w:t>
      </w:r>
      <w:r w:rsidRPr="00747CCB">
        <w:rPr>
          <w:b w:val="0"/>
          <w:bCs w:val="0"/>
        </w:rPr>
        <w:t>other questions</w:t>
      </w:r>
      <w:r w:rsidR="008910B8" w:rsidRPr="00747CCB">
        <w:rPr>
          <w:b w:val="0"/>
          <w:bCs w:val="0"/>
        </w:rPr>
        <w:t>.</w:t>
      </w:r>
      <w:r w:rsidR="00CF6BC8" w:rsidRPr="00747CCB">
        <w:rPr>
          <w:b w:val="0"/>
          <w:bCs w:val="0"/>
        </w:rPr>
        <w:t xml:space="preserve"> </w:t>
      </w:r>
    </w:p>
    <w:p w14:paraId="2B1E0ED3" w14:textId="733D93BA" w:rsidR="0088600D" w:rsidRPr="005333BA" w:rsidRDefault="0088600D" w:rsidP="004F1724">
      <w:pPr>
        <w:pStyle w:val="ListParagraph"/>
        <w:numPr>
          <w:ilvl w:val="0"/>
          <w:numId w:val="34"/>
        </w:numPr>
      </w:pPr>
      <w:r w:rsidRPr="005333BA">
        <w:t>T</w:t>
      </w:r>
      <w:r w:rsidR="003E1458" w:rsidRPr="005333BA">
        <w:t>ues</w:t>
      </w:r>
      <w:r w:rsidRPr="005333BA">
        <w:t xml:space="preserve">. </w:t>
      </w:r>
      <w:r w:rsidR="003E1458" w:rsidRPr="005333BA">
        <w:t>April 21</w:t>
      </w:r>
      <w:r w:rsidR="00EA45D8" w:rsidRPr="005333BA">
        <w:t>,</w:t>
      </w:r>
      <w:r w:rsidRPr="005333BA">
        <w:t xml:space="preserve"> 2</w:t>
      </w:r>
      <w:r w:rsidR="00EA45D8" w:rsidRPr="005333BA">
        <w:t>:00</w:t>
      </w:r>
      <w:r w:rsidRPr="005333BA">
        <w:t>-</w:t>
      </w:r>
      <w:r w:rsidR="003E1458" w:rsidRPr="005333BA">
        <w:t>2:30</w:t>
      </w:r>
      <w:r w:rsidRPr="005333BA">
        <w:t xml:space="preserve"> pm</w:t>
      </w:r>
      <w:r w:rsidR="00D20775" w:rsidRPr="005333BA">
        <w:t xml:space="preserve"> </w:t>
      </w:r>
      <w:r w:rsidR="00DF5669">
        <w:t>Eastern Time</w:t>
      </w:r>
    </w:p>
    <w:p w14:paraId="42BD3EDA" w14:textId="5631537A" w:rsidR="000A2D17" w:rsidRPr="005333BA" w:rsidRDefault="000A2D17" w:rsidP="004F1724">
      <w:pPr>
        <w:pStyle w:val="ListParagraph"/>
        <w:numPr>
          <w:ilvl w:val="1"/>
          <w:numId w:val="34"/>
        </w:numPr>
      </w:pPr>
      <w:r w:rsidRPr="005333BA">
        <w:t xml:space="preserve">Call 1-850-583-5063, Phone conference ID: </w:t>
      </w:r>
      <w:r w:rsidR="00A83818" w:rsidRPr="005333BA">
        <w:t xml:space="preserve">725 346 409 # </w:t>
      </w:r>
    </w:p>
    <w:p w14:paraId="280B304F" w14:textId="23D27B95" w:rsidR="009C38BD" w:rsidRPr="005333BA" w:rsidRDefault="00544E1A" w:rsidP="004F1724">
      <w:pPr>
        <w:pStyle w:val="ListParagraph"/>
        <w:numPr>
          <w:ilvl w:val="0"/>
          <w:numId w:val="34"/>
        </w:numPr>
      </w:pPr>
      <w:r w:rsidRPr="005333BA">
        <w:t>T</w:t>
      </w:r>
      <w:r w:rsidR="00A436E6" w:rsidRPr="005333BA">
        <w:t>hurs</w:t>
      </w:r>
      <w:r w:rsidR="0064701F" w:rsidRPr="005333BA">
        <w:t>.</w:t>
      </w:r>
      <w:r w:rsidRPr="005333BA">
        <w:t xml:space="preserve"> </w:t>
      </w:r>
      <w:r w:rsidR="009E1A8B" w:rsidRPr="005333BA">
        <w:t>May 21</w:t>
      </w:r>
      <w:r w:rsidR="00EA45D8" w:rsidRPr="005333BA">
        <w:t>,</w:t>
      </w:r>
      <w:r w:rsidR="008910B8" w:rsidRPr="005333BA">
        <w:t xml:space="preserve"> </w:t>
      </w:r>
      <w:r w:rsidR="00BD60AE" w:rsidRPr="005333BA">
        <w:t xml:space="preserve">2:00-2:30 pm </w:t>
      </w:r>
      <w:r w:rsidR="00DF5669">
        <w:t>Eastern Time</w:t>
      </w:r>
    </w:p>
    <w:p w14:paraId="29CF3D65" w14:textId="039D0DD2" w:rsidR="000A2D17" w:rsidRPr="005333BA" w:rsidRDefault="000A2D17" w:rsidP="004F1724">
      <w:pPr>
        <w:pStyle w:val="ListParagraph"/>
        <w:numPr>
          <w:ilvl w:val="1"/>
          <w:numId w:val="34"/>
        </w:numPr>
      </w:pPr>
      <w:r w:rsidRPr="005333BA">
        <w:t xml:space="preserve">Call 1-850-583-5063, Phone conference ID: </w:t>
      </w:r>
      <w:r w:rsidR="00F36A84" w:rsidRPr="005333BA">
        <w:t xml:space="preserve">439 355 618 # </w:t>
      </w:r>
    </w:p>
    <w:p w14:paraId="79A675A4" w14:textId="77777777" w:rsidR="00E50395" w:rsidRPr="005333BA" w:rsidRDefault="00E50395" w:rsidP="004F1724">
      <w:pPr>
        <w:pStyle w:val="ListParagraph"/>
      </w:pPr>
    </w:p>
    <w:p w14:paraId="744398DB" w14:textId="01A2CCF6" w:rsidR="00D116DC" w:rsidRPr="00747CCB" w:rsidRDefault="00D116DC" w:rsidP="004F1724">
      <w:pPr>
        <w:pStyle w:val="Heading3"/>
        <w:rPr>
          <w:b w:val="0"/>
          <w:bCs w:val="0"/>
        </w:rPr>
      </w:pPr>
      <w:r w:rsidRPr="005333BA">
        <w:t xml:space="preserve">Birding By Ear- </w:t>
      </w:r>
      <w:r w:rsidR="00C42073" w:rsidRPr="0062069B">
        <w:rPr>
          <w:b w:val="0"/>
          <w:bCs w:val="0"/>
        </w:rPr>
        <w:t>In this webinar, you will</w:t>
      </w:r>
      <w:r w:rsidR="00C42073">
        <w:t xml:space="preserve"> </w:t>
      </w:r>
      <w:r w:rsidR="00C42073">
        <w:rPr>
          <w:b w:val="0"/>
          <w:bCs w:val="0"/>
        </w:rPr>
        <w:t>l</w:t>
      </w:r>
      <w:r w:rsidR="00C42073" w:rsidRPr="00747CCB">
        <w:rPr>
          <w:b w:val="0"/>
          <w:bCs w:val="0"/>
        </w:rPr>
        <w:t xml:space="preserve">earn </w:t>
      </w:r>
      <w:r w:rsidR="008F75C6">
        <w:rPr>
          <w:b w:val="0"/>
          <w:bCs w:val="0"/>
        </w:rPr>
        <w:t xml:space="preserve">about </w:t>
      </w:r>
      <w:r w:rsidR="006A7792" w:rsidRPr="00747CCB">
        <w:rPr>
          <w:b w:val="0"/>
          <w:bCs w:val="0"/>
        </w:rPr>
        <w:t>Spring</w:t>
      </w:r>
      <w:r w:rsidR="006D03AB" w:rsidRPr="00747CCB">
        <w:rPr>
          <w:b w:val="0"/>
          <w:bCs w:val="0"/>
        </w:rPr>
        <w:t xml:space="preserve"> bird migration </w:t>
      </w:r>
      <w:r w:rsidR="00A86944">
        <w:rPr>
          <w:b w:val="0"/>
          <w:bCs w:val="0"/>
        </w:rPr>
        <w:t>during</w:t>
      </w:r>
      <w:r w:rsidR="006D03AB" w:rsidRPr="00747CCB">
        <w:rPr>
          <w:b w:val="0"/>
          <w:bCs w:val="0"/>
        </w:rPr>
        <w:t xml:space="preserve"> its peak in Florida! </w:t>
      </w:r>
      <w:r w:rsidR="00F5503A" w:rsidRPr="00747CCB">
        <w:rPr>
          <w:b w:val="0"/>
          <w:bCs w:val="0"/>
        </w:rPr>
        <w:t>H</w:t>
      </w:r>
      <w:r w:rsidRPr="00747CCB">
        <w:rPr>
          <w:b w:val="0"/>
          <w:bCs w:val="0"/>
        </w:rPr>
        <w:t xml:space="preserve">ear bird songs and identify who’s visiting your backyard! </w:t>
      </w:r>
    </w:p>
    <w:p w14:paraId="604C0D5B" w14:textId="3DB48AFF" w:rsidR="00D116DC" w:rsidRPr="005333BA" w:rsidRDefault="00D116DC" w:rsidP="004F1724">
      <w:pPr>
        <w:pStyle w:val="ListParagraph"/>
        <w:numPr>
          <w:ilvl w:val="0"/>
          <w:numId w:val="34"/>
        </w:numPr>
      </w:pPr>
      <w:r w:rsidRPr="005333BA">
        <w:t>T</w:t>
      </w:r>
      <w:r w:rsidR="000B5B10" w:rsidRPr="005333BA">
        <w:t>hurs</w:t>
      </w:r>
      <w:r w:rsidRPr="005333BA">
        <w:t xml:space="preserve">. </w:t>
      </w:r>
      <w:r w:rsidR="00DF4F49" w:rsidRPr="005333BA">
        <w:t>April 23,</w:t>
      </w:r>
      <w:r w:rsidRPr="005333BA">
        <w:t xml:space="preserve"> 11:00-11:30 am </w:t>
      </w:r>
      <w:r w:rsidR="00DF5669">
        <w:t>Eastern Time</w:t>
      </w:r>
    </w:p>
    <w:p w14:paraId="42E14F23" w14:textId="77777777" w:rsidR="00DF4F49" w:rsidRDefault="000A2D17" w:rsidP="004F1724">
      <w:pPr>
        <w:pStyle w:val="ListParagraph"/>
        <w:numPr>
          <w:ilvl w:val="1"/>
          <w:numId w:val="34"/>
        </w:numPr>
      </w:pPr>
      <w:r w:rsidRPr="005333BA">
        <w:t xml:space="preserve">Call 1-850-583-5063, Phone conference ID: </w:t>
      </w:r>
      <w:r w:rsidR="000B5B10" w:rsidRPr="005333BA">
        <w:t xml:space="preserve">127 994 215 # </w:t>
      </w:r>
    </w:p>
    <w:p w14:paraId="643FECC6" w14:textId="77777777" w:rsidR="00E36ECB" w:rsidRPr="005333BA" w:rsidRDefault="00E36ECB" w:rsidP="00E36ECB">
      <w:pPr>
        <w:pStyle w:val="ListParagraph"/>
        <w:ind w:left="1350"/>
      </w:pPr>
    </w:p>
    <w:p w14:paraId="0BAC16A6" w14:textId="1EE026A8" w:rsidR="008910B8" w:rsidRPr="00747CCB" w:rsidRDefault="00544E1A" w:rsidP="004F1724">
      <w:pPr>
        <w:pStyle w:val="Heading3"/>
        <w:rPr>
          <w:b w:val="0"/>
          <w:bCs w:val="0"/>
        </w:rPr>
      </w:pPr>
      <w:r w:rsidRPr="005333BA">
        <w:t xml:space="preserve">Music </w:t>
      </w:r>
      <w:r w:rsidR="006D7BB9" w:rsidRPr="005333BA">
        <w:t>Appreciation</w:t>
      </w:r>
      <w:r w:rsidR="007A14D5" w:rsidRPr="005333BA">
        <w:t>:</w:t>
      </w:r>
      <w:r w:rsidR="006D7BB9" w:rsidRPr="005333BA">
        <w:t xml:space="preserve"> </w:t>
      </w:r>
      <w:r w:rsidR="000465DF" w:rsidRPr="0062069B">
        <w:rPr>
          <w:b w:val="0"/>
          <w:bCs w:val="0"/>
        </w:rPr>
        <w:t>In this webinar, you will</w:t>
      </w:r>
      <w:r w:rsidR="000465DF">
        <w:t xml:space="preserve"> </w:t>
      </w:r>
      <w:r w:rsidR="000465DF">
        <w:rPr>
          <w:b w:val="0"/>
          <w:bCs w:val="0"/>
        </w:rPr>
        <w:t>l</w:t>
      </w:r>
      <w:r w:rsidR="000465DF" w:rsidRPr="00747CCB">
        <w:rPr>
          <w:b w:val="0"/>
          <w:bCs w:val="0"/>
        </w:rPr>
        <w:t>earn</w:t>
      </w:r>
      <w:r w:rsidR="00A84922" w:rsidRPr="00747CCB">
        <w:rPr>
          <w:b w:val="0"/>
          <w:bCs w:val="0"/>
        </w:rPr>
        <w:t xml:space="preserve"> </w:t>
      </w:r>
      <w:r w:rsidR="001C54D1" w:rsidRPr="00747CCB">
        <w:rPr>
          <w:b w:val="0"/>
          <w:bCs w:val="0"/>
        </w:rPr>
        <w:t>about</w:t>
      </w:r>
      <w:r w:rsidRPr="00747CCB">
        <w:rPr>
          <w:b w:val="0"/>
          <w:bCs w:val="0"/>
        </w:rPr>
        <w:t xml:space="preserve"> </w:t>
      </w:r>
      <w:r w:rsidR="00A84922" w:rsidRPr="00747CCB">
        <w:rPr>
          <w:b w:val="0"/>
          <w:bCs w:val="0"/>
        </w:rPr>
        <w:t xml:space="preserve">the </w:t>
      </w:r>
      <w:r w:rsidR="004720DA" w:rsidRPr="00747CCB">
        <w:rPr>
          <w:b w:val="0"/>
          <w:bCs w:val="0"/>
        </w:rPr>
        <w:t xml:space="preserve">NLS </w:t>
      </w:r>
      <w:r w:rsidR="00A84922" w:rsidRPr="00747CCB">
        <w:rPr>
          <w:b w:val="0"/>
          <w:bCs w:val="0"/>
        </w:rPr>
        <w:t xml:space="preserve">music </w:t>
      </w:r>
      <w:r w:rsidRPr="00747CCB">
        <w:rPr>
          <w:b w:val="0"/>
          <w:bCs w:val="0"/>
        </w:rPr>
        <w:t>collection</w:t>
      </w:r>
      <w:r w:rsidR="00AD5D6B" w:rsidRPr="00747CCB">
        <w:rPr>
          <w:b w:val="0"/>
          <w:bCs w:val="0"/>
        </w:rPr>
        <w:t xml:space="preserve"> </w:t>
      </w:r>
      <w:r w:rsidR="00E50395" w:rsidRPr="00747CCB">
        <w:rPr>
          <w:b w:val="0"/>
          <w:bCs w:val="0"/>
        </w:rPr>
        <w:t>a</w:t>
      </w:r>
      <w:r w:rsidR="00AD5D6B" w:rsidRPr="00747CCB">
        <w:rPr>
          <w:b w:val="0"/>
          <w:bCs w:val="0"/>
        </w:rPr>
        <w:t>nd publications.</w:t>
      </w:r>
      <w:r w:rsidR="00F85264" w:rsidRPr="00747CCB">
        <w:rPr>
          <w:b w:val="0"/>
          <w:bCs w:val="0"/>
        </w:rPr>
        <w:t xml:space="preserve"> </w:t>
      </w:r>
      <w:r w:rsidR="00E36ECB">
        <w:rPr>
          <w:b w:val="0"/>
          <w:bCs w:val="0"/>
        </w:rPr>
        <w:t>Pla</w:t>
      </w:r>
      <w:r w:rsidR="004720DA" w:rsidRPr="00747CCB">
        <w:rPr>
          <w:b w:val="0"/>
          <w:bCs w:val="0"/>
        </w:rPr>
        <w:t>y</w:t>
      </w:r>
      <w:r w:rsidR="00B55724" w:rsidRPr="00747CCB">
        <w:rPr>
          <w:b w:val="0"/>
          <w:bCs w:val="0"/>
        </w:rPr>
        <w:t xml:space="preserve"> a musical </w:t>
      </w:r>
      <w:r w:rsidR="0077761B" w:rsidRPr="00747CCB">
        <w:rPr>
          <w:b w:val="0"/>
          <w:bCs w:val="0"/>
        </w:rPr>
        <w:t>game</w:t>
      </w:r>
      <w:r w:rsidR="00B55724" w:rsidRPr="00747CCB">
        <w:rPr>
          <w:b w:val="0"/>
          <w:bCs w:val="0"/>
        </w:rPr>
        <w:t xml:space="preserve"> at the end of the </w:t>
      </w:r>
      <w:r w:rsidR="001A1A1F" w:rsidRPr="00747CCB">
        <w:rPr>
          <w:b w:val="0"/>
          <w:bCs w:val="0"/>
        </w:rPr>
        <w:t>program and</w:t>
      </w:r>
      <w:r w:rsidR="004720DA" w:rsidRPr="00747CCB">
        <w:rPr>
          <w:b w:val="0"/>
          <w:bCs w:val="0"/>
        </w:rPr>
        <w:t xml:space="preserve"> win </w:t>
      </w:r>
      <w:r w:rsidR="001A1A1F" w:rsidRPr="00747CCB">
        <w:rPr>
          <w:b w:val="0"/>
          <w:bCs w:val="0"/>
        </w:rPr>
        <w:t xml:space="preserve">a </w:t>
      </w:r>
      <w:r w:rsidR="003643DD">
        <w:rPr>
          <w:b w:val="0"/>
          <w:bCs w:val="0"/>
        </w:rPr>
        <w:t xml:space="preserve">Braille and Talking Book Library </w:t>
      </w:r>
      <w:r w:rsidR="001A1A1F" w:rsidRPr="00747CCB">
        <w:rPr>
          <w:b w:val="0"/>
          <w:bCs w:val="0"/>
        </w:rPr>
        <w:t>commemorative</w:t>
      </w:r>
      <w:r w:rsidR="006D03AB" w:rsidRPr="00747CCB">
        <w:rPr>
          <w:b w:val="0"/>
          <w:bCs w:val="0"/>
        </w:rPr>
        <w:t xml:space="preserve"> </w:t>
      </w:r>
      <w:r w:rsidR="001A1A1F" w:rsidRPr="00747CCB">
        <w:rPr>
          <w:b w:val="0"/>
          <w:bCs w:val="0"/>
        </w:rPr>
        <w:t>75</w:t>
      </w:r>
      <w:r w:rsidR="001A1A1F" w:rsidRPr="00747CCB">
        <w:rPr>
          <w:b w:val="0"/>
          <w:bCs w:val="0"/>
          <w:vertAlign w:val="superscript"/>
        </w:rPr>
        <w:t>th</w:t>
      </w:r>
      <w:r w:rsidR="001A1A1F" w:rsidRPr="00747CCB">
        <w:rPr>
          <w:b w:val="0"/>
          <w:bCs w:val="0"/>
        </w:rPr>
        <w:t xml:space="preserve"> anniversary item</w:t>
      </w:r>
      <w:r w:rsidR="004720DA" w:rsidRPr="00747CCB">
        <w:rPr>
          <w:b w:val="0"/>
          <w:bCs w:val="0"/>
        </w:rPr>
        <w:t>!</w:t>
      </w:r>
    </w:p>
    <w:p w14:paraId="0585D6CF" w14:textId="5D9DA0DA" w:rsidR="006B3356" w:rsidRPr="005333BA" w:rsidRDefault="002C4A05" w:rsidP="004F1724">
      <w:pPr>
        <w:pStyle w:val="ListParagraph"/>
        <w:numPr>
          <w:ilvl w:val="0"/>
          <w:numId w:val="34"/>
        </w:numPr>
      </w:pPr>
      <w:proofErr w:type="gramStart"/>
      <w:r w:rsidRPr="005333BA">
        <w:t>Wed. May</w:t>
      </w:r>
      <w:proofErr w:type="gramEnd"/>
      <w:r w:rsidRPr="005333BA">
        <w:t xml:space="preserve"> 6</w:t>
      </w:r>
      <w:r w:rsidR="006B3356" w:rsidRPr="005333BA">
        <w:t xml:space="preserve">, </w:t>
      </w:r>
      <w:r w:rsidR="00A7139C" w:rsidRPr="005333BA">
        <w:t xml:space="preserve">2:00-2:30 pm </w:t>
      </w:r>
      <w:r w:rsidR="00DF5669">
        <w:t>Eastern Time</w:t>
      </w:r>
    </w:p>
    <w:p w14:paraId="68E41F2A" w14:textId="37E6D225" w:rsidR="000A2D17" w:rsidRDefault="000A2D17" w:rsidP="004F1724">
      <w:pPr>
        <w:pStyle w:val="ListParagraph"/>
        <w:numPr>
          <w:ilvl w:val="1"/>
          <w:numId w:val="34"/>
        </w:numPr>
      </w:pPr>
      <w:r w:rsidRPr="005333BA">
        <w:t xml:space="preserve">Call 1-850-583-5063, Phone conference ID: </w:t>
      </w:r>
      <w:r w:rsidR="00A7139C" w:rsidRPr="005333BA">
        <w:t>811 477 24 #</w:t>
      </w:r>
      <w:r w:rsidRPr="005333BA">
        <w:t xml:space="preserve"> </w:t>
      </w:r>
    </w:p>
    <w:p w14:paraId="77D7B359" w14:textId="77777777" w:rsidR="00A86944" w:rsidRDefault="00A86944" w:rsidP="00A86944"/>
    <w:p w14:paraId="349B9C22" w14:textId="77777777" w:rsidR="00A86944" w:rsidRDefault="00A86944" w:rsidP="00A86944"/>
    <w:p w14:paraId="03F0059A" w14:textId="77777777" w:rsidR="00A86944" w:rsidRPr="005333BA" w:rsidRDefault="00A86944" w:rsidP="00A86944"/>
    <w:p w14:paraId="4C0E033A" w14:textId="1A120426" w:rsidR="0087156E" w:rsidRDefault="009B7AEB" w:rsidP="004F1724">
      <w:pPr>
        <w:rPr>
          <w:b/>
          <w:bCs/>
        </w:rPr>
      </w:pPr>
      <w:bookmarkStart w:id="2" w:name="_Hlk221173331"/>
      <w:r w:rsidRPr="00002F7F">
        <w:rPr>
          <w:b/>
          <w:bCs/>
        </w:rPr>
        <w:lastRenderedPageBreak/>
        <w:t>RECURRING MONTHLY CALL IN PROGRAMS</w:t>
      </w:r>
    </w:p>
    <w:p w14:paraId="61F61E36" w14:textId="77777777" w:rsidR="007E6E4C" w:rsidRPr="00002F7F" w:rsidRDefault="007E6E4C" w:rsidP="004F1724">
      <w:pPr>
        <w:rPr>
          <w:b/>
          <w:bCs/>
        </w:rPr>
      </w:pPr>
    </w:p>
    <w:bookmarkEnd w:id="2"/>
    <w:p w14:paraId="46A292D4" w14:textId="77777777" w:rsidR="0087156E" w:rsidRPr="005333BA" w:rsidRDefault="0087156E" w:rsidP="004F1724">
      <w:pPr>
        <w:pStyle w:val="Heading3"/>
      </w:pPr>
      <w:r w:rsidRPr="005333BA">
        <w:t>Calling All Cooks Quarterly Meetup</w:t>
      </w:r>
    </w:p>
    <w:p w14:paraId="65E7B8F6" w14:textId="0330C0D7" w:rsidR="0087156E" w:rsidRPr="005C4188" w:rsidRDefault="0087156E" w:rsidP="004F1724">
      <w:r w:rsidRPr="005333BA">
        <w:t>Whether you're a seasoned cook or just starting out in the kitchen, connect with others to share experiences, recipes, and helpful tips.</w:t>
      </w:r>
      <w:r w:rsidR="004A3406" w:rsidRPr="005333BA">
        <w:t xml:space="preserve"> </w:t>
      </w:r>
      <w:r w:rsidR="004A3406" w:rsidRPr="005C4188">
        <w:t>M</w:t>
      </w:r>
      <w:r w:rsidRPr="005C4188">
        <w:t>eet</w:t>
      </w:r>
      <w:r w:rsidR="004A3406" w:rsidRPr="005C4188">
        <w:t>s</w:t>
      </w:r>
      <w:r w:rsidRPr="005C4188">
        <w:t xml:space="preserve"> the 4</w:t>
      </w:r>
      <w:r w:rsidRPr="005C4188">
        <w:rPr>
          <w:vertAlign w:val="superscript"/>
        </w:rPr>
        <w:t>th</w:t>
      </w:r>
      <w:r w:rsidRPr="005C4188">
        <w:t xml:space="preserve"> Friday of January, April, July, and October from 10:00-11:00 am </w:t>
      </w:r>
      <w:r w:rsidR="00DF5669" w:rsidRPr="005C4188">
        <w:t>Eastern Time</w:t>
      </w:r>
      <w:r w:rsidRPr="005C4188">
        <w:t>.</w:t>
      </w:r>
    </w:p>
    <w:p w14:paraId="05AFAF6E" w14:textId="002E2C70" w:rsidR="0087156E" w:rsidRPr="005333BA" w:rsidRDefault="0087156E" w:rsidP="004F1724">
      <w:pPr>
        <w:pStyle w:val="ListParagraph"/>
        <w:numPr>
          <w:ilvl w:val="0"/>
          <w:numId w:val="34"/>
        </w:numPr>
      </w:pPr>
      <w:r w:rsidRPr="005333BA">
        <w:rPr>
          <w:b/>
          <w:bCs/>
          <w:color w:val="1F3864" w:themeColor="accent5" w:themeShade="80"/>
        </w:rPr>
        <w:t>Next Meeting</w:t>
      </w:r>
      <w:r w:rsidR="00A32AA0">
        <w:rPr>
          <w:b/>
          <w:bCs/>
          <w:color w:val="1F3864" w:themeColor="accent5" w:themeShade="80"/>
        </w:rPr>
        <w:t>:</w:t>
      </w:r>
      <w:r w:rsidRPr="005333BA">
        <w:rPr>
          <w:b/>
          <w:bCs/>
          <w:color w:val="1F3864" w:themeColor="accent5" w:themeShade="80"/>
        </w:rPr>
        <w:t xml:space="preserve"> April 24! </w:t>
      </w:r>
      <w:r w:rsidRPr="005333BA">
        <w:t xml:space="preserve">Enjoy a recap from the last meeting. Join the challenge of cooking a recipe from a BARD </w:t>
      </w:r>
      <w:r w:rsidR="00A32AA0" w:rsidRPr="005333BA">
        <w:t>magazine or</w:t>
      </w:r>
      <w:r w:rsidRPr="005333BA">
        <w:t xml:space="preserve"> share your funniest cooking disaster!</w:t>
      </w:r>
    </w:p>
    <w:p w14:paraId="3FE9BE51" w14:textId="77777777" w:rsidR="0087156E" w:rsidRPr="005333BA" w:rsidRDefault="0087156E" w:rsidP="004F1724">
      <w:pPr>
        <w:pStyle w:val="ListParagraph"/>
        <w:numPr>
          <w:ilvl w:val="1"/>
          <w:numId w:val="34"/>
        </w:numPr>
      </w:pPr>
      <w:r w:rsidRPr="005333BA">
        <w:t xml:space="preserve">Call 1-850-583-5063, Phone conference ID: 511 001 794 # </w:t>
      </w:r>
    </w:p>
    <w:p w14:paraId="0536FB7A" w14:textId="77777777" w:rsidR="0087156E" w:rsidRPr="005333BA" w:rsidRDefault="0087156E" w:rsidP="004F1724">
      <w:pPr>
        <w:pStyle w:val="Heading3"/>
      </w:pPr>
      <w:r w:rsidRPr="005333BA">
        <w:t xml:space="preserve">Paws To Read Book Club </w:t>
      </w:r>
    </w:p>
    <w:p w14:paraId="295A26D4" w14:textId="3C840BAE" w:rsidR="0087156E" w:rsidRPr="005333BA" w:rsidRDefault="0087156E" w:rsidP="004F1724">
      <w:r w:rsidRPr="005333BA">
        <w:t xml:space="preserve">Pet and animal enthusiasts will enjoy this book club! The first Thursday of every month </w:t>
      </w:r>
      <w:proofErr w:type="gramStart"/>
      <w:r w:rsidRPr="005333BA">
        <w:t>from</w:t>
      </w:r>
      <w:proofErr w:type="gramEnd"/>
      <w:r w:rsidRPr="005333BA">
        <w:t xml:space="preserve"> 2:00-3:00 p.m. </w:t>
      </w:r>
      <w:r w:rsidR="00DF5669">
        <w:t>Eastern Time</w:t>
      </w:r>
      <w:r w:rsidRPr="005333BA">
        <w:t>.</w:t>
      </w:r>
    </w:p>
    <w:p w14:paraId="02904CA4" w14:textId="40611CE5" w:rsidR="0087156E" w:rsidRPr="005333BA" w:rsidRDefault="0087156E" w:rsidP="004F1724">
      <w:pPr>
        <w:pStyle w:val="ListParagraph"/>
        <w:numPr>
          <w:ilvl w:val="1"/>
          <w:numId w:val="34"/>
        </w:numPr>
        <w:rPr>
          <w:color w:val="FF0000"/>
        </w:rPr>
      </w:pPr>
      <w:r w:rsidRPr="005333BA">
        <w:t xml:space="preserve">Call 1-850-583-5063, Phone conference ID: </w:t>
      </w:r>
      <w:r w:rsidR="00ED2CFA" w:rsidRPr="005333BA">
        <w:t>986 932 234</w:t>
      </w:r>
      <w:r w:rsidRPr="005333BA">
        <w:t xml:space="preserve"> # </w:t>
      </w:r>
    </w:p>
    <w:p w14:paraId="74D8D6D6" w14:textId="30C0DE57" w:rsidR="0087156E" w:rsidRPr="005333BA" w:rsidRDefault="0087156E" w:rsidP="004F1724">
      <w:r w:rsidRPr="005333BA">
        <w:t xml:space="preserve">Email </w:t>
      </w:r>
      <w:r w:rsidRPr="005333BA">
        <w:rPr>
          <w:b/>
          <w:bCs/>
        </w:rPr>
        <w:t>reading@dbs.fldoe.org</w:t>
      </w:r>
      <w:r w:rsidRPr="005333BA">
        <w:t xml:space="preserve"> to sign up with “PAWS” in the subject line to get the books added to your book service queue.  </w:t>
      </w:r>
    </w:p>
    <w:p w14:paraId="3DB6D6D7" w14:textId="4A3C0280" w:rsidR="0087156E" w:rsidRPr="005333BA" w:rsidRDefault="0087156E" w:rsidP="004F1724">
      <w:pPr>
        <w:pStyle w:val="ListParagraph"/>
        <w:numPr>
          <w:ilvl w:val="0"/>
          <w:numId w:val="34"/>
        </w:numPr>
      </w:pPr>
      <w:r w:rsidRPr="005333BA">
        <w:rPr>
          <w:b/>
          <w:bCs/>
        </w:rPr>
        <w:t xml:space="preserve">March 5 </w:t>
      </w:r>
      <w:r w:rsidRPr="005333BA">
        <w:t xml:space="preserve">DB008757, BR016763 </w:t>
      </w:r>
      <w:r w:rsidRPr="005333BA">
        <w:rPr>
          <w:i/>
          <w:iCs/>
        </w:rPr>
        <w:t xml:space="preserve">My </w:t>
      </w:r>
      <w:r w:rsidR="001315AE" w:rsidRPr="005333BA">
        <w:rPr>
          <w:i/>
          <w:iCs/>
        </w:rPr>
        <w:t>E</w:t>
      </w:r>
      <w:r w:rsidRPr="005333BA">
        <w:rPr>
          <w:i/>
          <w:iCs/>
        </w:rPr>
        <w:t xml:space="preserve">yes </w:t>
      </w:r>
      <w:r w:rsidR="001315AE" w:rsidRPr="005333BA">
        <w:rPr>
          <w:i/>
          <w:iCs/>
        </w:rPr>
        <w:t>H</w:t>
      </w:r>
      <w:r w:rsidRPr="005333BA">
        <w:rPr>
          <w:i/>
          <w:iCs/>
        </w:rPr>
        <w:t xml:space="preserve">ave a </w:t>
      </w:r>
      <w:r w:rsidR="001315AE" w:rsidRPr="005333BA">
        <w:rPr>
          <w:i/>
          <w:iCs/>
        </w:rPr>
        <w:t>C</w:t>
      </w:r>
      <w:r w:rsidRPr="005333BA">
        <w:rPr>
          <w:i/>
          <w:iCs/>
        </w:rPr>
        <w:t xml:space="preserve">old </w:t>
      </w:r>
      <w:r w:rsidR="001315AE" w:rsidRPr="005333BA">
        <w:rPr>
          <w:i/>
          <w:iCs/>
        </w:rPr>
        <w:t>N</w:t>
      </w:r>
      <w:r w:rsidRPr="005333BA">
        <w:rPr>
          <w:i/>
          <w:iCs/>
        </w:rPr>
        <w:t>ose.</w:t>
      </w:r>
      <w:r w:rsidRPr="005333BA">
        <w:t xml:space="preserve"> </w:t>
      </w:r>
      <w:r w:rsidRPr="005333BA">
        <w:rPr>
          <w:rFonts w:cstheme="minorHAnsi"/>
        </w:rPr>
        <w:t>Author:</w:t>
      </w:r>
      <w:r w:rsidRPr="005333BA">
        <w:t xml:space="preserve"> Chevigny, Hector.</w:t>
      </w:r>
    </w:p>
    <w:p w14:paraId="2A5CD3B1" w14:textId="3119957D" w:rsidR="0087156E" w:rsidRPr="005333BA" w:rsidRDefault="0087156E" w:rsidP="004F1724">
      <w:pPr>
        <w:pStyle w:val="ListParagraph"/>
        <w:numPr>
          <w:ilvl w:val="0"/>
          <w:numId w:val="34"/>
        </w:numPr>
      </w:pPr>
      <w:r w:rsidRPr="005333BA">
        <w:rPr>
          <w:b/>
          <w:bCs/>
        </w:rPr>
        <w:t xml:space="preserve">April 2 </w:t>
      </w:r>
      <w:r w:rsidRPr="005333BA">
        <w:t xml:space="preserve">DB066787, BR017801 </w:t>
      </w:r>
      <w:r w:rsidRPr="005333BA">
        <w:rPr>
          <w:i/>
          <w:iCs/>
        </w:rPr>
        <w:t xml:space="preserve">The </w:t>
      </w:r>
      <w:r w:rsidR="004923E8" w:rsidRPr="005333BA">
        <w:rPr>
          <w:i/>
          <w:iCs/>
        </w:rPr>
        <w:t>A</w:t>
      </w:r>
      <w:r w:rsidRPr="005333BA">
        <w:rPr>
          <w:i/>
          <w:iCs/>
        </w:rPr>
        <w:t xml:space="preserve">rt of </w:t>
      </w:r>
      <w:r w:rsidR="004923E8" w:rsidRPr="005333BA">
        <w:rPr>
          <w:i/>
          <w:iCs/>
        </w:rPr>
        <w:t>R</w:t>
      </w:r>
      <w:r w:rsidRPr="005333BA">
        <w:rPr>
          <w:i/>
          <w:iCs/>
        </w:rPr>
        <w:t xml:space="preserve">acing in the </w:t>
      </w:r>
      <w:r w:rsidR="004923E8" w:rsidRPr="005333BA">
        <w:rPr>
          <w:i/>
          <w:iCs/>
        </w:rPr>
        <w:t>R</w:t>
      </w:r>
      <w:r w:rsidRPr="005333BA">
        <w:rPr>
          <w:i/>
          <w:iCs/>
        </w:rPr>
        <w:t>ain.</w:t>
      </w:r>
      <w:r w:rsidRPr="005333BA">
        <w:t xml:space="preserve"> </w:t>
      </w:r>
      <w:r w:rsidRPr="005333BA">
        <w:rPr>
          <w:rFonts w:cstheme="minorHAnsi"/>
        </w:rPr>
        <w:t xml:space="preserve">Author: </w:t>
      </w:r>
      <w:r w:rsidRPr="005333BA">
        <w:t>Stein, Garth.</w:t>
      </w:r>
    </w:p>
    <w:p w14:paraId="07882A6B" w14:textId="77777777" w:rsidR="0087156E" w:rsidRPr="005333BA" w:rsidRDefault="0087156E" w:rsidP="004F1724">
      <w:pPr>
        <w:pStyle w:val="Heading3"/>
      </w:pPr>
      <w:r w:rsidRPr="005333BA">
        <w:t>Wrangling All Writers Monthly Meetup</w:t>
      </w:r>
    </w:p>
    <w:p w14:paraId="0DD00578" w14:textId="15F0CA18" w:rsidR="0087156E" w:rsidRPr="005333BA" w:rsidRDefault="0087156E" w:rsidP="004F1724">
      <w:r w:rsidRPr="005333BA">
        <w:t>New or lifetime writers</w:t>
      </w:r>
      <w:r w:rsidR="00E145F0">
        <w:t>:</w:t>
      </w:r>
      <w:r w:rsidRPr="005333BA">
        <w:t xml:space="preserve"> all are welcome for ‘what happens next’ prompts and story challenges. The first Wednesday of every month, from 10:00-11:00 am </w:t>
      </w:r>
      <w:r w:rsidR="00DF5669">
        <w:t>Eastern Time</w:t>
      </w:r>
      <w:r w:rsidRPr="005333BA">
        <w:t>.</w:t>
      </w:r>
    </w:p>
    <w:p w14:paraId="006E81B9" w14:textId="107B3524" w:rsidR="0087156E" w:rsidRPr="005333BA" w:rsidRDefault="0087156E" w:rsidP="004F1724">
      <w:pPr>
        <w:pStyle w:val="ListParagraph"/>
        <w:numPr>
          <w:ilvl w:val="0"/>
          <w:numId w:val="34"/>
        </w:numPr>
      </w:pPr>
      <w:r w:rsidRPr="005333BA">
        <w:t xml:space="preserve">Email </w:t>
      </w:r>
      <w:r w:rsidRPr="005333BA">
        <w:rPr>
          <w:b/>
          <w:bCs/>
        </w:rPr>
        <w:t>reading@dbs.fldoe.org</w:t>
      </w:r>
      <w:r w:rsidRPr="005333BA">
        <w:t xml:space="preserve"> to sign up with “WRITE” in the subject line to get the call</w:t>
      </w:r>
      <w:r w:rsidR="003F4498">
        <w:t xml:space="preserve">-in </w:t>
      </w:r>
      <w:r w:rsidR="007B6223" w:rsidRPr="005333BA">
        <w:t>information</w:t>
      </w:r>
      <w:r w:rsidRPr="005333BA">
        <w:t>.</w:t>
      </w:r>
    </w:p>
    <w:p w14:paraId="450FAE0D" w14:textId="77777777" w:rsidR="00F000F2" w:rsidRPr="005333BA" w:rsidRDefault="00F000F2" w:rsidP="004F1724"/>
    <w:p w14:paraId="584CB3D4" w14:textId="5976FE89" w:rsidR="00F5503A" w:rsidRPr="00002F7F" w:rsidRDefault="00F000F2" w:rsidP="004F1724">
      <w:pPr>
        <w:rPr>
          <w:b/>
          <w:bCs/>
        </w:rPr>
      </w:pPr>
      <w:r w:rsidRPr="00002F7F">
        <w:rPr>
          <w:b/>
          <w:bCs/>
        </w:rPr>
        <w:t>OTHER REMOTE</w:t>
      </w:r>
      <w:r w:rsidR="00F5503A" w:rsidRPr="00002F7F">
        <w:rPr>
          <w:b/>
          <w:bCs/>
        </w:rPr>
        <w:t xml:space="preserve"> PROGRAMS</w:t>
      </w:r>
    </w:p>
    <w:p w14:paraId="12937FCE" w14:textId="5E78CF87" w:rsidR="00DD0533" w:rsidRPr="005333BA" w:rsidRDefault="00DD0533" w:rsidP="004F1724">
      <w:pPr>
        <w:pStyle w:val="Heading3"/>
      </w:pPr>
      <w:r w:rsidRPr="005333BA">
        <w:t>NEW! Get Crafty</w:t>
      </w:r>
      <w:r w:rsidR="00913B2D" w:rsidRPr="005333BA">
        <w:t xml:space="preserve"> Kids</w:t>
      </w:r>
      <w:r w:rsidRPr="005333BA">
        <w:t>: Mail and Make</w:t>
      </w:r>
    </w:p>
    <w:p w14:paraId="3F9AD049" w14:textId="61B26EC2" w:rsidR="00DD0533" w:rsidRPr="005333BA" w:rsidRDefault="002E5C22" w:rsidP="004F1724">
      <w:r w:rsidRPr="005333BA">
        <w:t xml:space="preserve">Get Crafty by mail! </w:t>
      </w:r>
      <w:r w:rsidR="002F42BA" w:rsidRPr="005333BA">
        <w:t xml:space="preserve">Receive </w:t>
      </w:r>
      <w:r w:rsidR="00D503D5">
        <w:t xml:space="preserve">monthly </w:t>
      </w:r>
      <w:r w:rsidR="006F7CAD" w:rsidRPr="005333BA">
        <w:t>craft projects</w:t>
      </w:r>
      <w:r w:rsidR="005841BA" w:rsidRPr="005333BA">
        <w:t xml:space="preserve"> </w:t>
      </w:r>
      <w:r w:rsidR="00A95BBC">
        <w:t>in the mail</w:t>
      </w:r>
      <w:r w:rsidR="002F42BA" w:rsidRPr="005333BA">
        <w:t xml:space="preserve"> </w:t>
      </w:r>
      <w:r w:rsidR="005841BA" w:rsidRPr="005333BA">
        <w:t>with i</w:t>
      </w:r>
      <w:r w:rsidRPr="005333BA">
        <w:t xml:space="preserve">nstructions in </w:t>
      </w:r>
      <w:r w:rsidR="005841BA" w:rsidRPr="005333BA">
        <w:t>large</w:t>
      </w:r>
      <w:r w:rsidRPr="005333BA">
        <w:t xml:space="preserve"> print and braille</w:t>
      </w:r>
      <w:r w:rsidR="00A95BBC">
        <w:t>.</w:t>
      </w:r>
      <w:r w:rsidR="007B2DDD" w:rsidRPr="005333BA">
        <w:t xml:space="preserve"> </w:t>
      </w:r>
      <w:r w:rsidR="00A95BBC">
        <w:t xml:space="preserve">Some </w:t>
      </w:r>
      <w:r w:rsidR="0078125B">
        <w:t xml:space="preserve">materials </w:t>
      </w:r>
      <w:r w:rsidR="00A95BBC">
        <w:t>will be included</w:t>
      </w:r>
      <w:r w:rsidR="007B2DDD" w:rsidRPr="005333BA">
        <w:t xml:space="preserve">. </w:t>
      </w:r>
      <w:r w:rsidR="00254EA9" w:rsidRPr="005333BA">
        <w:t xml:space="preserve">Two </w:t>
      </w:r>
      <w:r w:rsidR="0084554A" w:rsidRPr="005333BA">
        <w:t>groups: a</w:t>
      </w:r>
      <w:r w:rsidRPr="005333BA">
        <w:t xml:space="preserve">ges </w:t>
      </w:r>
      <w:r w:rsidR="005841BA" w:rsidRPr="005333BA">
        <w:t>3-</w:t>
      </w:r>
      <w:r w:rsidR="00254EA9" w:rsidRPr="005333BA">
        <w:t>5 and</w:t>
      </w:r>
      <w:r w:rsidR="0084554A" w:rsidRPr="005333BA">
        <w:t xml:space="preserve"> ages</w:t>
      </w:r>
      <w:r w:rsidR="00254EA9" w:rsidRPr="005333BA">
        <w:t xml:space="preserve"> 6-11</w:t>
      </w:r>
      <w:r w:rsidR="002F42BA" w:rsidRPr="005333BA">
        <w:t>.</w:t>
      </w:r>
    </w:p>
    <w:p w14:paraId="3135612E" w14:textId="154FE9A9" w:rsidR="00DD0533" w:rsidRDefault="00DD0533" w:rsidP="004F1724">
      <w:pPr>
        <w:pStyle w:val="ListParagraph"/>
        <w:numPr>
          <w:ilvl w:val="0"/>
          <w:numId w:val="34"/>
        </w:numPr>
      </w:pPr>
      <w:r w:rsidRPr="005333BA">
        <w:t>Email</w:t>
      </w:r>
      <w:r w:rsidR="002F42BA" w:rsidRPr="005333BA">
        <w:t xml:space="preserve"> your child’s name to </w:t>
      </w:r>
      <w:r w:rsidRPr="005333BA">
        <w:rPr>
          <w:b/>
          <w:bCs/>
        </w:rPr>
        <w:t>reading@dbs.fldoe.org</w:t>
      </w:r>
      <w:r w:rsidRPr="005333BA">
        <w:t xml:space="preserve"> to sign up with “CRAFTYKIDS” in the subject line</w:t>
      </w:r>
      <w:r w:rsidR="002F42BA" w:rsidRPr="005333BA">
        <w:t>.</w:t>
      </w:r>
    </w:p>
    <w:p w14:paraId="7C956AC7" w14:textId="42BF0E68" w:rsidR="005F5838" w:rsidRPr="005333BA" w:rsidRDefault="00657EDD" w:rsidP="001109FC">
      <w:pPr>
        <w:pStyle w:val="Heading2"/>
      </w:pPr>
      <w:r w:rsidRPr="005333BA">
        <w:lastRenderedPageBreak/>
        <w:t>NLS</w:t>
      </w:r>
      <w:r w:rsidR="005F5838" w:rsidRPr="005333BA">
        <w:t xml:space="preserve"> Corner</w:t>
      </w:r>
    </w:p>
    <w:p w14:paraId="0B2E6103" w14:textId="3A04D99D" w:rsidR="005F5838" w:rsidRPr="005333BA" w:rsidRDefault="00DC5A60" w:rsidP="004F1724">
      <w:pPr>
        <w:pStyle w:val="Heading3"/>
      </w:pPr>
      <w:r w:rsidRPr="005333BA">
        <w:t>Get to know The Many Faces of BARD</w:t>
      </w:r>
    </w:p>
    <w:p w14:paraId="2244805F" w14:textId="5D1A4344" w:rsidR="00B033F5" w:rsidRDefault="00DC5A60" w:rsidP="004F1724">
      <w:r w:rsidRPr="005333BA">
        <w:t xml:space="preserve">NLS staff members offer tips, answer questions and demonstrate new features of BARD, the BARD Mobile app and BARD Express each month during The Many Faces of BARD. This online event is held at 7:00 p.m. </w:t>
      </w:r>
      <w:r w:rsidR="00DF5669">
        <w:t>Eastern Time</w:t>
      </w:r>
      <w:r w:rsidRPr="005333BA">
        <w:t xml:space="preserve"> on the second Thursday of every month. Find the link </w:t>
      </w:r>
      <w:r w:rsidR="00C426B2" w:rsidRPr="005333BA">
        <w:t xml:space="preserve">to this and </w:t>
      </w:r>
      <w:r w:rsidR="00F74972" w:rsidRPr="005333BA">
        <w:t>other Zoom events</w:t>
      </w:r>
      <w:r w:rsidRPr="005333BA">
        <w:t xml:space="preserve"> from </w:t>
      </w:r>
      <w:r w:rsidR="00A749B6" w:rsidRPr="005333BA">
        <w:t xml:space="preserve">the </w:t>
      </w:r>
      <w:r w:rsidR="00C426B2" w:rsidRPr="005333BA">
        <w:t>Announcements</w:t>
      </w:r>
      <w:r w:rsidRPr="005333BA">
        <w:t xml:space="preserve"> and Notices page</w:t>
      </w:r>
      <w:r w:rsidR="00A749B6" w:rsidRPr="005333BA">
        <w:t xml:space="preserve"> on our website</w:t>
      </w:r>
      <w:r w:rsidR="00C426B2" w:rsidRPr="005333BA">
        <w:t>:</w:t>
      </w:r>
      <w:r w:rsidRPr="005333BA">
        <w:t xml:space="preserve"> </w:t>
      </w:r>
      <w:hyperlink r:id="rId10" w:history="1">
        <w:r w:rsidR="00B033F5" w:rsidRPr="005333BA">
          <w:rPr>
            <w:rStyle w:val="Hyperlink"/>
          </w:rPr>
          <w:t>https://dbs.fldoe.org/Library/announcements.html</w:t>
        </w:r>
      </w:hyperlink>
      <w:r w:rsidR="00B033F5" w:rsidRPr="005333BA">
        <w:t xml:space="preserve"> </w:t>
      </w:r>
    </w:p>
    <w:p w14:paraId="37BE28EA" w14:textId="77777777" w:rsidR="005D2E72" w:rsidRPr="005333BA" w:rsidRDefault="005D2E72" w:rsidP="004F1724"/>
    <w:p w14:paraId="05117A51" w14:textId="3E56C807" w:rsidR="00427361" w:rsidRPr="005333BA" w:rsidRDefault="00427361" w:rsidP="004F1724">
      <w:pPr>
        <w:pStyle w:val="Heading3"/>
      </w:pPr>
      <w:r w:rsidRPr="005333BA">
        <w:t>BARD Express turns your PC into a talking-book player</w:t>
      </w:r>
    </w:p>
    <w:p w14:paraId="267E26AC" w14:textId="71D5817B" w:rsidR="00FF01E6" w:rsidRPr="005333BA" w:rsidRDefault="00427361" w:rsidP="004F1724">
      <w:r w:rsidRPr="005333BA">
        <w:t xml:space="preserve">With BARD Express, any Windows computer can now potentially be a talking-book player! The </w:t>
      </w:r>
      <w:r w:rsidR="00B033F5" w:rsidRPr="005333BA">
        <w:t xml:space="preserve">new </w:t>
      </w:r>
      <w:r w:rsidR="00CB2259" w:rsidRPr="005333BA">
        <w:t>feature</w:t>
      </w:r>
      <w:r w:rsidR="00B033F5" w:rsidRPr="005333BA">
        <w:t xml:space="preserve"> is</w:t>
      </w:r>
      <w:r w:rsidRPr="005333BA">
        <w:t xml:space="preserve"> included in </w:t>
      </w:r>
      <w:r w:rsidR="00B033F5" w:rsidRPr="005333BA">
        <w:t xml:space="preserve">the latest </w:t>
      </w:r>
      <w:r w:rsidRPr="005333BA">
        <w:t xml:space="preserve">BARD Express version </w:t>
      </w:r>
      <w:r w:rsidR="00B033F5" w:rsidRPr="005333BA">
        <w:t>and</w:t>
      </w:r>
      <w:r w:rsidRPr="005333BA">
        <w:t xml:space="preserve"> allows NLS audiobooks and magazines to be downloaded from BARD, the NLS Braille and Audio Reading Download website and played directly on PCs—no need for an NLS digital talking-book player. </w:t>
      </w:r>
    </w:p>
    <w:p w14:paraId="092A3FA2" w14:textId="26D54E5C" w:rsidR="00427361" w:rsidRPr="005333BA" w:rsidRDefault="00FF01E6" w:rsidP="004F1724">
      <w:r w:rsidRPr="005333BA">
        <w:t xml:space="preserve">BARD Express </w:t>
      </w:r>
      <w:r w:rsidR="00F000F2" w:rsidRPr="005333BA">
        <w:t>offers</w:t>
      </w:r>
      <w:r w:rsidRPr="005333BA">
        <w:t xml:space="preserve"> thousands of </w:t>
      </w:r>
      <w:r w:rsidR="005B4F68" w:rsidRPr="005333BA">
        <w:t xml:space="preserve">items that can </w:t>
      </w:r>
      <w:r w:rsidR="00313C00">
        <w:t xml:space="preserve">also </w:t>
      </w:r>
      <w:r w:rsidR="005B4F68" w:rsidRPr="005333BA">
        <w:t xml:space="preserve">be easily </w:t>
      </w:r>
      <w:r w:rsidRPr="005333BA">
        <w:t>download</w:t>
      </w:r>
      <w:r w:rsidR="005B4F68" w:rsidRPr="005333BA">
        <w:t>ed</w:t>
      </w:r>
      <w:r w:rsidRPr="005333BA">
        <w:t xml:space="preserve"> to </w:t>
      </w:r>
      <w:r w:rsidR="00F000F2" w:rsidRPr="005333BA">
        <w:t xml:space="preserve">a USB drive. </w:t>
      </w:r>
      <w:r w:rsidR="00CC25AA" w:rsidRPr="005333BA">
        <w:t xml:space="preserve">Users can adjust the narration speed; jump to navigation points such as part, chapter and article; create bookmarks and much more. </w:t>
      </w:r>
    </w:p>
    <w:p w14:paraId="4D57C68A" w14:textId="18AEF44A" w:rsidR="00CC25AA" w:rsidRPr="005333BA" w:rsidRDefault="00CC25AA" w:rsidP="004F1724">
      <w:r w:rsidRPr="005333BA">
        <w:t>Call your library to find out how</w:t>
      </w:r>
      <w:r w:rsidR="000C667C" w:rsidRPr="005333BA">
        <w:t xml:space="preserve"> to download BARD Express</w:t>
      </w:r>
      <w:r w:rsidRPr="005333BA">
        <w:t>!</w:t>
      </w:r>
    </w:p>
    <w:p w14:paraId="262818FA" w14:textId="77777777" w:rsidR="00AE01CC" w:rsidRPr="005333BA" w:rsidRDefault="00AE01CC" w:rsidP="004F1724"/>
    <w:p w14:paraId="4FE513C3" w14:textId="290FB1D6" w:rsidR="00D01087" w:rsidRPr="005333BA" w:rsidRDefault="00D01087" w:rsidP="001109FC">
      <w:pPr>
        <w:pStyle w:val="Heading2"/>
      </w:pPr>
      <w:r w:rsidRPr="005333BA">
        <w:t>The Reading Room</w:t>
      </w:r>
    </w:p>
    <w:p w14:paraId="0BA86A8D" w14:textId="77777777" w:rsidR="00D70502" w:rsidRPr="005333BA" w:rsidRDefault="00D70502" w:rsidP="00D70502">
      <w:pPr>
        <w:pStyle w:val="Heading3"/>
      </w:pPr>
      <w:r w:rsidRPr="005333BA">
        <w:t>Key Documents in American History</w:t>
      </w:r>
    </w:p>
    <w:p w14:paraId="570C4A8F" w14:textId="10C45F80" w:rsidR="00D70502" w:rsidRDefault="00D70502" w:rsidP="00D70502">
      <w:r w:rsidRPr="005333BA">
        <w:t>As we count</w:t>
      </w:r>
      <w:r w:rsidR="00BC1F0A">
        <w:t xml:space="preserve"> </w:t>
      </w:r>
      <w:r w:rsidRPr="005333BA">
        <w:t>down to America’s 250</w:t>
      </w:r>
      <w:r w:rsidRPr="005333BA">
        <w:rPr>
          <w:vertAlign w:val="superscript"/>
        </w:rPr>
        <w:t>th</w:t>
      </w:r>
      <w:r w:rsidRPr="005333BA">
        <w:t xml:space="preserve"> anniversary on July 4, 2026, we</w:t>
      </w:r>
      <w:r w:rsidR="009E7BE4">
        <w:t xml:space="preserve"> would</w:t>
      </w:r>
      <w:r w:rsidRPr="005333BA">
        <w:t xml:space="preserve"> like to remind you that many of the key documents in American history are available in our collection! Items such as the Declaration of Independence, the Constitution and historic speeches of national figures are available in braille and audio. </w:t>
      </w:r>
    </w:p>
    <w:p w14:paraId="0D9537A7" w14:textId="77777777" w:rsidR="00D70502" w:rsidRDefault="00D70502" w:rsidP="00D70502">
      <w:pPr>
        <w:pStyle w:val="Heading3"/>
      </w:pPr>
      <w:r>
        <w:t>Learn about the United States</w:t>
      </w:r>
    </w:p>
    <w:p w14:paraId="3084C421" w14:textId="77777777" w:rsidR="00D70502" w:rsidRDefault="00D70502" w:rsidP="00D70502">
      <w:r>
        <w:t xml:space="preserve">Find a book about United States history and notable figures by searching or signing up for these subject headings: </w:t>
      </w:r>
    </w:p>
    <w:p w14:paraId="7065043F" w14:textId="3D092F49" w:rsidR="00D70502" w:rsidRDefault="00D70502" w:rsidP="00D70502">
      <w:pPr>
        <w:pStyle w:val="ListParagraph"/>
        <w:numPr>
          <w:ilvl w:val="0"/>
          <w:numId w:val="44"/>
        </w:numPr>
      </w:pPr>
      <w:r>
        <w:t>History</w:t>
      </w:r>
      <w:r w:rsidR="007C535A">
        <w:t>:</w:t>
      </w:r>
      <w:r>
        <w:t xml:space="preserve"> United States</w:t>
      </w:r>
    </w:p>
    <w:p w14:paraId="6E60D20E" w14:textId="5F94EAB1" w:rsidR="00D70502" w:rsidRDefault="00D70502" w:rsidP="00D70502">
      <w:pPr>
        <w:pStyle w:val="ListParagraph"/>
        <w:numPr>
          <w:ilvl w:val="0"/>
          <w:numId w:val="44"/>
        </w:numPr>
      </w:pPr>
      <w:r>
        <w:t>Travel &amp; Geography</w:t>
      </w:r>
      <w:r w:rsidR="005E3B33">
        <w:t>:</w:t>
      </w:r>
      <w:r>
        <w:t xml:space="preserve"> United States, North America</w:t>
      </w:r>
    </w:p>
    <w:p w14:paraId="136755F4" w14:textId="6FE19B21" w:rsidR="00D70502" w:rsidRDefault="00D70502" w:rsidP="00D70502">
      <w:pPr>
        <w:pStyle w:val="ListParagraph"/>
        <w:numPr>
          <w:ilvl w:val="0"/>
          <w:numId w:val="44"/>
        </w:numPr>
      </w:pPr>
      <w:r w:rsidRPr="001D2360">
        <w:t>Biography</w:t>
      </w:r>
      <w:r w:rsidR="005E3B33">
        <w:t xml:space="preserve">: </w:t>
      </w:r>
      <w:r w:rsidRPr="001D2360">
        <w:t>US Presidents</w:t>
      </w:r>
    </w:p>
    <w:p w14:paraId="7E5936A5" w14:textId="0BF19515" w:rsidR="00D70502" w:rsidRDefault="00D70502" w:rsidP="00D70502">
      <w:pPr>
        <w:pStyle w:val="ListParagraph"/>
        <w:numPr>
          <w:ilvl w:val="0"/>
          <w:numId w:val="44"/>
        </w:numPr>
      </w:pPr>
      <w:r w:rsidRPr="00017E49">
        <w:lastRenderedPageBreak/>
        <w:t>Biography</w:t>
      </w:r>
      <w:r w:rsidR="009A0FDA">
        <w:t>:</w:t>
      </w:r>
      <w:r w:rsidRPr="00017E49">
        <w:t xml:space="preserve"> First Ladies, President's Spouses</w:t>
      </w:r>
    </w:p>
    <w:p w14:paraId="3F92634F" w14:textId="77777777" w:rsidR="00D70502" w:rsidRPr="00D70502" w:rsidRDefault="00D70502" w:rsidP="00D70502">
      <w:pPr>
        <w:rPr>
          <w:b/>
          <w:bCs/>
        </w:rPr>
      </w:pPr>
      <w:r w:rsidRPr="00D70502">
        <w:rPr>
          <w:b/>
          <w:bCs/>
        </w:rPr>
        <w:t>Celebrate America’s Pastime</w:t>
      </w:r>
    </w:p>
    <w:p w14:paraId="6DF8A1D7" w14:textId="606C66AE" w:rsidR="00D70502" w:rsidRDefault="00D70502" w:rsidP="00D70502">
      <w:pPr>
        <w:pStyle w:val="ListParagraph"/>
        <w:numPr>
          <w:ilvl w:val="0"/>
          <w:numId w:val="45"/>
        </w:numPr>
      </w:pPr>
      <w:r w:rsidRPr="00176DFB">
        <w:t>Sports</w:t>
      </w:r>
      <w:r w:rsidR="009A0FDA">
        <w:t>:</w:t>
      </w:r>
      <w:r w:rsidRPr="00176DFB">
        <w:t xml:space="preserve"> Baseball.</w:t>
      </w:r>
      <w:r>
        <w:t xml:space="preserve"> (nonfiction)</w:t>
      </w:r>
    </w:p>
    <w:p w14:paraId="7665B4A1" w14:textId="4DF1063E" w:rsidR="00D70502" w:rsidRDefault="00D70502" w:rsidP="00D70502">
      <w:pPr>
        <w:pStyle w:val="ListParagraph"/>
        <w:numPr>
          <w:ilvl w:val="0"/>
          <w:numId w:val="45"/>
        </w:numPr>
      </w:pPr>
      <w:r w:rsidRPr="00B01F8E">
        <w:t>Sports Fiction</w:t>
      </w:r>
      <w:r w:rsidR="009A0FDA">
        <w:t>:</w:t>
      </w:r>
      <w:r w:rsidRPr="00B01F8E">
        <w:t xml:space="preserve"> Baseball stories</w:t>
      </w:r>
    </w:p>
    <w:p w14:paraId="36CF8AB0" w14:textId="77777777" w:rsidR="00D70502" w:rsidRDefault="00D70502" w:rsidP="00D70502">
      <w:r w:rsidRPr="005333BA">
        <w:t>Call your Reader Advisor and find out about these and more!</w:t>
      </w:r>
    </w:p>
    <w:p w14:paraId="6EEAFE56" w14:textId="77777777" w:rsidR="00D70502" w:rsidRPr="005333BA" w:rsidRDefault="00D70502" w:rsidP="00D70502"/>
    <w:p w14:paraId="017E48EC" w14:textId="4E3D7810" w:rsidR="00921B04" w:rsidRPr="005333BA" w:rsidRDefault="00966747" w:rsidP="004F1724">
      <w:pPr>
        <w:pStyle w:val="Heading3"/>
        <w:rPr>
          <w:rStyle w:val="Heading3Char"/>
          <w:b/>
          <w:bCs/>
          <w:sz w:val="28"/>
          <w:szCs w:val="28"/>
        </w:rPr>
      </w:pPr>
      <w:r w:rsidRPr="005333BA">
        <w:rPr>
          <w:rStyle w:val="Heading3Char"/>
          <w:b/>
          <w:bCs/>
          <w:sz w:val="28"/>
          <w:szCs w:val="28"/>
        </w:rPr>
        <w:t>Changing your reading options is easy!</w:t>
      </w:r>
    </w:p>
    <w:p w14:paraId="0CFA2E20" w14:textId="1DD2F6FA" w:rsidR="00F0756D" w:rsidRPr="005333BA" w:rsidRDefault="00213E29" w:rsidP="004F1724">
      <w:r w:rsidRPr="005333BA">
        <w:t>When you signed up for service, you m</w:t>
      </w:r>
      <w:r w:rsidR="00C34EB3" w:rsidRPr="005333BA">
        <w:t>ay</w:t>
      </w:r>
      <w:r w:rsidRPr="005333BA">
        <w:t xml:space="preserve"> have </w:t>
      </w:r>
      <w:r w:rsidR="00F373C3" w:rsidRPr="005333BA">
        <w:t>decided to get</w:t>
      </w:r>
      <w:r w:rsidR="00C34EB3" w:rsidRPr="005333BA">
        <w:t xml:space="preserve"> automatic book selection</w:t>
      </w:r>
      <w:r w:rsidRPr="005333BA">
        <w:t xml:space="preserve"> based on your specific authors or genres such as biography, romance or </w:t>
      </w:r>
      <w:r w:rsidR="00966747" w:rsidRPr="005333BA">
        <w:t>w</w:t>
      </w:r>
      <w:r w:rsidRPr="005333BA">
        <w:t xml:space="preserve">esterns. But if you’ve found a new favorite author or want to explore a new genre, all you need to do is let your reader advisor know! You can ask your reader advisor for specific titles, too—or download them yourself from BARD. </w:t>
      </w:r>
    </w:p>
    <w:p w14:paraId="1BFA2363" w14:textId="230BF9BC" w:rsidR="004C46FD" w:rsidRPr="005333BA" w:rsidRDefault="00C214E2" w:rsidP="004F1724">
      <w:r w:rsidRPr="005333BA">
        <w:t xml:space="preserve">Call 1-800-226-6075 or email </w:t>
      </w:r>
      <w:r w:rsidRPr="005333BA">
        <w:rPr>
          <w:b/>
          <w:bCs/>
        </w:rPr>
        <w:t>OPAC_librarian@dbs.fldoe.org</w:t>
      </w:r>
      <w:r w:rsidRPr="005333BA">
        <w:t xml:space="preserve"> for help today! We are </w:t>
      </w:r>
      <w:r w:rsidR="008E756E" w:rsidRPr="005333BA">
        <w:t xml:space="preserve">eager </w:t>
      </w:r>
      <w:r w:rsidRPr="005333BA">
        <w:t>to connect with you.</w:t>
      </w:r>
    </w:p>
    <w:p w14:paraId="712EFC78" w14:textId="13CF8A52" w:rsidR="00C214E2" w:rsidRDefault="00C214E2" w:rsidP="004F1724">
      <w:r w:rsidRPr="005333BA">
        <w:t xml:space="preserve">If you </w:t>
      </w:r>
      <w:r w:rsidR="00A44329" w:rsidRPr="005333BA">
        <w:t xml:space="preserve">belong to one of our subregional libraries, you can find their contact information </w:t>
      </w:r>
      <w:r w:rsidR="00D577BB" w:rsidRPr="005333BA">
        <w:t>on the main page of our website</w:t>
      </w:r>
      <w:proofErr w:type="gramStart"/>
      <w:r w:rsidR="00D577BB" w:rsidRPr="005333BA">
        <w:t xml:space="preserve">: </w:t>
      </w:r>
      <w:r w:rsidR="00D577BB" w:rsidRPr="005333BA">
        <w:rPr>
          <w:b/>
          <w:bCs/>
        </w:rPr>
        <w:t>https://dbs.fldoe.org/Library</w:t>
      </w:r>
      <w:r w:rsidR="008E756E" w:rsidRPr="005333BA">
        <w:rPr>
          <w:b/>
          <w:bCs/>
        </w:rPr>
        <w:t>,</w:t>
      </w:r>
      <w:r w:rsidR="00D577BB" w:rsidRPr="005333BA">
        <w:t xml:space="preserve"> or </w:t>
      </w:r>
      <w:r w:rsidR="0073756A" w:rsidRPr="005333BA">
        <w:t xml:space="preserve">you can always </w:t>
      </w:r>
      <w:r w:rsidR="00966747" w:rsidRPr="005333BA">
        <w:t>call us to find out!</w:t>
      </w:r>
      <w:proofErr w:type="gramEnd"/>
      <w:r w:rsidR="00966747" w:rsidRPr="005333BA">
        <w:t xml:space="preserve"> We are happy to help.</w:t>
      </w:r>
    </w:p>
    <w:p w14:paraId="69D9E88D" w14:textId="77777777" w:rsidR="00D503D5" w:rsidRPr="005333BA" w:rsidRDefault="00D503D5" w:rsidP="004F1724"/>
    <w:p w14:paraId="199DBEAE" w14:textId="18627568" w:rsidR="00966747" w:rsidRPr="005333BA" w:rsidRDefault="00142A07" w:rsidP="004F1724">
      <w:pPr>
        <w:pStyle w:val="Heading3"/>
      </w:pPr>
      <w:r w:rsidRPr="005333BA">
        <w:t xml:space="preserve">Is it time for a new book? </w:t>
      </w:r>
    </w:p>
    <w:p w14:paraId="1E48F59E" w14:textId="58DB2511" w:rsidR="00094E5C" w:rsidRPr="005333BA" w:rsidRDefault="00142A07" w:rsidP="004F1724">
      <w:r w:rsidRPr="005333BA">
        <w:t xml:space="preserve">Has it been a while since you requested a book from the library or downloaded something from BARD? </w:t>
      </w:r>
      <w:r w:rsidR="004C46FD" w:rsidRPr="005333BA">
        <w:t>Y</w:t>
      </w:r>
      <w:r w:rsidRPr="005333BA">
        <w:t xml:space="preserve">ou need to check out one book </w:t>
      </w:r>
      <w:r w:rsidR="00B16106" w:rsidRPr="005333BA">
        <w:t xml:space="preserve">or magazine per year to stay an active reader. </w:t>
      </w:r>
      <w:r w:rsidR="0022239D" w:rsidRPr="005333BA">
        <w:t xml:space="preserve">NLS BARD accounts need to be logged into every 6 months to be considered active. </w:t>
      </w:r>
      <w:r w:rsidR="00B16106" w:rsidRPr="005333BA">
        <w:t xml:space="preserve">Now is the perfect time to request your </w:t>
      </w:r>
      <w:r w:rsidR="0073756A" w:rsidRPr="005333BA">
        <w:t>next</w:t>
      </w:r>
      <w:r w:rsidR="00B16106" w:rsidRPr="005333BA">
        <w:t xml:space="preserve"> </w:t>
      </w:r>
      <w:r w:rsidR="0073756A" w:rsidRPr="005333BA">
        <w:t>favorite</w:t>
      </w:r>
      <w:r w:rsidR="00B16106" w:rsidRPr="005333BA">
        <w:t xml:space="preserve"> book! </w:t>
      </w:r>
    </w:p>
    <w:p w14:paraId="0CB2CFFE" w14:textId="75C076C9" w:rsidR="00611C8E" w:rsidRDefault="00F974CC" w:rsidP="004F1724">
      <w:pPr>
        <w:rPr>
          <w:i/>
          <w:iCs/>
        </w:rPr>
      </w:pPr>
      <w:r w:rsidRPr="005333BA">
        <w:t>S</w:t>
      </w:r>
      <w:r w:rsidR="0059595C" w:rsidRPr="005333BA">
        <w:t xml:space="preserve">earch our catalog online at </w:t>
      </w:r>
      <w:r w:rsidR="0059595C" w:rsidRPr="005333BA">
        <w:rPr>
          <w:b/>
          <w:bCs/>
        </w:rPr>
        <w:t>https://flopac.klas.com/</w:t>
      </w:r>
      <w:r w:rsidR="0059595C" w:rsidRPr="005333BA">
        <w:t xml:space="preserve"> </w:t>
      </w:r>
      <w:r w:rsidR="0073756A" w:rsidRPr="005333BA">
        <w:t xml:space="preserve"> or </w:t>
      </w:r>
      <w:r w:rsidR="00094E5C" w:rsidRPr="005333BA">
        <w:t>from</w:t>
      </w:r>
      <w:r w:rsidR="0022239D" w:rsidRPr="005333BA">
        <w:t xml:space="preserve"> the</w:t>
      </w:r>
      <w:r w:rsidR="00CD3A13" w:rsidRPr="005333BA">
        <w:t xml:space="preserve"> BARD</w:t>
      </w:r>
      <w:r w:rsidR="0022239D" w:rsidRPr="005333BA">
        <w:t xml:space="preserve"> website or the app</w:t>
      </w:r>
      <w:r w:rsidR="00CD3A13" w:rsidRPr="005333BA">
        <w:t xml:space="preserve">, click on </w:t>
      </w:r>
      <w:r w:rsidR="00CD3A13" w:rsidRPr="005333BA">
        <w:rPr>
          <w:i/>
          <w:iCs/>
        </w:rPr>
        <w:t>Recently Added Books and Magazines</w:t>
      </w:r>
      <w:r w:rsidR="00CD3A13" w:rsidRPr="005333BA">
        <w:t xml:space="preserve"> </w:t>
      </w:r>
      <w:r w:rsidR="0022239D" w:rsidRPr="005333BA">
        <w:t>or</w:t>
      </w:r>
      <w:r w:rsidR="00CD3A13" w:rsidRPr="005333BA">
        <w:t xml:space="preserve"> </w:t>
      </w:r>
      <w:r w:rsidR="00CD3A13" w:rsidRPr="005333BA">
        <w:rPr>
          <w:i/>
          <w:iCs/>
        </w:rPr>
        <w:t>Most Popular Books.</w:t>
      </w:r>
    </w:p>
    <w:p w14:paraId="1438ADC5" w14:textId="77777777" w:rsidR="005D2E72" w:rsidRPr="005333BA" w:rsidRDefault="005D2E72" w:rsidP="004F1724"/>
    <w:p w14:paraId="49264209" w14:textId="14017BD3" w:rsidR="00425D65" w:rsidRDefault="004E61A4" w:rsidP="004F1724">
      <w:pPr>
        <w:pStyle w:val="Heading3"/>
      </w:pPr>
      <w:r w:rsidRPr="005333BA">
        <w:t>Subject Headings in our Catalog</w:t>
      </w:r>
    </w:p>
    <w:p w14:paraId="0C725AE0" w14:textId="722B0276" w:rsidR="005D2E72" w:rsidRDefault="006262D8" w:rsidP="004F1724">
      <w:r>
        <w:t>If you like reading about people</w:t>
      </w:r>
      <w:r w:rsidR="00991AEA">
        <w:t xml:space="preserve">, we have many categories of biographies to choose </w:t>
      </w:r>
      <w:r w:rsidR="004E44A0">
        <w:t>from:</w:t>
      </w:r>
    </w:p>
    <w:p w14:paraId="384ED960" w14:textId="5593CDF8" w:rsidR="006262D8" w:rsidRPr="004E44A0" w:rsidRDefault="006262D8" w:rsidP="004F1724">
      <w:pPr>
        <w:pStyle w:val="ListParagraph"/>
        <w:numPr>
          <w:ilvl w:val="0"/>
          <w:numId w:val="34"/>
        </w:numPr>
      </w:pPr>
      <w:r w:rsidRPr="004E44A0">
        <w:t>Biography</w:t>
      </w:r>
      <w:r w:rsidR="00866E5A">
        <w:t>:</w:t>
      </w:r>
      <w:r w:rsidRPr="004E44A0">
        <w:t xml:space="preserve"> Actors &amp; media celebrities</w:t>
      </w:r>
    </w:p>
    <w:p w14:paraId="43F5FD55" w14:textId="3FDA8A5F" w:rsidR="006262D8" w:rsidRPr="004E44A0" w:rsidRDefault="006262D8" w:rsidP="004F1724">
      <w:pPr>
        <w:pStyle w:val="ListParagraph"/>
        <w:numPr>
          <w:ilvl w:val="0"/>
          <w:numId w:val="34"/>
        </w:numPr>
      </w:pPr>
      <w:r w:rsidRPr="004E44A0">
        <w:t>Biography</w:t>
      </w:r>
      <w:r w:rsidR="0081399F">
        <w:t>:</w:t>
      </w:r>
      <w:r w:rsidRPr="004E44A0">
        <w:t xml:space="preserve"> Contemporary</w:t>
      </w:r>
    </w:p>
    <w:p w14:paraId="11E7A8E0" w14:textId="64B64D50" w:rsidR="006262D8" w:rsidRPr="004E44A0" w:rsidRDefault="006262D8" w:rsidP="004F1724">
      <w:pPr>
        <w:pStyle w:val="ListParagraph"/>
        <w:numPr>
          <w:ilvl w:val="0"/>
          <w:numId w:val="34"/>
        </w:numPr>
      </w:pPr>
      <w:r w:rsidRPr="004E44A0">
        <w:lastRenderedPageBreak/>
        <w:t>Biography</w:t>
      </w:r>
      <w:r w:rsidR="00AD0604">
        <w:t>:</w:t>
      </w:r>
      <w:r w:rsidRPr="004E44A0">
        <w:t xml:space="preserve"> Golden Age of Hollywood</w:t>
      </w:r>
    </w:p>
    <w:p w14:paraId="7F46491A" w14:textId="2CE21D8C" w:rsidR="006262D8" w:rsidRPr="004E44A0" w:rsidRDefault="006262D8" w:rsidP="004F1724">
      <w:pPr>
        <w:pStyle w:val="ListParagraph"/>
        <w:numPr>
          <w:ilvl w:val="0"/>
          <w:numId w:val="34"/>
        </w:numPr>
      </w:pPr>
      <w:r w:rsidRPr="004E44A0">
        <w:t>Biography</w:t>
      </w:r>
      <w:r w:rsidR="00AD0604">
        <w:t>:</w:t>
      </w:r>
      <w:r w:rsidRPr="004E44A0">
        <w:t xml:space="preserve"> Historical</w:t>
      </w:r>
    </w:p>
    <w:p w14:paraId="466F5F55" w14:textId="149863D5" w:rsidR="006262D8" w:rsidRPr="004E44A0" w:rsidRDefault="006262D8" w:rsidP="004F1724">
      <w:pPr>
        <w:pStyle w:val="ListParagraph"/>
        <w:numPr>
          <w:ilvl w:val="0"/>
          <w:numId w:val="34"/>
        </w:numPr>
      </w:pPr>
      <w:r w:rsidRPr="004E44A0">
        <w:t>Biography</w:t>
      </w:r>
      <w:r w:rsidR="00AD0604">
        <w:t>:</w:t>
      </w:r>
      <w:r w:rsidRPr="004E44A0">
        <w:t xml:space="preserve"> Individuals with Disabilities</w:t>
      </w:r>
    </w:p>
    <w:p w14:paraId="295D61B9" w14:textId="692D89FA" w:rsidR="006262D8" w:rsidRPr="004E44A0" w:rsidRDefault="006262D8" w:rsidP="004F1724">
      <w:pPr>
        <w:pStyle w:val="ListParagraph"/>
        <w:numPr>
          <w:ilvl w:val="0"/>
          <w:numId w:val="34"/>
        </w:numPr>
      </w:pPr>
      <w:r w:rsidRPr="004E44A0">
        <w:t>Biography</w:t>
      </w:r>
      <w:r w:rsidR="00AD0604">
        <w:t>:</w:t>
      </w:r>
      <w:r w:rsidRPr="004E44A0">
        <w:t xml:space="preserve"> Literature (Writers, Poets, Playwrights)</w:t>
      </w:r>
    </w:p>
    <w:p w14:paraId="44142181" w14:textId="6415024C" w:rsidR="006262D8" w:rsidRPr="004E44A0" w:rsidRDefault="006262D8" w:rsidP="004F1724">
      <w:pPr>
        <w:pStyle w:val="ListParagraph"/>
        <w:numPr>
          <w:ilvl w:val="0"/>
          <w:numId w:val="34"/>
        </w:numPr>
      </w:pPr>
      <w:r w:rsidRPr="004E44A0">
        <w:t>Biography</w:t>
      </w:r>
      <w:r w:rsidR="00AD0604">
        <w:t>:</w:t>
      </w:r>
      <w:r w:rsidRPr="004E44A0">
        <w:t xml:space="preserve"> Music - Composers, Songwriters</w:t>
      </w:r>
    </w:p>
    <w:p w14:paraId="2A5BFB23" w14:textId="24F7DA27" w:rsidR="006262D8" w:rsidRDefault="006262D8" w:rsidP="004F1724">
      <w:pPr>
        <w:pStyle w:val="ListParagraph"/>
        <w:numPr>
          <w:ilvl w:val="0"/>
          <w:numId w:val="34"/>
        </w:numPr>
      </w:pPr>
      <w:r w:rsidRPr="004E44A0">
        <w:t>Biography</w:t>
      </w:r>
      <w:r w:rsidR="00AD0604">
        <w:t>:</w:t>
      </w:r>
      <w:r w:rsidRPr="004E44A0">
        <w:t xml:space="preserve"> Notable Women</w:t>
      </w:r>
    </w:p>
    <w:p w14:paraId="00907871" w14:textId="5D1E116F" w:rsidR="006262D8" w:rsidRPr="004E44A0" w:rsidRDefault="006262D8" w:rsidP="004F1724">
      <w:pPr>
        <w:pStyle w:val="ListParagraph"/>
        <w:numPr>
          <w:ilvl w:val="0"/>
          <w:numId w:val="34"/>
        </w:numPr>
      </w:pPr>
      <w:r w:rsidRPr="004E44A0">
        <w:t>Biography</w:t>
      </w:r>
      <w:r w:rsidR="00AD0604">
        <w:t>:</w:t>
      </w:r>
      <w:r w:rsidRPr="004E44A0">
        <w:t xml:space="preserve"> Sports</w:t>
      </w:r>
    </w:p>
    <w:p w14:paraId="6EDFCDB7" w14:textId="2F96EBF8" w:rsidR="00B04608" w:rsidRPr="005333BA" w:rsidRDefault="00AB6C2A" w:rsidP="004F1724">
      <w:pPr>
        <w:pStyle w:val="Heading3"/>
      </w:pPr>
      <w:r>
        <w:t>Other fantastic formats of this newsletter</w:t>
      </w:r>
    </w:p>
    <w:p w14:paraId="07283CE7" w14:textId="12645B13" w:rsidR="009A7935" w:rsidRDefault="009A7935" w:rsidP="004F1724">
      <w:r>
        <w:t>This newsletter is produced twice yearly, in the Fall and Spring</w:t>
      </w:r>
      <w:r w:rsidR="00F17AC6">
        <w:t xml:space="preserve">. It </w:t>
      </w:r>
      <w:r w:rsidR="005C37F0">
        <w:t>is also available</w:t>
      </w:r>
      <w:r>
        <w:t xml:space="preserve"> in </w:t>
      </w:r>
      <w:r w:rsidR="005C37F0">
        <w:t xml:space="preserve">braille, </w:t>
      </w:r>
      <w:r>
        <w:t xml:space="preserve">email and </w:t>
      </w:r>
      <w:r w:rsidR="005C37F0">
        <w:t xml:space="preserve">English and Spanish </w:t>
      </w:r>
      <w:r>
        <w:t>audio!</w:t>
      </w:r>
    </w:p>
    <w:p w14:paraId="06B6D3C8" w14:textId="1DE155DF" w:rsidR="00252F0C" w:rsidRDefault="009A7935" w:rsidP="004F1724">
      <w:r>
        <w:t>C</w:t>
      </w:r>
      <w:r w:rsidR="00252F0C">
        <w:t xml:space="preserve">all 1-800-226-6075 or email </w:t>
      </w:r>
      <w:r w:rsidR="00252F0C" w:rsidRPr="00E81F58">
        <w:rPr>
          <w:b/>
          <w:bCs/>
        </w:rPr>
        <w:t>reading@dbs.fldoe.org</w:t>
      </w:r>
      <w:r w:rsidR="00252F0C">
        <w:t xml:space="preserve"> </w:t>
      </w:r>
      <w:r w:rsidR="00D33AC2">
        <w:t>with “NEWS” in the subject line</w:t>
      </w:r>
      <w:r>
        <w:t xml:space="preserve"> and the name of the library patron </w:t>
      </w:r>
      <w:r w:rsidR="00F17AC6">
        <w:t>to get this newsletter in your email or to get the audio format</w:t>
      </w:r>
      <w:r w:rsidR="00FA7BD2">
        <w:t xml:space="preserve"> on cartridge for your talking book player. </w:t>
      </w:r>
    </w:p>
    <w:p w14:paraId="2DE2CFE3" w14:textId="77777777" w:rsidR="00CA6561" w:rsidRDefault="00CA6561" w:rsidP="004F1724"/>
    <w:p w14:paraId="1C36FD52" w14:textId="555815D4" w:rsidR="00276519" w:rsidRPr="005333BA" w:rsidRDefault="00C63455" w:rsidP="00276519">
      <w:pPr>
        <w:pStyle w:val="Heading2"/>
      </w:pPr>
      <w:r>
        <w:t>Resources</w:t>
      </w:r>
    </w:p>
    <w:p w14:paraId="04A0FAB9" w14:textId="3D5EE7EB" w:rsidR="00276519" w:rsidRPr="005333BA" w:rsidRDefault="00C63455" w:rsidP="00276519">
      <w:pPr>
        <w:pStyle w:val="Heading3"/>
        <w:rPr>
          <w:rStyle w:val="Heading3Char"/>
          <w:b/>
          <w:bCs/>
          <w:sz w:val="28"/>
          <w:szCs w:val="28"/>
        </w:rPr>
      </w:pPr>
      <w:r>
        <w:rPr>
          <w:rStyle w:val="Heading3Char"/>
          <w:b/>
          <w:bCs/>
          <w:sz w:val="28"/>
          <w:szCs w:val="28"/>
        </w:rPr>
        <w:t xml:space="preserve">Accessible World </w:t>
      </w:r>
    </w:p>
    <w:p w14:paraId="14AD89A7" w14:textId="062BD263" w:rsidR="00FA4814" w:rsidRDefault="00B53310" w:rsidP="00B53310">
      <w:r>
        <w:t>Accessible</w:t>
      </w:r>
      <w:r w:rsidR="00E24138">
        <w:t xml:space="preserve"> World, sponsored by </w:t>
      </w:r>
      <w:r w:rsidR="00127FF5">
        <w:t xml:space="preserve">Helping Hands for the Blind, is a website full of resources, news, and mailing lists. </w:t>
      </w:r>
      <w:r w:rsidR="003370E4">
        <w:t>Their mission is</w:t>
      </w:r>
      <w:r w:rsidR="00127FF5">
        <w:t xml:space="preserve">, </w:t>
      </w:r>
      <w:r>
        <w:t>“</w:t>
      </w:r>
      <w:r w:rsidRPr="00B53310">
        <w:t>Accessible World seeks to educate the general public, the disabled community and the professionals who serve them by providing highly relevant information about new products, services and training opportunities designed specifically to eliminate geographic and access barriers that adversely affect them.</w:t>
      </w:r>
      <w:r>
        <w:t xml:space="preserve">” </w:t>
      </w:r>
    </w:p>
    <w:p w14:paraId="2432F163" w14:textId="09543E38" w:rsidR="00B53310" w:rsidRPr="005333BA" w:rsidRDefault="008A0384" w:rsidP="00B53310">
      <w:r>
        <w:t xml:space="preserve">Find </w:t>
      </w:r>
      <w:r w:rsidR="000A23F5">
        <w:t xml:space="preserve">Zoom book discussions, </w:t>
      </w:r>
      <w:r w:rsidR="00B40B28">
        <w:t xml:space="preserve">mailing lists, and more at </w:t>
      </w:r>
      <w:r w:rsidR="00B40B28" w:rsidRPr="00B40B28">
        <w:rPr>
          <w:b/>
          <w:bCs/>
        </w:rPr>
        <w:t>https://www.accessibleworld.org/</w:t>
      </w:r>
      <w:r w:rsidR="00B40B28">
        <w:rPr>
          <w:b/>
          <w:bCs/>
        </w:rPr>
        <w:t>.</w:t>
      </w:r>
    </w:p>
    <w:p w14:paraId="09561518" w14:textId="77777777" w:rsidR="00783F44" w:rsidRDefault="00783F44" w:rsidP="00783F44">
      <w:pPr>
        <w:pStyle w:val="Heading3"/>
      </w:pPr>
      <w:r w:rsidRPr="00783F44">
        <w:t xml:space="preserve">NFB-NEWSLINE® Mobile App </w:t>
      </w:r>
    </w:p>
    <w:p w14:paraId="00EED8EF" w14:textId="60F30EEC" w:rsidR="008D22E2" w:rsidRDefault="00331DF4" w:rsidP="002240A4">
      <w:r>
        <w:t xml:space="preserve">Did you know that </w:t>
      </w:r>
      <w:r w:rsidR="003C6EC4" w:rsidRPr="003C6EC4">
        <w:t>NFB-NEWSLINE®</w:t>
      </w:r>
      <w:r w:rsidR="003C6EC4" w:rsidRPr="00783F44">
        <w:rPr>
          <w:b/>
          <w:bCs/>
        </w:rPr>
        <w:t xml:space="preserve"> </w:t>
      </w:r>
      <w:r w:rsidR="003C6EC4" w:rsidRPr="003C6EC4">
        <w:t xml:space="preserve">has </w:t>
      </w:r>
      <w:r w:rsidR="00015F02">
        <w:t xml:space="preserve">both iOS and </w:t>
      </w:r>
      <w:r w:rsidR="003C6EC4">
        <w:t>Android</w:t>
      </w:r>
      <w:r w:rsidR="00015F02">
        <w:t xml:space="preserve"> versions </w:t>
      </w:r>
      <w:r w:rsidR="00A36C7C">
        <w:t xml:space="preserve">of a mobile app </w:t>
      </w:r>
      <w:r w:rsidR="008D22E2">
        <w:t>for</w:t>
      </w:r>
      <w:r w:rsidR="00A36C7C">
        <w:t xml:space="preserve"> access to</w:t>
      </w:r>
      <w:r>
        <w:t xml:space="preserve"> over 600 publications</w:t>
      </w:r>
      <w:r w:rsidR="00A36C7C">
        <w:t>?</w:t>
      </w:r>
      <w:r>
        <w:t xml:space="preserve">  </w:t>
      </w:r>
    </w:p>
    <w:p w14:paraId="2F4D5C9E" w14:textId="29CA76F0" w:rsidR="008B18CB" w:rsidRDefault="00331DF4" w:rsidP="008D22E2">
      <w:pPr>
        <w:pStyle w:val="ListParagraph"/>
        <w:numPr>
          <w:ilvl w:val="0"/>
          <w:numId w:val="43"/>
        </w:numPr>
      </w:pPr>
      <w:r>
        <w:t xml:space="preserve">State, </w:t>
      </w:r>
      <w:r w:rsidR="00A95BBC">
        <w:t>n</w:t>
      </w:r>
      <w:r w:rsidR="002240A4">
        <w:t xml:space="preserve">ational, </w:t>
      </w:r>
      <w:r w:rsidR="00A95BBC">
        <w:t>i</w:t>
      </w:r>
      <w:r w:rsidR="002240A4">
        <w:t xml:space="preserve">nternational, </w:t>
      </w:r>
      <w:r w:rsidR="00A95BBC">
        <w:t>m</w:t>
      </w:r>
      <w:r w:rsidR="002240A4">
        <w:t xml:space="preserve">agazines, </w:t>
      </w:r>
      <w:r w:rsidR="00A95BBC">
        <w:t>b</w:t>
      </w:r>
      <w:r w:rsidR="002240A4">
        <w:t xml:space="preserve">reaking </w:t>
      </w:r>
      <w:r w:rsidR="00A95BBC">
        <w:t>n</w:t>
      </w:r>
      <w:r w:rsidR="002240A4">
        <w:t xml:space="preserve">ews </w:t>
      </w:r>
      <w:r w:rsidR="00A95BBC">
        <w:t>o</w:t>
      </w:r>
      <w:r w:rsidR="002240A4">
        <w:t>nline</w:t>
      </w:r>
      <w:r w:rsidR="00F711D3">
        <w:t xml:space="preserve"> </w:t>
      </w:r>
      <w:r w:rsidR="002240A4">
        <w:t>and Kids Reading Corner Publications</w:t>
      </w:r>
    </w:p>
    <w:p w14:paraId="76546000" w14:textId="77777777" w:rsidR="00547F7E" w:rsidRDefault="00547F7E" w:rsidP="00217CF8">
      <w:r>
        <w:t xml:space="preserve">You can even use your </w:t>
      </w:r>
      <w:r w:rsidRPr="00547F7E">
        <w:t>Amazon Alexa smart speaker</w:t>
      </w:r>
      <w:r>
        <w:t xml:space="preserve">! </w:t>
      </w:r>
    </w:p>
    <w:p w14:paraId="28FC4F8C" w14:textId="46259D42" w:rsidR="008D22E2" w:rsidRDefault="00812AE9" w:rsidP="00217CF8">
      <w:r>
        <w:t>There are also</w:t>
      </w:r>
      <w:r w:rsidR="00D43157" w:rsidRPr="00D43157">
        <w:t xml:space="preserve"> emergency weather alerts and forecasts, TV listings, job listings and weekly circulars from national retailers.</w:t>
      </w:r>
      <w:r w:rsidR="00A055B0">
        <w:t xml:space="preserve"> </w:t>
      </w:r>
      <w:r w:rsidR="008D22E2">
        <w:t>Contact your library to sign up today!</w:t>
      </w:r>
    </w:p>
    <w:p w14:paraId="14E7B0D9" w14:textId="11617EE8" w:rsidR="00587DF3" w:rsidRPr="005333BA" w:rsidRDefault="009F6145" w:rsidP="004F1724">
      <w:r w:rsidRPr="005333BA">
        <w:rPr>
          <w:noProof/>
        </w:rPr>
        <w:lastRenderedPageBreak/>
        <mc:AlternateContent>
          <mc:Choice Requires="wps">
            <w:drawing>
              <wp:anchor distT="0" distB="0" distL="114300" distR="114300" simplePos="0" relativeHeight="251656192" behindDoc="0" locked="0" layoutInCell="1" allowOverlap="1" wp14:anchorId="31D0E588" wp14:editId="28F76966">
                <wp:simplePos x="0" y="0"/>
                <wp:positionH relativeFrom="margin">
                  <wp:posOffset>342900</wp:posOffset>
                </wp:positionH>
                <wp:positionV relativeFrom="paragraph">
                  <wp:posOffset>13335</wp:posOffset>
                </wp:positionV>
                <wp:extent cx="5572125" cy="923925"/>
                <wp:effectExtent l="0" t="0" r="9525" b="9525"/>
                <wp:wrapNone/>
                <wp:docPr id="1521724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4F1724">
                            <w:pPr>
                              <w:rPr>
                                <w:rFonts w:asciiTheme="majorHAnsi" w:hAnsiTheme="majorHAnsi" w:cstheme="minorHAnsi"/>
                              </w:rPr>
                            </w:pPr>
                            <w:r w:rsidRPr="00C4375F">
                              <w:rPr>
                                <w:rFonts w:asciiTheme="majorHAnsi" w:hAnsiTheme="majorHAnsi" w:cstheme="minorHAnsi"/>
                              </w:rPr>
                              <w:t xml:space="preserve">Visit our websites at </w:t>
                            </w:r>
                            <w:hyperlink r:id="rId11" w:history="1">
                              <w:r w:rsidR="008B3F05" w:rsidRPr="00010AB0">
                                <w:rPr>
                                  <w:rStyle w:val="Hyperlink"/>
                                  <w:rFonts w:asciiTheme="majorHAnsi" w:hAnsiTheme="majorHAnsi" w:cstheme="minorHAnsi"/>
                                </w:rPr>
                                <w:t>www.dbs.fldoe.org</w:t>
                              </w:r>
                            </w:hyperlink>
                            <w:r w:rsidR="008B3F05">
                              <w:rPr>
                                <w:rFonts w:asciiTheme="majorHAnsi" w:hAnsiTheme="majorHAnsi" w:cstheme="minorHAnsi"/>
                              </w:rPr>
                              <w:t xml:space="preserve"> </w:t>
                            </w:r>
                            <w:r w:rsidRPr="00C4375F">
                              <w:rPr>
                                <w:rFonts w:asciiTheme="majorHAnsi" w:hAnsiTheme="majorHAnsi" w:cstheme="minorHAnsi"/>
                              </w:rPr>
                              <w:t xml:space="preserve">or </w:t>
                            </w:r>
                            <w:hyperlink r:id="rId12" w:history="1">
                              <w:r w:rsidR="008B3F05" w:rsidRPr="00010AB0">
                                <w:rPr>
                                  <w:rStyle w:val="Hyperlink"/>
                                  <w:rFonts w:asciiTheme="majorHAnsi" w:hAnsiTheme="majorHAnsi" w:cstheme="minorHAnsi"/>
                                  <w:lang w:val="en"/>
                                </w:rPr>
                                <w:t>www.fldoe.org</w:t>
                              </w:r>
                            </w:hyperlink>
                            <w:r w:rsidR="008B3F05">
                              <w:rPr>
                                <w:rFonts w:asciiTheme="majorHAnsi" w:hAnsiTheme="majorHAnsi" w:cstheme="minorHAnsi"/>
                                <w:lang w:val="e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D0E588" id="_x0000_t202" coordsize="21600,21600" o:spt="202" path="m,l,21600r21600,l21600,xe">
                <v:stroke joinstyle="miter"/>
                <v:path gradientshapeok="t" o:connecttype="rect"/>
              </v:shapetype>
              <v:shape id="Text Box 1" o:spid="_x0000_s1026" type="#_x0000_t202" style="position:absolute;margin-left:27pt;margin-top:1.05pt;width:438.75pt;height:72.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" fillcolor="window" strokecolor="black [3213]" strokeweight="1pt">
                <v:path arrowok="t"/>
                <v:textbo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4F1724">
                      <w:pPr>
                        <w:rPr>
                          <w:rFonts w:asciiTheme="majorHAnsi" w:hAnsiTheme="majorHAnsi" w:cstheme="minorHAnsi"/>
                        </w:rPr>
                      </w:pPr>
                      <w:r w:rsidRPr="00C4375F">
                        <w:rPr>
                          <w:rFonts w:asciiTheme="majorHAnsi" w:hAnsiTheme="majorHAnsi" w:cstheme="minorHAnsi"/>
                        </w:rPr>
                        <w:t xml:space="preserve">Visit our websites at </w:t>
                      </w:r>
                      <w:hyperlink r:id="rId13" w:history="1">
                        <w:r w:rsidR="008B3F05" w:rsidRPr="00010AB0">
                          <w:rPr>
                            <w:rStyle w:val="Hyperlink"/>
                            <w:rFonts w:asciiTheme="majorHAnsi" w:hAnsiTheme="majorHAnsi" w:cstheme="minorHAnsi"/>
                          </w:rPr>
                          <w:t>www.dbs.fldoe.org</w:t>
                        </w:r>
                      </w:hyperlink>
                      <w:r w:rsidR="008B3F05">
                        <w:rPr>
                          <w:rFonts w:asciiTheme="majorHAnsi" w:hAnsiTheme="majorHAnsi" w:cstheme="minorHAnsi"/>
                        </w:rPr>
                        <w:t xml:space="preserve"> </w:t>
                      </w:r>
                      <w:r w:rsidRPr="00C4375F">
                        <w:rPr>
                          <w:rFonts w:asciiTheme="majorHAnsi" w:hAnsiTheme="majorHAnsi" w:cstheme="minorHAnsi"/>
                        </w:rPr>
                        <w:t xml:space="preserve">or </w:t>
                      </w:r>
                      <w:hyperlink r:id="rId14" w:history="1">
                        <w:r w:rsidR="008B3F05" w:rsidRPr="00010AB0">
                          <w:rPr>
                            <w:rStyle w:val="Hyperlink"/>
                            <w:rFonts w:asciiTheme="majorHAnsi" w:hAnsiTheme="majorHAnsi" w:cstheme="minorHAnsi"/>
                            <w:lang w:val="en"/>
                          </w:rPr>
                          <w:t>www.fldoe.org</w:t>
                        </w:r>
                      </w:hyperlink>
                      <w:r w:rsidR="008B3F05">
                        <w:rPr>
                          <w:rFonts w:asciiTheme="majorHAnsi" w:hAnsiTheme="majorHAnsi" w:cstheme="minorHAnsi"/>
                          <w:lang w:val="en"/>
                        </w:rPr>
                        <w:t xml:space="preserve"> </w:t>
                      </w:r>
                    </w:p>
                  </w:txbxContent>
                </v:textbox>
                <w10:wrap anchorx="margin"/>
              </v:shape>
            </w:pict>
          </mc:Fallback>
        </mc:AlternateContent>
      </w:r>
    </w:p>
    <w:p w14:paraId="7811C496" w14:textId="2FD5E275" w:rsidR="001B7CFC" w:rsidRPr="005333BA" w:rsidRDefault="001B7CFC" w:rsidP="004F1724"/>
    <w:p w14:paraId="5CAFAA59" w14:textId="7B388D5C" w:rsidR="001B7CFC" w:rsidRPr="005333BA" w:rsidRDefault="001B7CFC" w:rsidP="004F1724"/>
    <w:p w14:paraId="5A26FBE9" w14:textId="57ACD595" w:rsidR="00C4375F" w:rsidRPr="005333BA" w:rsidRDefault="00C4375F" w:rsidP="004F1724"/>
    <w:p w14:paraId="3DEF4609" w14:textId="77777777" w:rsidR="00A055B0" w:rsidRDefault="003C5032" w:rsidP="00812AE9">
      <w:pPr>
        <w:jc w:val="center"/>
      </w:pPr>
      <w:r w:rsidRPr="005333BA">
        <w:t xml:space="preserve">Contact </w:t>
      </w:r>
      <w:r w:rsidR="008C2A98" w:rsidRPr="005333BA">
        <w:t xml:space="preserve">us at 1-800-226-6075 or </w:t>
      </w:r>
      <w:r w:rsidRPr="005333BA">
        <w:t xml:space="preserve">via </w:t>
      </w:r>
      <w:r w:rsidR="008C2A98" w:rsidRPr="005333BA">
        <w:t xml:space="preserve">email </w:t>
      </w:r>
      <w:r w:rsidR="00292670" w:rsidRPr="005333BA">
        <w:t xml:space="preserve">at </w:t>
      </w:r>
      <w:hyperlink r:id="rId15" w:history="1">
        <w:r w:rsidR="00C354EF" w:rsidRPr="005333BA">
          <w:rPr>
            <w:rStyle w:val="Hyperlink"/>
            <w:rFonts w:ascii="Calibri" w:hAnsi="Calibri" w:cs="Calibri"/>
            <w:b/>
          </w:rPr>
          <w:t>OPAC_librarian@dbs.fldoe.org</w:t>
        </w:r>
      </w:hyperlink>
    </w:p>
    <w:p w14:paraId="0D06EFF6" w14:textId="77777777" w:rsidR="00A055B0" w:rsidRDefault="00A055B0" w:rsidP="00812AE9">
      <w:pPr>
        <w:jc w:val="center"/>
      </w:pPr>
    </w:p>
    <w:p w14:paraId="029859F4" w14:textId="77777777" w:rsidR="00A055B0" w:rsidRDefault="00A055B0" w:rsidP="00812AE9">
      <w:pPr>
        <w:jc w:val="center"/>
      </w:pPr>
    </w:p>
    <w:p w14:paraId="5D2710D1" w14:textId="59347824" w:rsidR="00A77760" w:rsidRPr="005333BA" w:rsidRDefault="009F6E08" w:rsidP="00812AE9">
      <w:pPr>
        <w:jc w:val="center"/>
      </w:pPr>
      <w:r w:rsidRPr="005333BA">
        <w:rPr>
          <w:noProof/>
        </w:rPr>
        <w:drawing>
          <wp:inline distT="0" distB="0" distL="0" distR="0" wp14:anchorId="07065E1C" wp14:editId="664F19DE">
            <wp:extent cx="3455002" cy="990600"/>
            <wp:effectExtent l="0" t="0" r="0" b="0"/>
            <wp:docPr id="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mpan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93204" cy="1001553"/>
                    </a:xfrm>
                    <a:prstGeom prst="rect">
                      <a:avLst/>
                    </a:prstGeom>
                  </pic:spPr>
                </pic:pic>
              </a:graphicData>
            </a:graphic>
          </wp:inline>
        </w:drawing>
      </w:r>
    </w:p>
    <w:p w14:paraId="39CC9CD2" w14:textId="2A34D282" w:rsidR="00D503D5" w:rsidRDefault="00D503D5" w:rsidP="004F1724"/>
    <w:p w14:paraId="60DDE5E0" w14:textId="77777777" w:rsidR="00A03F9F" w:rsidRDefault="00A03F9F" w:rsidP="004F1724"/>
    <w:p w14:paraId="1F1A023C" w14:textId="54005108" w:rsidR="00A03F9F" w:rsidRDefault="00A03F9F" w:rsidP="004F1724"/>
    <w:p w14:paraId="229BE29F" w14:textId="5A35A572" w:rsidR="00A055B0" w:rsidRDefault="00A055B0" w:rsidP="004F1724"/>
    <w:p w14:paraId="7B19CCAD" w14:textId="3026D1CF" w:rsidR="00402759" w:rsidRPr="005333BA" w:rsidRDefault="00A03F9F" w:rsidP="004F1724">
      <w:r w:rsidRPr="005333BA">
        <w:rPr>
          <w:b/>
          <w:noProof/>
        </w:rPr>
        <mc:AlternateContent>
          <mc:Choice Requires="wps">
            <w:drawing>
              <wp:anchor distT="45720" distB="45720" distL="114300" distR="114300" simplePos="0" relativeHeight="251659264" behindDoc="0" locked="0" layoutInCell="1" allowOverlap="1" wp14:anchorId="6097107D" wp14:editId="1B984FD4">
                <wp:simplePos x="0" y="0"/>
                <wp:positionH relativeFrom="margin">
                  <wp:posOffset>4095750</wp:posOffset>
                </wp:positionH>
                <wp:positionV relativeFrom="margin">
                  <wp:posOffset>4438015</wp:posOffset>
                </wp:positionV>
                <wp:extent cx="2924175" cy="600075"/>
                <wp:effectExtent l="0" t="0" r="28575" b="28575"/>
                <wp:wrapSquare wrapText="bothSides"/>
                <wp:docPr id="945866317" name="Text Box 945866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600075"/>
                        </a:xfrm>
                        <a:prstGeom prst="rect">
                          <a:avLst/>
                        </a:prstGeom>
                        <a:solidFill>
                          <a:srgbClr val="FFFFFF"/>
                        </a:solidFill>
                        <a:ln w="9525">
                          <a:solidFill>
                            <a:srgbClr val="000000"/>
                          </a:solidFill>
                          <a:miter lim="800000"/>
                          <a:headEnd/>
                          <a:tailEnd/>
                        </a:ln>
                      </wps:spPr>
                      <wps:txbx>
                        <w:txbxContent>
                          <w:p w14:paraId="4440E70C" w14:textId="77777777" w:rsidR="00402759" w:rsidRDefault="00402759" w:rsidP="004F1724">
                            <w:r>
                              <w:t>FREE MATTER FOR THE BLIND AND</w:t>
                            </w:r>
                          </w:p>
                          <w:p w14:paraId="08EC8C08" w14:textId="77777777" w:rsidR="00402759" w:rsidRDefault="00402759" w:rsidP="004F1724">
                            <w:r>
                              <w:t>PHYSICALLY HANDICAPPE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7107D" id="Text Box 945866317" o:spid="_x0000_s1027" type="#_x0000_t202" style="position:absolute;margin-left:322.5pt;margin-top:349.45pt;width:230.25pt;height:47.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">
                <v:textbox>
                  <w:txbxContent>
                    <w:p w14:paraId="4440E70C" w14:textId="77777777" w:rsidR="00402759" w:rsidRDefault="00402759" w:rsidP="004F1724">
                      <w:r>
                        <w:t>FREE MATTER FOR THE BLIND AND</w:t>
                      </w:r>
                    </w:p>
                    <w:p w14:paraId="08EC8C08" w14:textId="77777777" w:rsidR="00402759" w:rsidRDefault="00402759" w:rsidP="004F1724">
                      <w:r>
                        <w:t>PHYSICALLY HANDICAPPED</w:t>
                      </w:r>
                    </w:p>
                  </w:txbxContent>
                </v:textbox>
                <w10:wrap type="square" anchorx="margin" anchory="margin"/>
              </v:shape>
            </w:pict>
          </mc:Fallback>
        </mc:AlternateContent>
      </w:r>
      <w:r w:rsidR="00402759" w:rsidRPr="005333BA">
        <w:t>Florida Braille and Talking Book Library</w:t>
      </w:r>
    </w:p>
    <w:p w14:paraId="27CDF293" w14:textId="589A3D19" w:rsidR="00402759" w:rsidRPr="005333BA" w:rsidRDefault="00402759" w:rsidP="004F1724">
      <w:r w:rsidRPr="005333BA">
        <w:t>421 Platt Street</w:t>
      </w:r>
    </w:p>
    <w:p w14:paraId="7A7A09C0" w14:textId="7960747F" w:rsidR="00402759" w:rsidRPr="005333BA" w:rsidRDefault="00402759" w:rsidP="004F1724">
      <w:pPr>
        <w:rPr>
          <w:rFonts w:ascii="Arial" w:hAnsi="Arial" w:cs="Arial"/>
        </w:rPr>
      </w:pPr>
      <w:r w:rsidRPr="005333BA">
        <w:t>Daytona Beach, Florida</w:t>
      </w:r>
      <w:r w:rsidR="0074490E" w:rsidRPr="005333BA">
        <w:t xml:space="preserve"> </w:t>
      </w:r>
      <w:r w:rsidRPr="005333BA">
        <w:t>32114</w:t>
      </w:r>
      <w:r w:rsidRPr="005333BA">
        <w:tab/>
      </w:r>
      <w:r w:rsidRPr="005333BA">
        <w:tab/>
      </w:r>
      <w:r w:rsidRPr="005333BA">
        <w:rPr>
          <w:rFonts w:ascii="Arial" w:hAnsi="Arial" w:cs="Arial"/>
        </w:rPr>
        <w:tab/>
      </w:r>
      <w:r w:rsidRPr="005333BA">
        <w:rPr>
          <w:rFonts w:ascii="Arial" w:hAnsi="Arial" w:cs="Arial"/>
        </w:rPr>
        <w:tab/>
      </w:r>
      <w:r w:rsidRPr="005333BA">
        <w:rPr>
          <w:rFonts w:ascii="Arial" w:hAnsi="Arial" w:cs="Arial"/>
        </w:rPr>
        <w:tab/>
      </w:r>
      <w:r w:rsidRPr="005333BA">
        <w:rPr>
          <w:rFonts w:ascii="Arial" w:hAnsi="Arial" w:cs="Arial"/>
        </w:rPr>
        <w:tab/>
      </w:r>
    </w:p>
    <w:sectPr w:rsidR="00402759" w:rsidRPr="005333BA" w:rsidSect="00E73826">
      <w:headerReference w:type="default" r:id="rId17"/>
      <w:type w:val="continuous"/>
      <w:pgSz w:w="12240" w:h="15840"/>
      <w:pgMar w:top="720" w:right="720" w:bottom="72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6388E" w14:textId="77777777" w:rsidR="009E6139" w:rsidRDefault="009E6139" w:rsidP="004F1724">
      <w:r>
        <w:separator/>
      </w:r>
    </w:p>
  </w:endnote>
  <w:endnote w:type="continuationSeparator" w:id="0">
    <w:p w14:paraId="7CBDCE80" w14:textId="77777777" w:rsidR="009E6139" w:rsidRDefault="009E6139" w:rsidP="004F1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356E6" w14:textId="77777777" w:rsidR="009E6139" w:rsidRDefault="009E6139" w:rsidP="004F1724">
      <w:r>
        <w:separator/>
      </w:r>
    </w:p>
  </w:footnote>
  <w:footnote w:type="continuationSeparator" w:id="0">
    <w:p w14:paraId="068C49B6" w14:textId="77777777" w:rsidR="009E6139" w:rsidRDefault="009E6139" w:rsidP="004F1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E0B24" w14:textId="1BF8276B" w:rsidR="009B6AD3" w:rsidRDefault="009B6AD3" w:rsidP="004F17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2449"/>
    <w:multiLevelType w:val="hybridMultilevel"/>
    <w:tmpl w:val="88886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ED7E76"/>
    <w:multiLevelType w:val="hybridMultilevel"/>
    <w:tmpl w:val="A620939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B0E4A"/>
    <w:multiLevelType w:val="hybridMultilevel"/>
    <w:tmpl w:val="611E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50A57"/>
    <w:multiLevelType w:val="hybridMultilevel"/>
    <w:tmpl w:val="84728206"/>
    <w:lvl w:ilvl="0" w:tplc="4D9000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9F3BEE"/>
    <w:multiLevelType w:val="hybridMultilevel"/>
    <w:tmpl w:val="AA900A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945E15"/>
    <w:multiLevelType w:val="hybridMultilevel"/>
    <w:tmpl w:val="3F2E4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846495"/>
    <w:multiLevelType w:val="hybridMultilevel"/>
    <w:tmpl w:val="6BCC02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B0DAF"/>
    <w:multiLevelType w:val="hybridMultilevel"/>
    <w:tmpl w:val="1088A7EC"/>
    <w:lvl w:ilvl="0" w:tplc="8990C710">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405C4"/>
    <w:multiLevelType w:val="hybridMultilevel"/>
    <w:tmpl w:val="C44A03C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9" w15:restartNumberingAfterBreak="0">
    <w:nsid w:val="15B858B6"/>
    <w:multiLevelType w:val="hybridMultilevel"/>
    <w:tmpl w:val="05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CA7573"/>
    <w:multiLevelType w:val="hybridMultilevel"/>
    <w:tmpl w:val="2250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445A5B"/>
    <w:multiLevelType w:val="hybridMultilevel"/>
    <w:tmpl w:val="1F64948E"/>
    <w:lvl w:ilvl="0" w:tplc="04090001">
      <w:start w:val="1"/>
      <w:numFmt w:val="bullet"/>
      <w:lvlText w:val=""/>
      <w:lvlJc w:val="left"/>
      <w:pPr>
        <w:ind w:left="720" w:hanging="360"/>
      </w:pPr>
      <w:rPr>
        <w:rFonts w:ascii="Symbol" w:hAnsi="Symbol" w:hint="default"/>
      </w:rPr>
    </w:lvl>
    <w:lvl w:ilvl="1" w:tplc="F34072E0">
      <w:start w:val="1"/>
      <w:numFmt w:val="bullet"/>
      <w:lvlText w:val="o"/>
      <w:lvlJc w:val="left"/>
      <w:pPr>
        <w:ind w:left="135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D56EF"/>
    <w:multiLevelType w:val="hybridMultilevel"/>
    <w:tmpl w:val="B28E9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425A4"/>
    <w:multiLevelType w:val="hybridMultilevel"/>
    <w:tmpl w:val="8D661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87B45"/>
    <w:multiLevelType w:val="multilevel"/>
    <w:tmpl w:val="956CD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0B7593"/>
    <w:multiLevelType w:val="hybridMultilevel"/>
    <w:tmpl w:val="BC42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39593A"/>
    <w:multiLevelType w:val="hybridMultilevel"/>
    <w:tmpl w:val="66B24F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465F5"/>
    <w:multiLevelType w:val="hybridMultilevel"/>
    <w:tmpl w:val="7D6A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513B5C"/>
    <w:multiLevelType w:val="hybridMultilevel"/>
    <w:tmpl w:val="B262D9F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B33607A"/>
    <w:multiLevelType w:val="hybridMultilevel"/>
    <w:tmpl w:val="E956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E166FC"/>
    <w:multiLevelType w:val="multilevel"/>
    <w:tmpl w:val="53122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EA79DE"/>
    <w:multiLevelType w:val="hybridMultilevel"/>
    <w:tmpl w:val="7B18C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111653"/>
    <w:multiLevelType w:val="hybridMultilevel"/>
    <w:tmpl w:val="0830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7A1269"/>
    <w:multiLevelType w:val="hybridMultilevel"/>
    <w:tmpl w:val="CF1E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B07747"/>
    <w:multiLevelType w:val="hybridMultilevel"/>
    <w:tmpl w:val="4A90E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BA75CC"/>
    <w:multiLevelType w:val="hybridMultilevel"/>
    <w:tmpl w:val="69869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4641B9"/>
    <w:multiLevelType w:val="hybridMultilevel"/>
    <w:tmpl w:val="2E7A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737F97"/>
    <w:multiLevelType w:val="hybridMultilevel"/>
    <w:tmpl w:val="953A4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502A5B"/>
    <w:multiLevelType w:val="multilevel"/>
    <w:tmpl w:val="4EDA5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1F4701"/>
    <w:multiLevelType w:val="hybridMultilevel"/>
    <w:tmpl w:val="7CAC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934C0D"/>
    <w:multiLevelType w:val="hybridMultilevel"/>
    <w:tmpl w:val="8124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DA51AB"/>
    <w:multiLevelType w:val="hybridMultilevel"/>
    <w:tmpl w:val="B5FAD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1D6757"/>
    <w:multiLevelType w:val="hybridMultilevel"/>
    <w:tmpl w:val="A6BCE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17B15"/>
    <w:multiLevelType w:val="hybridMultilevel"/>
    <w:tmpl w:val="734C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4A3F93"/>
    <w:multiLevelType w:val="hybridMultilevel"/>
    <w:tmpl w:val="51E0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B26ECD"/>
    <w:multiLevelType w:val="hybridMultilevel"/>
    <w:tmpl w:val="DF068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137C31"/>
    <w:multiLevelType w:val="hybridMultilevel"/>
    <w:tmpl w:val="60AC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7D233B"/>
    <w:multiLevelType w:val="hybridMultilevel"/>
    <w:tmpl w:val="98C8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624D09"/>
    <w:multiLevelType w:val="hybridMultilevel"/>
    <w:tmpl w:val="69B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9D4EC2"/>
    <w:multiLevelType w:val="hybridMultilevel"/>
    <w:tmpl w:val="55E0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CD5088"/>
    <w:multiLevelType w:val="hybridMultilevel"/>
    <w:tmpl w:val="8204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FC5178"/>
    <w:multiLevelType w:val="hybridMultilevel"/>
    <w:tmpl w:val="4556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4F7559"/>
    <w:multiLevelType w:val="hybridMultilevel"/>
    <w:tmpl w:val="38BC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8C6EF9"/>
    <w:multiLevelType w:val="multilevel"/>
    <w:tmpl w:val="1B420C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7BDF7015"/>
    <w:multiLevelType w:val="hybridMultilevel"/>
    <w:tmpl w:val="4B0A1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EF3BEE"/>
    <w:multiLevelType w:val="hybridMultilevel"/>
    <w:tmpl w:val="CB06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681211">
    <w:abstractNumId w:val="39"/>
  </w:num>
  <w:num w:numId="2" w16cid:durableId="339505067">
    <w:abstractNumId w:val="45"/>
  </w:num>
  <w:num w:numId="3" w16cid:durableId="640034574">
    <w:abstractNumId w:val="40"/>
  </w:num>
  <w:num w:numId="4" w16cid:durableId="607271367">
    <w:abstractNumId w:val="9"/>
  </w:num>
  <w:num w:numId="5" w16cid:durableId="1013721752">
    <w:abstractNumId w:val="37"/>
  </w:num>
  <w:num w:numId="6" w16cid:durableId="1989432411">
    <w:abstractNumId w:val="2"/>
  </w:num>
  <w:num w:numId="7" w16cid:durableId="1027950451">
    <w:abstractNumId w:val="0"/>
  </w:num>
  <w:num w:numId="8" w16cid:durableId="613906082">
    <w:abstractNumId w:val="36"/>
  </w:num>
  <w:num w:numId="9" w16cid:durableId="1289430069">
    <w:abstractNumId w:val="30"/>
  </w:num>
  <w:num w:numId="10" w16cid:durableId="1639651862">
    <w:abstractNumId w:val="7"/>
  </w:num>
  <w:num w:numId="11" w16cid:durableId="1606766833">
    <w:abstractNumId w:val="22"/>
  </w:num>
  <w:num w:numId="12" w16cid:durableId="2118284870">
    <w:abstractNumId w:val="20"/>
  </w:num>
  <w:num w:numId="13" w16cid:durableId="581065800">
    <w:abstractNumId w:val="23"/>
  </w:num>
  <w:num w:numId="14" w16cid:durableId="1981304413">
    <w:abstractNumId w:val="8"/>
  </w:num>
  <w:num w:numId="15" w16cid:durableId="49959126">
    <w:abstractNumId w:val="17"/>
  </w:num>
  <w:num w:numId="16" w16cid:durableId="423036331">
    <w:abstractNumId w:val="21"/>
  </w:num>
  <w:num w:numId="17" w16cid:durableId="1219126921">
    <w:abstractNumId w:val="4"/>
  </w:num>
  <w:num w:numId="18" w16cid:durableId="1911043114">
    <w:abstractNumId w:val="38"/>
  </w:num>
  <w:num w:numId="19" w16cid:durableId="1330055750">
    <w:abstractNumId w:val="27"/>
  </w:num>
  <w:num w:numId="20" w16cid:durableId="2025083086">
    <w:abstractNumId w:val="24"/>
  </w:num>
  <w:num w:numId="21" w16cid:durableId="1553617051">
    <w:abstractNumId w:val="1"/>
  </w:num>
  <w:num w:numId="22" w16cid:durableId="1448742906">
    <w:abstractNumId w:val="3"/>
  </w:num>
  <w:num w:numId="23" w16cid:durableId="564879733">
    <w:abstractNumId w:val="10"/>
  </w:num>
  <w:num w:numId="24" w16cid:durableId="1134105337">
    <w:abstractNumId w:val="14"/>
  </w:num>
  <w:num w:numId="25" w16cid:durableId="319846811">
    <w:abstractNumId w:val="28"/>
  </w:num>
  <w:num w:numId="26" w16cid:durableId="519783802">
    <w:abstractNumId w:val="15"/>
  </w:num>
  <w:num w:numId="27" w16cid:durableId="277756724">
    <w:abstractNumId w:val="41"/>
  </w:num>
  <w:num w:numId="28" w16cid:durableId="101727350">
    <w:abstractNumId w:val="29"/>
  </w:num>
  <w:num w:numId="29" w16cid:durableId="1757163733">
    <w:abstractNumId w:val="13"/>
  </w:num>
  <w:num w:numId="30" w16cid:durableId="50039408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8014406">
    <w:abstractNumId w:val="31"/>
  </w:num>
  <w:num w:numId="32" w16cid:durableId="174342441">
    <w:abstractNumId w:val="44"/>
  </w:num>
  <w:num w:numId="33" w16cid:durableId="890532903">
    <w:abstractNumId w:val="34"/>
  </w:num>
  <w:num w:numId="34" w16cid:durableId="1647709034">
    <w:abstractNumId w:val="11"/>
  </w:num>
  <w:num w:numId="35" w16cid:durableId="1163936426">
    <w:abstractNumId w:val="16"/>
  </w:num>
  <w:num w:numId="36" w16cid:durableId="200175082">
    <w:abstractNumId w:val="5"/>
  </w:num>
  <w:num w:numId="37" w16cid:durableId="1690641518">
    <w:abstractNumId w:val="25"/>
  </w:num>
  <w:num w:numId="38" w16cid:durableId="1952474407">
    <w:abstractNumId w:val="32"/>
  </w:num>
  <w:num w:numId="39" w16cid:durableId="1726753079">
    <w:abstractNumId w:val="18"/>
  </w:num>
  <w:num w:numId="40" w16cid:durableId="245306716">
    <w:abstractNumId w:val="6"/>
  </w:num>
  <w:num w:numId="41" w16cid:durableId="11036763">
    <w:abstractNumId w:val="19"/>
  </w:num>
  <w:num w:numId="42" w16cid:durableId="676536374">
    <w:abstractNumId w:val="42"/>
  </w:num>
  <w:num w:numId="43" w16cid:durableId="162595781">
    <w:abstractNumId w:val="33"/>
  </w:num>
  <w:num w:numId="44" w16cid:durableId="849178836">
    <w:abstractNumId w:val="26"/>
  </w:num>
  <w:num w:numId="45" w16cid:durableId="529882133">
    <w:abstractNumId w:val="35"/>
  </w:num>
  <w:num w:numId="46" w16cid:durableId="953363045">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2F7F"/>
    <w:rsid w:val="0000535A"/>
    <w:rsid w:val="0001004E"/>
    <w:rsid w:val="00010796"/>
    <w:rsid w:val="000122B0"/>
    <w:rsid w:val="000139DC"/>
    <w:rsid w:val="00014726"/>
    <w:rsid w:val="00015120"/>
    <w:rsid w:val="0001545E"/>
    <w:rsid w:val="00015F02"/>
    <w:rsid w:val="00016656"/>
    <w:rsid w:val="00016E1F"/>
    <w:rsid w:val="00016F4C"/>
    <w:rsid w:val="000171A4"/>
    <w:rsid w:val="00017E49"/>
    <w:rsid w:val="000214A1"/>
    <w:rsid w:val="0002246F"/>
    <w:rsid w:val="00022CCD"/>
    <w:rsid w:val="00023DCD"/>
    <w:rsid w:val="00024F0E"/>
    <w:rsid w:val="00025757"/>
    <w:rsid w:val="00025D44"/>
    <w:rsid w:val="000262B7"/>
    <w:rsid w:val="0003062B"/>
    <w:rsid w:val="00030750"/>
    <w:rsid w:val="00034093"/>
    <w:rsid w:val="0003600E"/>
    <w:rsid w:val="0003689C"/>
    <w:rsid w:val="000401CD"/>
    <w:rsid w:val="000405C7"/>
    <w:rsid w:val="0004153D"/>
    <w:rsid w:val="000428B4"/>
    <w:rsid w:val="00042A35"/>
    <w:rsid w:val="0004590B"/>
    <w:rsid w:val="00045C35"/>
    <w:rsid w:val="000465DF"/>
    <w:rsid w:val="00046652"/>
    <w:rsid w:val="00051F47"/>
    <w:rsid w:val="000531C7"/>
    <w:rsid w:val="00054E29"/>
    <w:rsid w:val="000567CB"/>
    <w:rsid w:val="000570F4"/>
    <w:rsid w:val="0006163B"/>
    <w:rsid w:val="00063FE8"/>
    <w:rsid w:val="00065574"/>
    <w:rsid w:val="00066E06"/>
    <w:rsid w:val="000678AA"/>
    <w:rsid w:val="00067CFF"/>
    <w:rsid w:val="00070EFB"/>
    <w:rsid w:val="00074457"/>
    <w:rsid w:val="0007495B"/>
    <w:rsid w:val="00074CE9"/>
    <w:rsid w:val="00076D4D"/>
    <w:rsid w:val="00081204"/>
    <w:rsid w:val="000827EB"/>
    <w:rsid w:val="0008302A"/>
    <w:rsid w:val="0008318B"/>
    <w:rsid w:val="0008334C"/>
    <w:rsid w:val="00083C85"/>
    <w:rsid w:val="0008454A"/>
    <w:rsid w:val="00086C7A"/>
    <w:rsid w:val="00086D22"/>
    <w:rsid w:val="00087CD7"/>
    <w:rsid w:val="00090A7E"/>
    <w:rsid w:val="00091268"/>
    <w:rsid w:val="0009195B"/>
    <w:rsid w:val="00093325"/>
    <w:rsid w:val="00093B1C"/>
    <w:rsid w:val="0009435D"/>
    <w:rsid w:val="00094C53"/>
    <w:rsid w:val="00094E5C"/>
    <w:rsid w:val="00096E6F"/>
    <w:rsid w:val="000A0B3F"/>
    <w:rsid w:val="000A0C89"/>
    <w:rsid w:val="000A0E80"/>
    <w:rsid w:val="000A1C7E"/>
    <w:rsid w:val="000A23F5"/>
    <w:rsid w:val="000A2D17"/>
    <w:rsid w:val="000A3326"/>
    <w:rsid w:val="000A3CC7"/>
    <w:rsid w:val="000A3E8B"/>
    <w:rsid w:val="000A409E"/>
    <w:rsid w:val="000A4FF5"/>
    <w:rsid w:val="000A7CC1"/>
    <w:rsid w:val="000B2580"/>
    <w:rsid w:val="000B3F9B"/>
    <w:rsid w:val="000B4A07"/>
    <w:rsid w:val="000B4A66"/>
    <w:rsid w:val="000B59A8"/>
    <w:rsid w:val="000B5B10"/>
    <w:rsid w:val="000B7A0B"/>
    <w:rsid w:val="000C18A6"/>
    <w:rsid w:val="000C22DF"/>
    <w:rsid w:val="000C4217"/>
    <w:rsid w:val="000C667C"/>
    <w:rsid w:val="000C6D80"/>
    <w:rsid w:val="000C792B"/>
    <w:rsid w:val="000D047A"/>
    <w:rsid w:val="000D48E6"/>
    <w:rsid w:val="000D6D45"/>
    <w:rsid w:val="000D7982"/>
    <w:rsid w:val="000E26DF"/>
    <w:rsid w:val="000E6C62"/>
    <w:rsid w:val="000E7BEF"/>
    <w:rsid w:val="000F0955"/>
    <w:rsid w:val="000F1A96"/>
    <w:rsid w:val="000F1E60"/>
    <w:rsid w:val="000F5858"/>
    <w:rsid w:val="000F6482"/>
    <w:rsid w:val="000F7E5A"/>
    <w:rsid w:val="001036D7"/>
    <w:rsid w:val="0010730C"/>
    <w:rsid w:val="001109FC"/>
    <w:rsid w:val="00111B55"/>
    <w:rsid w:val="00111CE0"/>
    <w:rsid w:val="00112602"/>
    <w:rsid w:val="00112D5D"/>
    <w:rsid w:val="00114737"/>
    <w:rsid w:val="001164A4"/>
    <w:rsid w:val="001167CB"/>
    <w:rsid w:val="00120A68"/>
    <w:rsid w:val="00124429"/>
    <w:rsid w:val="00127FF5"/>
    <w:rsid w:val="00131029"/>
    <w:rsid w:val="00131506"/>
    <w:rsid w:val="001315AE"/>
    <w:rsid w:val="0013258E"/>
    <w:rsid w:val="001327C7"/>
    <w:rsid w:val="001356C7"/>
    <w:rsid w:val="00136D21"/>
    <w:rsid w:val="0014011E"/>
    <w:rsid w:val="00142A07"/>
    <w:rsid w:val="00142B0A"/>
    <w:rsid w:val="00142E7D"/>
    <w:rsid w:val="00143239"/>
    <w:rsid w:val="00146D3B"/>
    <w:rsid w:val="0015254A"/>
    <w:rsid w:val="00154C1E"/>
    <w:rsid w:val="001559EF"/>
    <w:rsid w:val="001608CB"/>
    <w:rsid w:val="00160EBC"/>
    <w:rsid w:val="00161552"/>
    <w:rsid w:val="001618FD"/>
    <w:rsid w:val="00163141"/>
    <w:rsid w:val="00164610"/>
    <w:rsid w:val="00164763"/>
    <w:rsid w:val="00167D96"/>
    <w:rsid w:val="00170DA9"/>
    <w:rsid w:val="00171A07"/>
    <w:rsid w:val="001758B3"/>
    <w:rsid w:val="00176BCA"/>
    <w:rsid w:val="00176DFB"/>
    <w:rsid w:val="00177189"/>
    <w:rsid w:val="00180759"/>
    <w:rsid w:val="001808F1"/>
    <w:rsid w:val="00182888"/>
    <w:rsid w:val="00183E23"/>
    <w:rsid w:val="00184641"/>
    <w:rsid w:val="0018512A"/>
    <w:rsid w:val="0018570A"/>
    <w:rsid w:val="00185D4A"/>
    <w:rsid w:val="00185E8B"/>
    <w:rsid w:val="00186F70"/>
    <w:rsid w:val="00187E3D"/>
    <w:rsid w:val="001900AC"/>
    <w:rsid w:val="00191802"/>
    <w:rsid w:val="0019274C"/>
    <w:rsid w:val="00192C8F"/>
    <w:rsid w:val="0019414C"/>
    <w:rsid w:val="00195316"/>
    <w:rsid w:val="0019573A"/>
    <w:rsid w:val="00195BD8"/>
    <w:rsid w:val="001963E5"/>
    <w:rsid w:val="001A1104"/>
    <w:rsid w:val="001A1708"/>
    <w:rsid w:val="001A1A1F"/>
    <w:rsid w:val="001A5340"/>
    <w:rsid w:val="001A5AAF"/>
    <w:rsid w:val="001A72BA"/>
    <w:rsid w:val="001B0C6B"/>
    <w:rsid w:val="001B1F1F"/>
    <w:rsid w:val="001B2447"/>
    <w:rsid w:val="001B2BDF"/>
    <w:rsid w:val="001B38FC"/>
    <w:rsid w:val="001B7C91"/>
    <w:rsid w:val="001B7CFC"/>
    <w:rsid w:val="001C1063"/>
    <w:rsid w:val="001C17EA"/>
    <w:rsid w:val="001C1CAB"/>
    <w:rsid w:val="001C235C"/>
    <w:rsid w:val="001C2F2D"/>
    <w:rsid w:val="001C31D6"/>
    <w:rsid w:val="001C3E26"/>
    <w:rsid w:val="001C4729"/>
    <w:rsid w:val="001C4F5D"/>
    <w:rsid w:val="001C54D1"/>
    <w:rsid w:val="001C72F1"/>
    <w:rsid w:val="001C7CCA"/>
    <w:rsid w:val="001D2058"/>
    <w:rsid w:val="001D2085"/>
    <w:rsid w:val="001D2360"/>
    <w:rsid w:val="001D27B1"/>
    <w:rsid w:val="001D289D"/>
    <w:rsid w:val="001D3ECC"/>
    <w:rsid w:val="001D408E"/>
    <w:rsid w:val="001D472D"/>
    <w:rsid w:val="001D6505"/>
    <w:rsid w:val="001D66A4"/>
    <w:rsid w:val="001D6B35"/>
    <w:rsid w:val="001E1944"/>
    <w:rsid w:val="001E20A1"/>
    <w:rsid w:val="001E278B"/>
    <w:rsid w:val="001E648E"/>
    <w:rsid w:val="001E6D66"/>
    <w:rsid w:val="001E7A25"/>
    <w:rsid w:val="001F0544"/>
    <w:rsid w:val="001F0B67"/>
    <w:rsid w:val="001F1F43"/>
    <w:rsid w:val="001F442F"/>
    <w:rsid w:val="001F4F56"/>
    <w:rsid w:val="001F54BD"/>
    <w:rsid w:val="001F6833"/>
    <w:rsid w:val="002032FB"/>
    <w:rsid w:val="00203BCC"/>
    <w:rsid w:val="002060AE"/>
    <w:rsid w:val="00206803"/>
    <w:rsid w:val="0020785F"/>
    <w:rsid w:val="00210FBE"/>
    <w:rsid w:val="0021110C"/>
    <w:rsid w:val="00212674"/>
    <w:rsid w:val="00212976"/>
    <w:rsid w:val="00213E29"/>
    <w:rsid w:val="00214B81"/>
    <w:rsid w:val="00215571"/>
    <w:rsid w:val="00216509"/>
    <w:rsid w:val="00216980"/>
    <w:rsid w:val="0021704B"/>
    <w:rsid w:val="00217CF8"/>
    <w:rsid w:val="00220C75"/>
    <w:rsid w:val="0022239D"/>
    <w:rsid w:val="00223CA4"/>
    <w:rsid w:val="002240A4"/>
    <w:rsid w:val="00224369"/>
    <w:rsid w:val="00225895"/>
    <w:rsid w:val="00225D20"/>
    <w:rsid w:val="002267AF"/>
    <w:rsid w:val="00230E4C"/>
    <w:rsid w:val="00230FF3"/>
    <w:rsid w:val="0023276B"/>
    <w:rsid w:val="002346B0"/>
    <w:rsid w:val="00234E9E"/>
    <w:rsid w:val="00236686"/>
    <w:rsid w:val="00236EC0"/>
    <w:rsid w:val="002372D1"/>
    <w:rsid w:val="002401D5"/>
    <w:rsid w:val="00240AD8"/>
    <w:rsid w:val="00243270"/>
    <w:rsid w:val="00243FB5"/>
    <w:rsid w:val="002456E6"/>
    <w:rsid w:val="0024649D"/>
    <w:rsid w:val="00246626"/>
    <w:rsid w:val="0025026D"/>
    <w:rsid w:val="00252F0C"/>
    <w:rsid w:val="002535E8"/>
    <w:rsid w:val="0025364D"/>
    <w:rsid w:val="002546B5"/>
    <w:rsid w:val="00254EA9"/>
    <w:rsid w:val="00255CBA"/>
    <w:rsid w:val="00256938"/>
    <w:rsid w:val="0026497D"/>
    <w:rsid w:val="00272997"/>
    <w:rsid w:val="00273361"/>
    <w:rsid w:val="0027420F"/>
    <w:rsid w:val="002745EE"/>
    <w:rsid w:val="002746CB"/>
    <w:rsid w:val="002756A5"/>
    <w:rsid w:val="00276295"/>
    <w:rsid w:val="00276519"/>
    <w:rsid w:val="00281F45"/>
    <w:rsid w:val="00282AC3"/>
    <w:rsid w:val="002838B4"/>
    <w:rsid w:val="00292670"/>
    <w:rsid w:val="002939F0"/>
    <w:rsid w:val="00293B60"/>
    <w:rsid w:val="00297505"/>
    <w:rsid w:val="002A0CE2"/>
    <w:rsid w:val="002A1963"/>
    <w:rsid w:val="002A2776"/>
    <w:rsid w:val="002A3E0B"/>
    <w:rsid w:val="002A4C2B"/>
    <w:rsid w:val="002A4DAC"/>
    <w:rsid w:val="002A4E42"/>
    <w:rsid w:val="002A64A4"/>
    <w:rsid w:val="002B02E9"/>
    <w:rsid w:val="002B3E83"/>
    <w:rsid w:val="002C00F5"/>
    <w:rsid w:val="002C0867"/>
    <w:rsid w:val="002C0E25"/>
    <w:rsid w:val="002C2C40"/>
    <w:rsid w:val="002C2F43"/>
    <w:rsid w:val="002C330E"/>
    <w:rsid w:val="002C4A05"/>
    <w:rsid w:val="002C505E"/>
    <w:rsid w:val="002C59C6"/>
    <w:rsid w:val="002D20E0"/>
    <w:rsid w:val="002D21CB"/>
    <w:rsid w:val="002D3028"/>
    <w:rsid w:val="002D3487"/>
    <w:rsid w:val="002D3AD5"/>
    <w:rsid w:val="002D3E57"/>
    <w:rsid w:val="002D63C6"/>
    <w:rsid w:val="002E04E2"/>
    <w:rsid w:val="002E140F"/>
    <w:rsid w:val="002E1E27"/>
    <w:rsid w:val="002E36DC"/>
    <w:rsid w:val="002E45F5"/>
    <w:rsid w:val="002E5C22"/>
    <w:rsid w:val="002E7FE8"/>
    <w:rsid w:val="002F42BA"/>
    <w:rsid w:val="002F46FD"/>
    <w:rsid w:val="002F5024"/>
    <w:rsid w:val="002F578E"/>
    <w:rsid w:val="002F6D27"/>
    <w:rsid w:val="002F6D97"/>
    <w:rsid w:val="002F6E68"/>
    <w:rsid w:val="00301204"/>
    <w:rsid w:val="003037A4"/>
    <w:rsid w:val="00304494"/>
    <w:rsid w:val="0030457B"/>
    <w:rsid w:val="00304869"/>
    <w:rsid w:val="00305688"/>
    <w:rsid w:val="003109C1"/>
    <w:rsid w:val="00312606"/>
    <w:rsid w:val="00312ED5"/>
    <w:rsid w:val="00313413"/>
    <w:rsid w:val="00313C00"/>
    <w:rsid w:val="003150EE"/>
    <w:rsid w:val="00315558"/>
    <w:rsid w:val="00315707"/>
    <w:rsid w:val="00315891"/>
    <w:rsid w:val="00316B7A"/>
    <w:rsid w:val="00317446"/>
    <w:rsid w:val="00317E2F"/>
    <w:rsid w:val="0032247B"/>
    <w:rsid w:val="00322536"/>
    <w:rsid w:val="00322D74"/>
    <w:rsid w:val="00324922"/>
    <w:rsid w:val="0032522A"/>
    <w:rsid w:val="003264E1"/>
    <w:rsid w:val="0032660D"/>
    <w:rsid w:val="00331DF4"/>
    <w:rsid w:val="00331F5C"/>
    <w:rsid w:val="003325F2"/>
    <w:rsid w:val="003332BD"/>
    <w:rsid w:val="0033444A"/>
    <w:rsid w:val="00335BDB"/>
    <w:rsid w:val="00335CCD"/>
    <w:rsid w:val="00336358"/>
    <w:rsid w:val="00336CBA"/>
    <w:rsid w:val="003370E4"/>
    <w:rsid w:val="003405AC"/>
    <w:rsid w:val="00341307"/>
    <w:rsid w:val="00341957"/>
    <w:rsid w:val="003505F3"/>
    <w:rsid w:val="00350CE4"/>
    <w:rsid w:val="00350ED9"/>
    <w:rsid w:val="003553D6"/>
    <w:rsid w:val="0035579C"/>
    <w:rsid w:val="00355D27"/>
    <w:rsid w:val="00363202"/>
    <w:rsid w:val="00364228"/>
    <w:rsid w:val="003643DD"/>
    <w:rsid w:val="00364936"/>
    <w:rsid w:val="003654A7"/>
    <w:rsid w:val="0036585B"/>
    <w:rsid w:val="003670BA"/>
    <w:rsid w:val="003673A6"/>
    <w:rsid w:val="00380C42"/>
    <w:rsid w:val="00380E87"/>
    <w:rsid w:val="00381698"/>
    <w:rsid w:val="0038196F"/>
    <w:rsid w:val="00382FAC"/>
    <w:rsid w:val="00384761"/>
    <w:rsid w:val="00384AA3"/>
    <w:rsid w:val="00387437"/>
    <w:rsid w:val="00387E6D"/>
    <w:rsid w:val="00390515"/>
    <w:rsid w:val="003941C5"/>
    <w:rsid w:val="00395411"/>
    <w:rsid w:val="00396E1F"/>
    <w:rsid w:val="00397984"/>
    <w:rsid w:val="003A2B1B"/>
    <w:rsid w:val="003A2B94"/>
    <w:rsid w:val="003A2FF0"/>
    <w:rsid w:val="003A485A"/>
    <w:rsid w:val="003A6A70"/>
    <w:rsid w:val="003A76B7"/>
    <w:rsid w:val="003A7BC3"/>
    <w:rsid w:val="003A7EDA"/>
    <w:rsid w:val="003B0834"/>
    <w:rsid w:val="003B0EF4"/>
    <w:rsid w:val="003B118B"/>
    <w:rsid w:val="003B15E4"/>
    <w:rsid w:val="003B1716"/>
    <w:rsid w:val="003B1BAE"/>
    <w:rsid w:val="003B2D2C"/>
    <w:rsid w:val="003B3335"/>
    <w:rsid w:val="003B3357"/>
    <w:rsid w:val="003B33A6"/>
    <w:rsid w:val="003B4389"/>
    <w:rsid w:val="003B5A1A"/>
    <w:rsid w:val="003C1CE0"/>
    <w:rsid w:val="003C245D"/>
    <w:rsid w:val="003C276A"/>
    <w:rsid w:val="003C3AB3"/>
    <w:rsid w:val="003C40F4"/>
    <w:rsid w:val="003C4CA3"/>
    <w:rsid w:val="003C5032"/>
    <w:rsid w:val="003C50AF"/>
    <w:rsid w:val="003C59FA"/>
    <w:rsid w:val="003C6EC4"/>
    <w:rsid w:val="003C7A5A"/>
    <w:rsid w:val="003D0079"/>
    <w:rsid w:val="003D03D9"/>
    <w:rsid w:val="003D0DEF"/>
    <w:rsid w:val="003D1BB1"/>
    <w:rsid w:val="003D349C"/>
    <w:rsid w:val="003D53E7"/>
    <w:rsid w:val="003D574C"/>
    <w:rsid w:val="003D629C"/>
    <w:rsid w:val="003D6882"/>
    <w:rsid w:val="003D68B6"/>
    <w:rsid w:val="003D7F87"/>
    <w:rsid w:val="003E0304"/>
    <w:rsid w:val="003E1458"/>
    <w:rsid w:val="003E20E6"/>
    <w:rsid w:val="003E2CA2"/>
    <w:rsid w:val="003E4628"/>
    <w:rsid w:val="003E4636"/>
    <w:rsid w:val="003E464D"/>
    <w:rsid w:val="003E4881"/>
    <w:rsid w:val="003E5AB7"/>
    <w:rsid w:val="003E5C93"/>
    <w:rsid w:val="003E77A7"/>
    <w:rsid w:val="003F094A"/>
    <w:rsid w:val="003F3680"/>
    <w:rsid w:val="003F4498"/>
    <w:rsid w:val="003F4506"/>
    <w:rsid w:val="003F466E"/>
    <w:rsid w:val="003F6290"/>
    <w:rsid w:val="003F672C"/>
    <w:rsid w:val="003F7893"/>
    <w:rsid w:val="00401AF5"/>
    <w:rsid w:val="00402759"/>
    <w:rsid w:val="00405E0D"/>
    <w:rsid w:val="0040713B"/>
    <w:rsid w:val="00407AEC"/>
    <w:rsid w:val="00411F88"/>
    <w:rsid w:val="00413452"/>
    <w:rsid w:val="00413CC4"/>
    <w:rsid w:val="004149D0"/>
    <w:rsid w:val="00414DC3"/>
    <w:rsid w:val="00415479"/>
    <w:rsid w:val="0042151E"/>
    <w:rsid w:val="00425D65"/>
    <w:rsid w:val="00426D9F"/>
    <w:rsid w:val="00427361"/>
    <w:rsid w:val="004309B9"/>
    <w:rsid w:val="00434EA0"/>
    <w:rsid w:val="00434FBA"/>
    <w:rsid w:val="00437A5A"/>
    <w:rsid w:val="00440E88"/>
    <w:rsid w:val="004413FA"/>
    <w:rsid w:val="0044546D"/>
    <w:rsid w:val="00445B59"/>
    <w:rsid w:val="00446D40"/>
    <w:rsid w:val="00447CF5"/>
    <w:rsid w:val="0045255F"/>
    <w:rsid w:val="004531CD"/>
    <w:rsid w:val="004533B8"/>
    <w:rsid w:val="004539A4"/>
    <w:rsid w:val="00454E8B"/>
    <w:rsid w:val="00457DBC"/>
    <w:rsid w:val="00460469"/>
    <w:rsid w:val="004605EB"/>
    <w:rsid w:val="00464189"/>
    <w:rsid w:val="00464240"/>
    <w:rsid w:val="0046437A"/>
    <w:rsid w:val="004661D2"/>
    <w:rsid w:val="00466327"/>
    <w:rsid w:val="00466372"/>
    <w:rsid w:val="00467024"/>
    <w:rsid w:val="004720DA"/>
    <w:rsid w:val="00472F0C"/>
    <w:rsid w:val="004731BC"/>
    <w:rsid w:val="004733D7"/>
    <w:rsid w:val="00473632"/>
    <w:rsid w:val="00476BAE"/>
    <w:rsid w:val="00480364"/>
    <w:rsid w:val="00480B61"/>
    <w:rsid w:val="00481336"/>
    <w:rsid w:val="00482858"/>
    <w:rsid w:val="00483BDD"/>
    <w:rsid w:val="00487B58"/>
    <w:rsid w:val="00490342"/>
    <w:rsid w:val="004915E6"/>
    <w:rsid w:val="0049182E"/>
    <w:rsid w:val="0049192A"/>
    <w:rsid w:val="00491AEC"/>
    <w:rsid w:val="00491CDE"/>
    <w:rsid w:val="00492210"/>
    <w:rsid w:val="004923E8"/>
    <w:rsid w:val="00492D2B"/>
    <w:rsid w:val="00493173"/>
    <w:rsid w:val="0049479F"/>
    <w:rsid w:val="00495084"/>
    <w:rsid w:val="00497CE6"/>
    <w:rsid w:val="004A04F9"/>
    <w:rsid w:val="004A0A1C"/>
    <w:rsid w:val="004A1963"/>
    <w:rsid w:val="004A3406"/>
    <w:rsid w:val="004A3889"/>
    <w:rsid w:val="004A446D"/>
    <w:rsid w:val="004A65E0"/>
    <w:rsid w:val="004A6855"/>
    <w:rsid w:val="004A7401"/>
    <w:rsid w:val="004B1584"/>
    <w:rsid w:val="004B3177"/>
    <w:rsid w:val="004B3456"/>
    <w:rsid w:val="004B4ECC"/>
    <w:rsid w:val="004C46FD"/>
    <w:rsid w:val="004C5C0F"/>
    <w:rsid w:val="004C5F24"/>
    <w:rsid w:val="004C68D8"/>
    <w:rsid w:val="004D1F24"/>
    <w:rsid w:val="004D434C"/>
    <w:rsid w:val="004D442C"/>
    <w:rsid w:val="004D4A04"/>
    <w:rsid w:val="004D523B"/>
    <w:rsid w:val="004D5A0F"/>
    <w:rsid w:val="004D5BE3"/>
    <w:rsid w:val="004D7AAB"/>
    <w:rsid w:val="004E0FD3"/>
    <w:rsid w:val="004E1A23"/>
    <w:rsid w:val="004E44A0"/>
    <w:rsid w:val="004E5400"/>
    <w:rsid w:val="004E5571"/>
    <w:rsid w:val="004E5989"/>
    <w:rsid w:val="004E5F9F"/>
    <w:rsid w:val="004E61A4"/>
    <w:rsid w:val="004E751F"/>
    <w:rsid w:val="004F1724"/>
    <w:rsid w:val="004F2303"/>
    <w:rsid w:val="004F273C"/>
    <w:rsid w:val="004F3BBF"/>
    <w:rsid w:val="00500236"/>
    <w:rsid w:val="00500A39"/>
    <w:rsid w:val="00501AC8"/>
    <w:rsid w:val="005021D6"/>
    <w:rsid w:val="00502FBF"/>
    <w:rsid w:val="00503EAC"/>
    <w:rsid w:val="00503EF7"/>
    <w:rsid w:val="00504639"/>
    <w:rsid w:val="00505195"/>
    <w:rsid w:val="005070CF"/>
    <w:rsid w:val="005076B5"/>
    <w:rsid w:val="005113A0"/>
    <w:rsid w:val="005139EA"/>
    <w:rsid w:val="005143DD"/>
    <w:rsid w:val="0051483B"/>
    <w:rsid w:val="00521023"/>
    <w:rsid w:val="00525C73"/>
    <w:rsid w:val="00526E41"/>
    <w:rsid w:val="005332C9"/>
    <w:rsid w:val="005333BA"/>
    <w:rsid w:val="005344D0"/>
    <w:rsid w:val="0053523B"/>
    <w:rsid w:val="005405F6"/>
    <w:rsid w:val="00540AE7"/>
    <w:rsid w:val="00542B37"/>
    <w:rsid w:val="00544501"/>
    <w:rsid w:val="00544D4A"/>
    <w:rsid w:val="00544E1A"/>
    <w:rsid w:val="00544FC8"/>
    <w:rsid w:val="005459A8"/>
    <w:rsid w:val="00545EE3"/>
    <w:rsid w:val="00546218"/>
    <w:rsid w:val="00547F7E"/>
    <w:rsid w:val="00550303"/>
    <w:rsid w:val="005516B6"/>
    <w:rsid w:val="00552D85"/>
    <w:rsid w:val="00553010"/>
    <w:rsid w:val="00553219"/>
    <w:rsid w:val="00553DDB"/>
    <w:rsid w:val="00555DEA"/>
    <w:rsid w:val="00556E64"/>
    <w:rsid w:val="00563039"/>
    <w:rsid w:val="005645A7"/>
    <w:rsid w:val="00565304"/>
    <w:rsid w:val="00565C05"/>
    <w:rsid w:val="005670C7"/>
    <w:rsid w:val="00571839"/>
    <w:rsid w:val="0057196B"/>
    <w:rsid w:val="00572B0F"/>
    <w:rsid w:val="00574C82"/>
    <w:rsid w:val="00575A41"/>
    <w:rsid w:val="00576A68"/>
    <w:rsid w:val="005841BA"/>
    <w:rsid w:val="0058650A"/>
    <w:rsid w:val="0058717D"/>
    <w:rsid w:val="00587DF3"/>
    <w:rsid w:val="005905B9"/>
    <w:rsid w:val="0059099E"/>
    <w:rsid w:val="00590BCD"/>
    <w:rsid w:val="00591002"/>
    <w:rsid w:val="00591224"/>
    <w:rsid w:val="00591B1D"/>
    <w:rsid w:val="00593D80"/>
    <w:rsid w:val="00594159"/>
    <w:rsid w:val="00594920"/>
    <w:rsid w:val="0059595C"/>
    <w:rsid w:val="00596792"/>
    <w:rsid w:val="00596AB0"/>
    <w:rsid w:val="005975C2"/>
    <w:rsid w:val="005A0343"/>
    <w:rsid w:val="005A1D4D"/>
    <w:rsid w:val="005A288E"/>
    <w:rsid w:val="005A548F"/>
    <w:rsid w:val="005A6FD6"/>
    <w:rsid w:val="005B0173"/>
    <w:rsid w:val="005B3859"/>
    <w:rsid w:val="005B4F68"/>
    <w:rsid w:val="005B5C9A"/>
    <w:rsid w:val="005B7F3C"/>
    <w:rsid w:val="005C00D4"/>
    <w:rsid w:val="005C11B9"/>
    <w:rsid w:val="005C26D8"/>
    <w:rsid w:val="005C37F0"/>
    <w:rsid w:val="005C4188"/>
    <w:rsid w:val="005C518B"/>
    <w:rsid w:val="005C5D81"/>
    <w:rsid w:val="005C657A"/>
    <w:rsid w:val="005C74B7"/>
    <w:rsid w:val="005D24C9"/>
    <w:rsid w:val="005D2E72"/>
    <w:rsid w:val="005D5D21"/>
    <w:rsid w:val="005D716B"/>
    <w:rsid w:val="005E0B7B"/>
    <w:rsid w:val="005E15AE"/>
    <w:rsid w:val="005E1EBC"/>
    <w:rsid w:val="005E245F"/>
    <w:rsid w:val="005E3B33"/>
    <w:rsid w:val="005E42D1"/>
    <w:rsid w:val="005E6EC3"/>
    <w:rsid w:val="005F1C1A"/>
    <w:rsid w:val="005F1C55"/>
    <w:rsid w:val="005F1EE2"/>
    <w:rsid w:val="005F377F"/>
    <w:rsid w:val="005F4A6B"/>
    <w:rsid w:val="005F50B2"/>
    <w:rsid w:val="005F5838"/>
    <w:rsid w:val="005F6162"/>
    <w:rsid w:val="00600651"/>
    <w:rsid w:val="006008AA"/>
    <w:rsid w:val="006012AA"/>
    <w:rsid w:val="006020D7"/>
    <w:rsid w:val="00602E60"/>
    <w:rsid w:val="0060455C"/>
    <w:rsid w:val="00605058"/>
    <w:rsid w:val="0060695D"/>
    <w:rsid w:val="00611159"/>
    <w:rsid w:val="006118CF"/>
    <w:rsid w:val="00611C8E"/>
    <w:rsid w:val="00612424"/>
    <w:rsid w:val="006141EC"/>
    <w:rsid w:val="0061492C"/>
    <w:rsid w:val="00614F9B"/>
    <w:rsid w:val="00616926"/>
    <w:rsid w:val="00616AB8"/>
    <w:rsid w:val="00616C3D"/>
    <w:rsid w:val="006175C7"/>
    <w:rsid w:val="006262D8"/>
    <w:rsid w:val="00635E8F"/>
    <w:rsid w:val="00642552"/>
    <w:rsid w:val="00643032"/>
    <w:rsid w:val="0064701F"/>
    <w:rsid w:val="006472F8"/>
    <w:rsid w:val="0065060A"/>
    <w:rsid w:val="00650ADC"/>
    <w:rsid w:val="00650E94"/>
    <w:rsid w:val="00651B95"/>
    <w:rsid w:val="00652357"/>
    <w:rsid w:val="00654084"/>
    <w:rsid w:val="00654313"/>
    <w:rsid w:val="00654F48"/>
    <w:rsid w:val="00655CE2"/>
    <w:rsid w:val="006567EB"/>
    <w:rsid w:val="00656C01"/>
    <w:rsid w:val="00657EDD"/>
    <w:rsid w:val="00660384"/>
    <w:rsid w:val="00660811"/>
    <w:rsid w:val="00660A40"/>
    <w:rsid w:val="006613CB"/>
    <w:rsid w:val="0066222E"/>
    <w:rsid w:val="00663870"/>
    <w:rsid w:val="00664613"/>
    <w:rsid w:val="00664F67"/>
    <w:rsid w:val="00665ACF"/>
    <w:rsid w:val="00667795"/>
    <w:rsid w:val="00670C8F"/>
    <w:rsid w:val="00670E2E"/>
    <w:rsid w:val="006725FC"/>
    <w:rsid w:val="00673B83"/>
    <w:rsid w:val="0067608B"/>
    <w:rsid w:val="006763B8"/>
    <w:rsid w:val="0067685A"/>
    <w:rsid w:val="006774E8"/>
    <w:rsid w:val="00677504"/>
    <w:rsid w:val="00680710"/>
    <w:rsid w:val="0068183E"/>
    <w:rsid w:val="00683C1D"/>
    <w:rsid w:val="00690221"/>
    <w:rsid w:val="006918F0"/>
    <w:rsid w:val="00692738"/>
    <w:rsid w:val="00692BBF"/>
    <w:rsid w:val="0069325D"/>
    <w:rsid w:val="00693465"/>
    <w:rsid w:val="00694C9E"/>
    <w:rsid w:val="006964F0"/>
    <w:rsid w:val="006A021F"/>
    <w:rsid w:val="006A057B"/>
    <w:rsid w:val="006A08B9"/>
    <w:rsid w:val="006A0B7E"/>
    <w:rsid w:val="006A0BA6"/>
    <w:rsid w:val="006A2E23"/>
    <w:rsid w:val="006A7792"/>
    <w:rsid w:val="006A7832"/>
    <w:rsid w:val="006B2D2D"/>
    <w:rsid w:val="006B3356"/>
    <w:rsid w:val="006B3F8F"/>
    <w:rsid w:val="006B5074"/>
    <w:rsid w:val="006B51A8"/>
    <w:rsid w:val="006B51C4"/>
    <w:rsid w:val="006B6329"/>
    <w:rsid w:val="006B65F0"/>
    <w:rsid w:val="006B67A3"/>
    <w:rsid w:val="006B7024"/>
    <w:rsid w:val="006C10B9"/>
    <w:rsid w:val="006C22E0"/>
    <w:rsid w:val="006C5890"/>
    <w:rsid w:val="006C6805"/>
    <w:rsid w:val="006D03AB"/>
    <w:rsid w:val="006D1047"/>
    <w:rsid w:val="006D1988"/>
    <w:rsid w:val="006D39BC"/>
    <w:rsid w:val="006D5F1B"/>
    <w:rsid w:val="006D7BB9"/>
    <w:rsid w:val="006E12B5"/>
    <w:rsid w:val="006E1391"/>
    <w:rsid w:val="006E15D7"/>
    <w:rsid w:val="006E3D42"/>
    <w:rsid w:val="006E509B"/>
    <w:rsid w:val="006E53A6"/>
    <w:rsid w:val="006E6D19"/>
    <w:rsid w:val="006F0E3D"/>
    <w:rsid w:val="006F153C"/>
    <w:rsid w:val="006F2150"/>
    <w:rsid w:val="006F25AC"/>
    <w:rsid w:val="006F2656"/>
    <w:rsid w:val="006F368F"/>
    <w:rsid w:val="006F39B7"/>
    <w:rsid w:val="006F426E"/>
    <w:rsid w:val="006F49B0"/>
    <w:rsid w:val="006F5806"/>
    <w:rsid w:val="006F67B5"/>
    <w:rsid w:val="006F7CAD"/>
    <w:rsid w:val="00700169"/>
    <w:rsid w:val="007003EE"/>
    <w:rsid w:val="00701B7B"/>
    <w:rsid w:val="00702B6B"/>
    <w:rsid w:val="00704342"/>
    <w:rsid w:val="007047CB"/>
    <w:rsid w:val="00705058"/>
    <w:rsid w:val="00705070"/>
    <w:rsid w:val="007069E5"/>
    <w:rsid w:val="00711915"/>
    <w:rsid w:val="00714FB6"/>
    <w:rsid w:val="0071683C"/>
    <w:rsid w:val="00721D98"/>
    <w:rsid w:val="007221AC"/>
    <w:rsid w:val="007241E0"/>
    <w:rsid w:val="0072495D"/>
    <w:rsid w:val="00725A64"/>
    <w:rsid w:val="00730639"/>
    <w:rsid w:val="00731580"/>
    <w:rsid w:val="00732531"/>
    <w:rsid w:val="00736600"/>
    <w:rsid w:val="0073756A"/>
    <w:rsid w:val="007379DC"/>
    <w:rsid w:val="00740CA8"/>
    <w:rsid w:val="0074404D"/>
    <w:rsid w:val="00744536"/>
    <w:rsid w:val="0074490E"/>
    <w:rsid w:val="007457AE"/>
    <w:rsid w:val="007468B3"/>
    <w:rsid w:val="00747CCB"/>
    <w:rsid w:val="00750765"/>
    <w:rsid w:val="00751961"/>
    <w:rsid w:val="00752218"/>
    <w:rsid w:val="00754B52"/>
    <w:rsid w:val="00755789"/>
    <w:rsid w:val="007560EC"/>
    <w:rsid w:val="00757DC0"/>
    <w:rsid w:val="00760448"/>
    <w:rsid w:val="0076064C"/>
    <w:rsid w:val="00763158"/>
    <w:rsid w:val="00765AA6"/>
    <w:rsid w:val="00766C56"/>
    <w:rsid w:val="00767817"/>
    <w:rsid w:val="00773F47"/>
    <w:rsid w:val="00774767"/>
    <w:rsid w:val="007756DE"/>
    <w:rsid w:val="00775D8E"/>
    <w:rsid w:val="0077621E"/>
    <w:rsid w:val="0077761B"/>
    <w:rsid w:val="0078125B"/>
    <w:rsid w:val="0078176C"/>
    <w:rsid w:val="00782660"/>
    <w:rsid w:val="00782714"/>
    <w:rsid w:val="00782BAA"/>
    <w:rsid w:val="00783ECB"/>
    <w:rsid w:val="00783F44"/>
    <w:rsid w:val="00785656"/>
    <w:rsid w:val="007858C9"/>
    <w:rsid w:val="00791276"/>
    <w:rsid w:val="00792542"/>
    <w:rsid w:val="00797DD0"/>
    <w:rsid w:val="007A0E32"/>
    <w:rsid w:val="007A14D5"/>
    <w:rsid w:val="007A2D7C"/>
    <w:rsid w:val="007A3956"/>
    <w:rsid w:val="007A6492"/>
    <w:rsid w:val="007A70F3"/>
    <w:rsid w:val="007A7457"/>
    <w:rsid w:val="007A748E"/>
    <w:rsid w:val="007B0184"/>
    <w:rsid w:val="007B0666"/>
    <w:rsid w:val="007B07A9"/>
    <w:rsid w:val="007B0A3E"/>
    <w:rsid w:val="007B132C"/>
    <w:rsid w:val="007B20A9"/>
    <w:rsid w:val="007B2DDD"/>
    <w:rsid w:val="007B3C29"/>
    <w:rsid w:val="007B44AB"/>
    <w:rsid w:val="007B494F"/>
    <w:rsid w:val="007B6223"/>
    <w:rsid w:val="007B66C2"/>
    <w:rsid w:val="007B6948"/>
    <w:rsid w:val="007C0978"/>
    <w:rsid w:val="007C1BD6"/>
    <w:rsid w:val="007C34F5"/>
    <w:rsid w:val="007C535A"/>
    <w:rsid w:val="007C582C"/>
    <w:rsid w:val="007C6451"/>
    <w:rsid w:val="007C734C"/>
    <w:rsid w:val="007C7F12"/>
    <w:rsid w:val="007D1B4F"/>
    <w:rsid w:val="007D1B5E"/>
    <w:rsid w:val="007D64E2"/>
    <w:rsid w:val="007D7819"/>
    <w:rsid w:val="007E2F71"/>
    <w:rsid w:val="007E5F4D"/>
    <w:rsid w:val="007E611C"/>
    <w:rsid w:val="007E6E4C"/>
    <w:rsid w:val="007E7677"/>
    <w:rsid w:val="007F06AD"/>
    <w:rsid w:val="007F098E"/>
    <w:rsid w:val="007F12C5"/>
    <w:rsid w:val="007F1BD0"/>
    <w:rsid w:val="007F31FE"/>
    <w:rsid w:val="0080112E"/>
    <w:rsid w:val="008022D7"/>
    <w:rsid w:val="00802423"/>
    <w:rsid w:val="008049FF"/>
    <w:rsid w:val="00805A48"/>
    <w:rsid w:val="0080622C"/>
    <w:rsid w:val="00806473"/>
    <w:rsid w:val="00806A6A"/>
    <w:rsid w:val="00807466"/>
    <w:rsid w:val="00807525"/>
    <w:rsid w:val="008106FA"/>
    <w:rsid w:val="00810EA9"/>
    <w:rsid w:val="0081102A"/>
    <w:rsid w:val="00812AE9"/>
    <w:rsid w:val="00812BCC"/>
    <w:rsid w:val="00813632"/>
    <w:rsid w:val="008138B8"/>
    <w:rsid w:val="0081399F"/>
    <w:rsid w:val="00816833"/>
    <w:rsid w:val="00816936"/>
    <w:rsid w:val="00816FB3"/>
    <w:rsid w:val="00817A76"/>
    <w:rsid w:val="00821ADB"/>
    <w:rsid w:val="00821F80"/>
    <w:rsid w:val="00821FEF"/>
    <w:rsid w:val="008226F8"/>
    <w:rsid w:val="0082436D"/>
    <w:rsid w:val="008312E5"/>
    <w:rsid w:val="008316E2"/>
    <w:rsid w:val="00831B10"/>
    <w:rsid w:val="00834C66"/>
    <w:rsid w:val="00840561"/>
    <w:rsid w:val="0084554A"/>
    <w:rsid w:val="00845796"/>
    <w:rsid w:val="008461F4"/>
    <w:rsid w:val="00846671"/>
    <w:rsid w:val="00846C14"/>
    <w:rsid w:val="00846FAE"/>
    <w:rsid w:val="00851016"/>
    <w:rsid w:val="008523B2"/>
    <w:rsid w:val="00854DB5"/>
    <w:rsid w:val="00855C49"/>
    <w:rsid w:val="00857F98"/>
    <w:rsid w:val="0086019F"/>
    <w:rsid w:val="008617AD"/>
    <w:rsid w:val="008619BE"/>
    <w:rsid w:val="00861E30"/>
    <w:rsid w:val="0086352F"/>
    <w:rsid w:val="008669D3"/>
    <w:rsid w:val="00866E5A"/>
    <w:rsid w:val="008711F3"/>
    <w:rsid w:val="0087156E"/>
    <w:rsid w:val="00873BFF"/>
    <w:rsid w:val="00874CDA"/>
    <w:rsid w:val="00876385"/>
    <w:rsid w:val="0088028C"/>
    <w:rsid w:val="008807DF"/>
    <w:rsid w:val="0088101F"/>
    <w:rsid w:val="00881586"/>
    <w:rsid w:val="00882C2D"/>
    <w:rsid w:val="00883738"/>
    <w:rsid w:val="00884C62"/>
    <w:rsid w:val="0088600D"/>
    <w:rsid w:val="00886EE9"/>
    <w:rsid w:val="0088725B"/>
    <w:rsid w:val="00887CB9"/>
    <w:rsid w:val="008910B8"/>
    <w:rsid w:val="008924D1"/>
    <w:rsid w:val="008944F7"/>
    <w:rsid w:val="00895F86"/>
    <w:rsid w:val="00896126"/>
    <w:rsid w:val="008975AB"/>
    <w:rsid w:val="008A0384"/>
    <w:rsid w:val="008A2ACB"/>
    <w:rsid w:val="008A2F2B"/>
    <w:rsid w:val="008A6F86"/>
    <w:rsid w:val="008A74EF"/>
    <w:rsid w:val="008B12D3"/>
    <w:rsid w:val="008B181B"/>
    <w:rsid w:val="008B18CB"/>
    <w:rsid w:val="008B3F05"/>
    <w:rsid w:val="008B3F13"/>
    <w:rsid w:val="008B3F62"/>
    <w:rsid w:val="008C0D63"/>
    <w:rsid w:val="008C2A98"/>
    <w:rsid w:val="008C3ECD"/>
    <w:rsid w:val="008C43DD"/>
    <w:rsid w:val="008C455E"/>
    <w:rsid w:val="008C5B84"/>
    <w:rsid w:val="008C640F"/>
    <w:rsid w:val="008C74D4"/>
    <w:rsid w:val="008C7882"/>
    <w:rsid w:val="008D22E2"/>
    <w:rsid w:val="008D2FE2"/>
    <w:rsid w:val="008D3DED"/>
    <w:rsid w:val="008D42A8"/>
    <w:rsid w:val="008D4AF4"/>
    <w:rsid w:val="008D55B9"/>
    <w:rsid w:val="008D6BFE"/>
    <w:rsid w:val="008E10AE"/>
    <w:rsid w:val="008E19E6"/>
    <w:rsid w:val="008E2001"/>
    <w:rsid w:val="008E47B8"/>
    <w:rsid w:val="008E6918"/>
    <w:rsid w:val="008E73BB"/>
    <w:rsid w:val="008E756E"/>
    <w:rsid w:val="008F2C7E"/>
    <w:rsid w:val="008F2DC5"/>
    <w:rsid w:val="008F3949"/>
    <w:rsid w:val="008F494B"/>
    <w:rsid w:val="008F6328"/>
    <w:rsid w:val="008F6837"/>
    <w:rsid w:val="008F75C6"/>
    <w:rsid w:val="008F7FF2"/>
    <w:rsid w:val="009029D5"/>
    <w:rsid w:val="00902B20"/>
    <w:rsid w:val="00911B55"/>
    <w:rsid w:val="00913358"/>
    <w:rsid w:val="00913B2D"/>
    <w:rsid w:val="009148B7"/>
    <w:rsid w:val="00914C7E"/>
    <w:rsid w:val="00915F29"/>
    <w:rsid w:val="00921B04"/>
    <w:rsid w:val="0092241F"/>
    <w:rsid w:val="009237EC"/>
    <w:rsid w:val="009244BB"/>
    <w:rsid w:val="00927D52"/>
    <w:rsid w:val="00930522"/>
    <w:rsid w:val="00931434"/>
    <w:rsid w:val="00931599"/>
    <w:rsid w:val="0093190E"/>
    <w:rsid w:val="00936E46"/>
    <w:rsid w:val="009374F0"/>
    <w:rsid w:val="00937884"/>
    <w:rsid w:val="00940BEF"/>
    <w:rsid w:val="0094321F"/>
    <w:rsid w:val="009447B8"/>
    <w:rsid w:val="00950172"/>
    <w:rsid w:val="00950A4B"/>
    <w:rsid w:val="00952983"/>
    <w:rsid w:val="00953F35"/>
    <w:rsid w:val="00955113"/>
    <w:rsid w:val="00955CC7"/>
    <w:rsid w:val="009570EB"/>
    <w:rsid w:val="00963E6B"/>
    <w:rsid w:val="00964A1D"/>
    <w:rsid w:val="00965E80"/>
    <w:rsid w:val="00966747"/>
    <w:rsid w:val="009706A5"/>
    <w:rsid w:val="00972394"/>
    <w:rsid w:val="00973DCB"/>
    <w:rsid w:val="00976E78"/>
    <w:rsid w:val="00976FEC"/>
    <w:rsid w:val="00984F60"/>
    <w:rsid w:val="00984FCA"/>
    <w:rsid w:val="00990709"/>
    <w:rsid w:val="00990C41"/>
    <w:rsid w:val="00990F50"/>
    <w:rsid w:val="00991AEA"/>
    <w:rsid w:val="00992095"/>
    <w:rsid w:val="009949D3"/>
    <w:rsid w:val="00994E96"/>
    <w:rsid w:val="009975D9"/>
    <w:rsid w:val="009A01B0"/>
    <w:rsid w:val="009A0FDA"/>
    <w:rsid w:val="009A1908"/>
    <w:rsid w:val="009A5BA7"/>
    <w:rsid w:val="009A7935"/>
    <w:rsid w:val="009B00AC"/>
    <w:rsid w:val="009B05CF"/>
    <w:rsid w:val="009B1A07"/>
    <w:rsid w:val="009B3BBE"/>
    <w:rsid w:val="009B589F"/>
    <w:rsid w:val="009B6AD3"/>
    <w:rsid w:val="009B73AD"/>
    <w:rsid w:val="009B7AEB"/>
    <w:rsid w:val="009C0BEA"/>
    <w:rsid w:val="009C38BD"/>
    <w:rsid w:val="009C5370"/>
    <w:rsid w:val="009C66A9"/>
    <w:rsid w:val="009C699A"/>
    <w:rsid w:val="009C7A23"/>
    <w:rsid w:val="009C7C3F"/>
    <w:rsid w:val="009D07DF"/>
    <w:rsid w:val="009D0802"/>
    <w:rsid w:val="009D5772"/>
    <w:rsid w:val="009D70FE"/>
    <w:rsid w:val="009D7A41"/>
    <w:rsid w:val="009E007B"/>
    <w:rsid w:val="009E07A7"/>
    <w:rsid w:val="009E1A8B"/>
    <w:rsid w:val="009E1CBF"/>
    <w:rsid w:val="009E5B35"/>
    <w:rsid w:val="009E6139"/>
    <w:rsid w:val="009E7BE4"/>
    <w:rsid w:val="009F0D65"/>
    <w:rsid w:val="009F1EA5"/>
    <w:rsid w:val="009F36FB"/>
    <w:rsid w:val="009F4746"/>
    <w:rsid w:val="009F6145"/>
    <w:rsid w:val="009F6E08"/>
    <w:rsid w:val="00A012F5"/>
    <w:rsid w:val="00A03F9F"/>
    <w:rsid w:val="00A04523"/>
    <w:rsid w:val="00A04D29"/>
    <w:rsid w:val="00A055B0"/>
    <w:rsid w:val="00A07561"/>
    <w:rsid w:val="00A11838"/>
    <w:rsid w:val="00A12338"/>
    <w:rsid w:val="00A1397C"/>
    <w:rsid w:val="00A15467"/>
    <w:rsid w:val="00A15CA3"/>
    <w:rsid w:val="00A15E27"/>
    <w:rsid w:val="00A16C7A"/>
    <w:rsid w:val="00A2198A"/>
    <w:rsid w:val="00A21D3F"/>
    <w:rsid w:val="00A24166"/>
    <w:rsid w:val="00A26AA0"/>
    <w:rsid w:val="00A26B13"/>
    <w:rsid w:val="00A32AA0"/>
    <w:rsid w:val="00A33FA4"/>
    <w:rsid w:val="00A34DA9"/>
    <w:rsid w:val="00A3575D"/>
    <w:rsid w:val="00A36C7C"/>
    <w:rsid w:val="00A40E58"/>
    <w:rsid w:val="00A41CB9"/>
    <w:rsid w:val="00A436E6"/>
    <w:rsid w:val="00A44329"/>
    <w:rsid w:val="00A4479E"/>
    <w:rsid w:val="00A45062"/>
    <w:rsid w:val="00A451AE"/>
    <w:rsid w:val="00A462FD"/>
    <w:rsid w:val="00A469AD"/>
    <w:rsid w:val="00A47629"/>
    <w:rsid w:val="00A47C5A"/>
    <w:rsid w:val="00A47E16"/>
    <w:rsid w:val="00A516E9"/>
    <w:rsid w:val="00A517BC"/>
    <w:rsid w:val="00A51E73"/>
    <w:rsid w:val="00A520B2"/>
    <w:rsid w:val="00A524FE"/>
    <w:rsid w:val="00A53078"/>
    <w:rsid w:val="00A53428"/>
    <w:rsid w:val="00A53C33"/>
    <w:rsid w:val="00A554CC"/>
    <w:rsid w:val="00A560A1"/>
    <w:rsid w:val="00A610D1"/>
    <w:rsid w:val="00A618C4"/>
    <w:rsid w:val="00A61CA7"/>
    <w:rsid w:val="00A64082"/>
    <w:rsid w:val="00A677DF"/>
    <w:rsid w:val="00A7139C"/>
    <w:rsid w:val="00A749B6"/>
    <w:rsid w:val="00A74C3F"/>
    <w:rsid w:val="00A77760"/>
    <w:rsid w:val="00A80489"/>
    <w:rsid w:val="00A80EAD"/>
    <w:rsid w:val="00A8254B"/>
    <w:rsid w:val="00A83818"/>
    <w:rsid w:val="00A8384A"/>
    <w:rsid w:val="00A84922"/>
    <w:rsid w:val="00A84977"/>
    <w:rsid w:val="00A85CC1"/>
    <w:rsid w:val="00A85D42"/>
    <w:rsid w:val="00A85E54"/>
    <w:rsid w:val="00A86944"/>
    <w:rsid w:val="00A869AC"/>
    <w:rsid w:val="00A875E8"/>
    <w:rsid w:val="00A910AC"/>
    <w:rsid w:val="00A94F71"/>
    <w:rsid w:val="00A950E5"/>
    <w:rsid w:val="00A95BBC"/>
    <w:rsid w:val="00A9703B"/>
    <w:rsid w:val="00A97129"/>
    <w:rsid w:val="00A97601"/>
    <w:rsid w:val="00A977CE"/>
    <w:rsid w:val="00AA0B23"/>
    <w:rsid w:val="00AA28CA"/>
    <w:rsid w:val="00AA2C6C"/>
    <w:rsid w:val="00AA3259"/>
    <w:rsid w:val="00AA3697"/>
    <w:rsid w:val="00AA378F"/>
    <w:rsid w:val="00AA6F7F"/>
    <w:rsid w:val="00AB0147"/>
    <w:rsid w:val="00AB1798"/>
    <w:rsid w:val="00AB3EE0"/>
    <w:rsid w:val="00AB4667"/>
    <w:rsid w:val="00AB6C2A"/>
    <w:rsid w:val="00AC0A5F"/>
    <w:rsid w:val="00AC0F20"/>
    <w:rsid w:val="00AC410E"/>
    <w:rsid w:val="00AC4D7D"/>
    <w:rsid w:val="00AC63EE"/>
    <w:rsid w:val="00AC6CC2"/>
    <w:rsid w:val="00AD0011"/>
    <w:rsid w:val="00AD04EF"/>
    <w:rsid w:val="00AD0604"/>
    <w:rsid w:val="00AD43F6"/>
    <w:rsid w:val="00AD472A"/>
    <w:rsid w:val="00AD5D6B"/>
    <w:rsid w:val="00AD67A7"/>
    <w:rsid w:val="00AE01CC"/>
    <w:rsid w:val="00AE1B26"/>
    <w:rsid w:val="00AE1BD4"/>
    <w:rsid w:val="00AE1BEA"/>
    <w:rsid w:val="00AE2684"/>
    <w:rsid w:val="00AE3183"/>
    <w:rsid w:val="00AE368B"/>
    <w:rsid w:val="00AE39BD"/>
    <w:rsid w:val="00AE3AEF"/>
    <w:rsid w:val="00AE3F87"/>
    <w:rsid w:val="00AE405A"/>
    <w:rsid w:val="00AF3704"/>
    <w:rsid w:val="00AF38CF"/>
    <w:rsid w:val="00AF61C5"/>
    <w:rsid w:val="00AF706C"/>
    <w:rsid w:val="00B001F3"/>
    <w:rsid w:val="00B00310"/>
    <w:rsid w:val="00B00EA0"/>
    <w:rsid w:val="00B01340"/>
    <w:rsid w:val="00B01F8E"/>
    <w:rsid w:val="00B033F5"/>
    <w:rsid w:val="00B041EB"/>
    <w:rsid w:val="00B04608"/>
    <w:rsid w:val="00B04823"/>
    <w:rsid w:val="00B055A1"/>
    <w:rsid w:val="00B05AD6"/>
    <w:rsid w:val="00B071F3"/>
    <w:rsid w:val="00B104BA"/>
    <w:rsid w:val="00B1052A"/>
    <w:rsid w:val="00B10790"/>
    <w:rsid w:val="00B1211C"/>
    <w:rsid w:val="00B12E7A"/>
    <w:rsid w:val="00B1392A"/>
    <w:rsid w:val="00B1509E"/>
    <w:rsid w:val="00B15B3C"/>
    <w:rsid w:val="00B16106"/>
    <w:rsid w:val="00B161CF"/>
    <w:rsid w:val="00B20029"/>
    <w:rsid w:val="00B20C3E"/>
    <w:rsid w:val="00B21639"/>
    <w:rsid w:val="00B2195D"/>
    <w:rsid w:val="00B22679"/>
    <w:rsid w:val="00B22BF5"/>
    <w:rsid w:val="00B26378"/>
    <w:rsid w:val="00B26DF2"/>
    <w:rsid w:val="00B2725B"/>
    <w:rsid w:val="00B2750C"/>
    <w:rsid w:val="00B27EA2"/>
    <w:rsid w:val="00B27F6F"/>
    <w:rsid w:val="00B31F04"/>
    <w:rsid w:val="00B3386C"/>
    <w:rsid w:val="00B35354"/>
    <w:rsid w:val="00B354C7"/>
    <w:rsid w:val="00B35BC8"/>
    <w:rsid w:val="00B37035"/>
    <w:rsid w:val="00B373E0"/>
    <w:rsid w:val="00B40B28"/>
    <w:rsid w:val="00B419DB"/>
    <w:rsid w:val="00B425FA"/>
    <w:rsid w:val="00B42D6F"/>
    <w:rsid w:val="00B441DA"/>
    <w:rsid w:val="00B442D1"/>
    <w:rsid w:val="00B44665"/>
    <w:rsid w:val="00B45CFB"/>
    <w:rsid w:val="00B468FD"/>
    <w:rsid w:val="00B474BD"/>
    <w:rsid w:val="00B475EC"/>
    <w:rsid w:val="00B521F7"/>
    <w:rsid w:val="00B53310"/>
    <w:rsid w:val="00B534F5"/>
    <w:rsid w:val="00B55724"/>
    <w:rsid w:val="00B603AA"/>
    <w:rsid w:val="00B63221"/>
    <w:rsid w:val="00B6766C"/>
    <w:rsid w:val="00B7126C"/>
    <w:rsid w:val="00B71A67"/>
    <w:rsid w:val="00B7259E"/>
    <w:rsid w:val="00B72AD2"/>
    <w:rsid w:val="00B72AEC"/>
    <w:rsid w:val="00B7382A"/>
    <w:rsid w:val="00B76934"/>
    <w:rsid w:val="00B77DF9"/>
    <w:rsid w:val="00B83780"/>
    <w:rsid w:val="00B85A14"/>
    <w:rsid w:val="00B86C3D"/>
    <w:rsid w:val="00B90CDF"/>
    <w:rsid w:val="00B910CA"/>
    <w:rsid w:val="00B926B9"/>
    <w:rsid w:val="00B92ABB"/>
    <w:rsid w:val="00B9327B"/>
    <w:rsid w:val="00B9365A"/>
    <w:rsid w:val="00B9385E"/>
    <w:rsid w:val="00B979DD"/>
    <w:rsid w:val="00BA28F3"/>
    <w:rsid w:val="00BA30AB"/>
    <w:rsid w:val="00BA3409"/>
    <w:rsid w:val="00BA383C"/>
    <w:rsid w:val="00BA430A"/>
    <w:rsid w:val="00BA4C61"/>
    <w:rsid w:val="00BA530F"/>
    <w:rsid w:val="00BA632F"/>
    <w:rsid w:val="00BA7362"/>
    <w:rsid w:val="00BB13BF"/>
    <w:rsid w:val="00BB48BE"/>
    <w:rsid w:val="00BB4DD6"/>
    <w:rsid w:val="00BB508E"/>
    <w:rsid w:val="00BB6CC8"/>
    <w:rsid w:val="00BC0CEB"/>
    <w:rsid w:val="00BC18B1"/>
    <w:rsid w:val="00BC1BB4"/>
    <w:rsid w:val="00BC1E9C"/>
    <w:rsid w:val="00BC1F0A"/>
    <w:rsid w:val="00BC1FF2"/>
    <w:rsid w:val="00BC3990"/>
    <w:rsid w:val="00BC4AB2"/>
    <w:rsid w:val="00BC771B"/>
    <w:rsid w:val="00BD0BD0"/>
    <w:rsid w:val="00BD0ED6"/>
    <w:rsid w:val="00BD41CF"/>
    <w:rsid w:val="00BD54F3"/>
    <w:rsid w:val="00BD60AE"/>
    <w:rsid w:val="00BD71A2"/>
    <w:rsid w:val="00BD7306"/>
    <w:rsid w:val="00BE0E7B"/>
    <w:rsid w:val="00BE1A43"/>
    <w:rsid w:val="00BE1AF0"/>
    <w:rsid w:val="00BE24FD"/>
    <w:rsid w:val="00BE341D"/>
    <w:rsid w:val="00BE3AE4"/>
    <w:rsid w:val="00BE609A"/>
    <w:rsid w:val="00BF0058"/>
    <w:rsid w:val="00BF0665"/>
    <w:rsid w:val="00BF1BF5"/>
    <w:rsid w:val="00BF3882"/>
    <w:rsid w:val="00BF3E07"/>
    <w:rsid w:val="00BF4666"/>
    <w:rsid w:val="00BF5937"/>
    <w:rsid w:val="00C007E6"/>
    <w:rsid w:val="00C00FFF"/>
    <w:rsid w:val="00C016F6"/>
    <w:rsid w:val="00C01931"/>
    <w:rsid w:val="00C0255C"/>
    <w:rsid w:val="00C10C1B"/>
    <w:rsid w:val="00C12DF7"/>
    <w:rsid w:val="00C1408C"/>
    <w:rsid w:val="00C179C1"/>
    <w:rsid w:val="00C214E2"/>
    <w:rsid w:val="00C21537"/>
    <w:rsid w:val="00C2206D"/>
    <w:rsid w:val="00C22E1B"/>
    <w:rsid w:val="00C236EA"/>
    <w:rsid w:val="00C24108"/>
    <w:rsid w:val="00C24822"/>
    <w:rsid w:val="00C25631"/>
    <w:rsid w:val="00C31F84"/>
    <w:rsid w:val="00C325AC"/>
    <w:rsid w:val="00C339F9"/>
    <w:rsid w:val="00C34541"/>
    <w:rsid w:val="00C345A3"/>
    <w:rsid w:val="00C34947"/>
    <w:rsid w:val="00C34EB3"/>
    <w:rsid w:val="00C354EF"/>
    <w:rsid w:val="00C361DD"/>
    <w:rsid w:val="00C3688A"/>
    <w:rsid w:val="00C40DE6"/>
    <w:rsid w:val="00C40F78"/>
    <w:rsid w:val="00C42073"/>
    <w:rsid w:val="00C426B2"/>
    <w:rsid w:val="00C4375F"/>
    <w:rsid w:val="00C460F6"/>
    <w:rsid w:val="00C46560"/>
    <w:rsid w:val="00C47662"/>
    <w:rsid w:val="00C553F0"/>
    <w:rsid w:val="00C55519"/>
    <w:rsid w:val="00C55769"/>
    <w:rsid w:val="00C56E95"/>
    <w:rsid w:val="00C571F7"/>
    <w:rsid w:val="00C57C2E"/>
    <w:rsid w:val="00C57FCF"/>
    <w:rsid w:val="00C60ECC"/>
    <w:rsid w:val="00C631E7"/>
    <w:rsid w:val="00C63455"/>
    <w:rsid w:val="00C63EB2"/>
    <w:rsid w:val="00C65195"/>
    <w:rsid w:val="00C717B6"/>
    <w:rsid w:val="00C74591"/>
    <w:rsid w:val="00C76B06"/>
    <w:rsid w:val="00C803BA"/>
    <w:rsid w:val="00C80AFA"/>
    <w:rsid w:val="00C82999"/>
    <w:rsid w:val="00C8657F"/>
    <w:rsid w:val="00C86EEF"/>
    <w:rsid w:val="00C9085D"/>
    <w:rsid w:val="00C9365B"/>
    <w:rsid w:val="00C943CB"/>
    <w:rsid w:val="00C95347"/>
    <w:rsid w:val="00C96378"/>
    <w:rsid w:val="00CA0DC2"/>
    <w:rsid w:val="00CA3694"/>
    <w:rsid w:val="00CA6561"/>
    <w:rsid w:val="00CA6AA7"/>
    <w:rsid w:val="00CA730F"/>
    <w:rsid w:val="00CB1C2B"/>
    <w:rsid w:val="00CB2259"/>
    <w:rsid w:val="00CB33D2"/>
    <w:rsid w:val="00CB4225"/>
    <w:rsid w:val="00CB5CC6"/>
    <w:rsid w:val="00CC0562"/>
    <w:rsid w:val="00CC0A85"/>
    <w:rsid w:val="00CC15C5"/>
    <w:rsid w:val="00CC25AA"/>
    <w:rsid w:val="00CC365D"/>
    <w:rsid w:val="00CC53CF"/>
    <w:rsid w:val="00CC62C8"/>
    <w:rsid w:val="00CC64DE"/>
    <w:rsid w:val="00CD0E6C"/>
    <w:rsid w:val="00CD1659"/>
    <w:rsid w:val="00CD2CBF"/>
    <w:rsid w:val="00CD2FD1"/>
    <w:rsid w:val="00CD3A13"/>
    <w:rsid w:val="00CE09A9"/>
    <w:rsid w:val="00CE1039"/>
    <w:rsid w:val="00CE213E"/>
    <w:rsid w:val="00CE23E5"/>
    <w:rsid w:val="00CE2472"/>
    <w:rsid w:val="00CE6A18"/>
    <w:rsid w:val="00CF26D8"/>
    <w:rsid w:val="00CF470D"/>
    <w:rsid w:val="00CF4DC6"/>
    <w:rsid w:val="00CF5B50"/>
    <w:rsid w:val="00CF5E9D"/>
    <w:rsid w:val="00CF6849"/>
    <w:rsid w:val="00CF6B0A"/>
    <w:rsid w:val="00CF6BC8"/>
    <w:rsid w:val="00D000D9"/>
    <w:rsid w:val="00D01087"/>
    <w:rsid w:val="00D018DE"/>
    <w:rsid w:val="00D0320A"/>
    <w:rsid w:val="00D03CD4"/>
    <w:rsid w:val="00D04646"/>
    <w:rsid w:val="00D07480"/>
    <w:rsid w:val="00D10CAF"/>
    <w:rsid w:val="00D10D1E"/>
    <w:rsid w:val="00D1137A"/>
    <w:rsid w:val="00D116DC"/>
    <w:rsid w:val="00D13E79"/>
    <w:rsid w:val="00D20775"/>
    <w:rsid w:val="00D20BA9"/>
    <w:rsid w:val="00D2349E"/>
    <w:rsid w:val="00D26254"/>
    <w:rsid w:val="00D27B6C"/>
    <w:rsid w:val="00D27BAB"/>
    <w:rsid w:val="00D30E3D"/>
    <w:rsid w:val="00D31CBC"/>
    <w:rsid w:val="00D3227E"/>
    <w:rsid w:val="00D328FB"/>
    <w:rsid w:val="00D33AC2"/>
    <w:rsid w:val="00D34C37"/>
    <w:rsid w:val="00D35916"/>
    <w:rsid w:val="00D35C52"/>
    <w:rsid w:val="00D40E74"/>
    <w:rsid w:val="00D42394"/>
    <w:rsid w:val="00D43157"/>
    <w:rsid w:val="00D43726"/>
    <w:rsid w:val="00D44038"/>
    <w:rsid w:val="00D475B5"/>
    <w:rsid w:val="00D503D5"/>
    <w:rsid w:val="00D50E99"/>
    <w:rsid w:val="00D51CF2"/>
    <w:rsid w:val="00D520B6"/>
    <w:rsid w:val="00D56B26"/>
    <w:rsid w:val="00D577BB"/>
    <w:rsid w:val="00D6118D"/>
    <w:rsid w:val="00D617C5"/>
    <w:rsid w:val="00D630FA"/>
    <w:rsid w:val="00D63B39"/>
    <w:rsid w:val="00D64396"/>
    <w:rsid w:val="00D64570"/>
    <w:rsid w:val="00D70502"/>
    <w:rsid w:val="00D70FF8"/>
    <w:rsid w:val="00D73675"/>
    <w:rsid w:val="00D740B5"/>
    <w:rsid w:val="00D75E45"/>
    <w:rsid w:val="00D75EB6"/>
    <w:rsid w:val="00D75EDC"/>
    <w:rsid w:val="00D81E30"/>
    <w:rsid w:val="00D82E59"/>
    <w:rsid w:val="00D86A7F"/>
    <w:rsid w:val="00D86AF1"/>
    <w:rsid w:val="00D9009F"/>
    <w:rsid w:val="00D90425"/>
    <w:rsid w:val="00D91244"/>
    <w:rsid w:val="00D912AC"/>
    <w:rsid w:val="00D93A2B"/>
    <w:rsid w:val="00D94263"/>
    <w:rsid w:val="00D966B3"/>
    <w:rsid w:val="00D96F5A"/>
    <w:rsid w:val="00DA17B2"/>
    <w:rsid w:val="00DA3283"/>
    <w:rsid w:val="00DA4439"/>
    <w:rsid w:val="00DA4AFA"/>
    <w:rsid w:val="00DA4BA9"/>
    <w:rsid w:val="00DB0EBC"/>
    <w:rsid w:val="00DB404A"/>
    <w:rsid w:val="00DB4401"/>
    <w:rsid w:val="00DB7B95"/>
    <w:rsid w:val="00DC1F4A"/>
    <w:rsid w:val="00DC2570"/>
    <w:rsid w:val="00DC534E"/>
    <w:rsid w:val="00DC5A60"/>
    <w:rsid w:val="00DC62B3"/>
    <w:rsid w:val="00DC648B"/>
    <w:rsid w:val="00DC68FA"/>
    <w:rsid w:val="00DC7DBF"/>
    <w:rsid w:val="00DD0533"/>
    <w:rsid w:val="00DD3010"/>
    <w:rsid w:val="00DD4DC9"/>
    <w:rsid w:val="00DE026F"/>
    <w:rsid w:val="00DE0960"/>
    <w:rsid w:val="00DE0B4C"/>
    <w:rsid w:val="00DE1F50"/>
    <w:rsid w:val="00DE3ADE"/>
    <w:rsid w:val="00DE565A"/>
    <w:rsid w:val="00DE5897"/>
    <w:rsid w:val="00DE6778"/>
    <w:rsid w:val="00DE6873"/>
    <w:rsid w:val="00DE7EEE"/>
    <w:rsid w:val="00DF286A"/>
    <w:rsid w:val="00DF35E8"/>
    <w:rsid w:val="00DF45EA"/>
    <w:rsid w:val="00DF4777"/>
    <w:rsid w:val="00DF4F49"/>
    <w:rsid w:val="00DF5669"/>
    <w:rsid w:val="00DF5E57"/>
    <w:rsid w:val="00E053E5"/>
    <w:rsid w:val="00E06704"/>
    <w:rsid w:val="00E06D80"/>
    <w:rsid w:val="00E07046"/>
    <w:rsid w:val="00E10E88"/>
    <w:rsid w:val="00E10ED0"/>
    <w:rsid w:val="00E11E65"/>
    <w:rsid w:val="00E13E9E"/>
    <w:rsid w:val="00E145F0"/>
    <w:rsid w:val="00E149A9"/>
    <w:rsid w:val="00E16184"/>
    <w:rsid w:val="00E16762"/>
    <w:rsid w:val="00E16C69"/>
    <w:rsid w:val="00E17A2C"/>
    <w:rsid w:val="00E17E26"/>
    <w:rsid w:val="00E17F68"/>
    <w:rsid w:val="00E205CB"/>
    <w:rsid w:val="00E22E1F"/>
    <w:rsid w:val="00E233F3"/>
    <w:rsid w:val="00E24138"/>
    <w:rsid w:val="00E24189"/>
    <w:rsid w:val="00E258A7"/>
    <w:rsid w:val="00E325FF"/>
    <w:rsid w:val="00E32E49"/>
    <w:rsid w:val="00E33978"/>
    <w:rsid w:val="00E35261"/>
    <w:rsid w:val="00E36D18"/>
    <w:rsid w:val="00E36ECB"/>
    <w:rsid w:val="00E36F52"/>
    <w:rsid w:val="00E37194"/>
    <w:rsid w:val="00E40132"/>
    <w:rsid w:val="00E43157"/>
    <w:rsid w:val="00E44A91"/>
    <w:rsid w:val="00E45492"/>
    <w:rsid w:val="00E47556"/>
    <w:rsid w:val="00E50395"/>
    <w:rsid w:val="00E50BD4"/>
    <w:rsid w:val="00E53295"/>
    <w:rsid w:val="00E556BF"/>
    <w:rsid w:val="00E61C3F"/>
    <w:rsid w:val="00E6350B"/>
    <w:rsid w:val="00E6378B"/>
    <w:rsid w:val="00E64D8E"/>
    <w:rsid w:val="00E724CA"/>
    <w:rsid w:val="00E735F5"/>
    <w:rsid w:val="00E73826"/>
    <w:rsid w:val="00E755E6"/>
    <w:rsid w:val="00E7681B"/>
    <w:rsid w:val="00E77AFC"/>
    <w:rsid w:val="00E801BE"/>
    <w:rsid w:val="00E8075A"/>
    <w:rsid w:val="00E81F58"/>
    <w:rsid w:val="00E82F8D"/>
    <w:rsid w:val="00E83697"/>
    <w:rsid w:val="00E83A54"/>
    <w:rsid w:val="00E86E71"/>
    <w:rsid w:val="00E87985"/>
    <w:rsid w:val="00E906C9"/>
    <w:rsid w:val="00E910A2"/>
    <w:rsid w:val="00E95846"/>
    <w:rsid w:val="00E97608"/>
    <w:rsid w:val="00EA02A0"/>
    <w:rsid w:val="00EA128A"/>
    <w:rsid w:val="00EA2928"/>
    <w:rsid w:val="00EA403F"/>
    <w:rsid w:val="00EA4227"/>
    <w:rsid w:val="00EA45D8"/>
    <w:rsid w:val="00EA5E14"/>
    <w:rsid w:val="00EA775C"/>
    <w:rsid w:val="00EB03CD"/>
    <w:rsid w:val="00EB101B"/>
    <w:rsid w:val="00EB194F"/>
    <w:rsid w:val="00EB3537"/>
    <w:rsid w:val="00EB3A44"/>
    <w:rsid w:val="00EB4F73"/>
    <w:rsid w:val="00EB5EEB"/>
    <w:rsid w:val="00EB62AE"/>
    <w:rsid w:val="00EB6608"/>
    <w:rsid w:val="00EB6C05"/>
    <w:rsid w:val="00EC0092"/>
    <w:rsid w:val="00EC178F"/>
    <w:rsid w:val="00EC1989"/>
    <w:rsid w:val="00EC50B2"/>
    <w:rsid w:val="00ED27FE"/>
    <w:rsid w:val="00ED2CFA"/>
    <w:rsid w:val="00ED40F2"/>
    <w:rsid w:val="00ED5C29"/>
    <w:rsid w:val="00EE08AD"/>
    <w:rsid w:val="00EE0BB5"/>
    <w:rsid w:val="00EE12D5"/>
    <w:rsid w:val="00EE1C91"/>
    <w:rsid w:val="00EE3E30"/>
    <w:rsid w:val="00EE4FAC"/>
    <w:rsid w:val="00EE5AEC"/>
    <w:rsid w:val="00EF118F"/>
    <w:rsid w:val="00EF1544"/>
    <w:rsid w:val="00EF16B8"/>
    <w:rsid w:val="00EF1DDD"/>
    <w:rsid w:val="00EF31BF"/>
    <w:rsid w:val="00EF3482"/>
    <w:rsid w:val="00EF3CF9"/>
    <w:rsid w:val="00EF403E"/>
    <w:rsid w:val="00EF4568"/>
    <w:rsid w:val="00EF5F38"/>
    <w:rsid w:val="00EF6D6D"/>
    <w:rsid w:val="00EF727E"/>
    <w:rsid w:val="00EF7330"/>
    <w:rsid w:val="00EF7496"/>
    <w:rsid w:val="00F000F2"/>
    <w:rsid w:val="00F023C1"/>
    <w:rsid w:val="00F02591"/>
    <w:rsid w:val="00F03A23"/>
    <w:rsid w:val="00F05A6C"/>
    <w:rsid w:val="00F0756D"/>
    <w:rsid w:val="00F123E9"/>
    <w:rsid w:val="00F16A94"/>
    <w:rsid w:val="00F16D96"/>
    <w:rsid w:val="00F177BA"/>
    <w:rsid w:val="00F17AC6"/>
    <w:rsid w:val="00F17D10"/>
    <w:rsid w:val="00F21774"/>
    <w:rsid w:val="00F23B14"/>
    <w:rsid w:val="00F248B0"/>
    <w:rsid w:val="00F24E33"/>
    <w:rsid w:val="00F2520B"/>
    <w:rsid w:val="00F2557F"/>
    <w:rsid w:val="00F271A8"/>
    <w:rsid w:val="00F31E81"/>
    <w:rsid w:val="00F329F9"/>
    <w:rsid w:val="00F34093"/>
    <w:rsid w:val="00F34928"/>
    <w:rsid w:val="00F35935"/>
    <w:rsid w:val="00F36A84"/>
    <w:rsid w:val="00F373C3"/>
    <w:rsid w:val="00F37A5E"/>
    <w:rsid w:val="00F41320"/>
    <w:rsid w:val="00F416E5"/>
    <w:rsid w:val="00F43816"/>
    <w:rsid w:val="00F44400"/>
    <w:rsid w:val="00F44DB7"/>
    <w:rsid w:val="00F469A8"/>
    <w:rsid w:val="00F46B68"/>
    <w:rsid w:val="00F46E16"/>
    <w:rsid w:val="00F476AB"/>
    <w:rsid w:val="00F515C4"/>
    <w:rsid w:val="00F52354"/>
    <w:rsid w:val="00F546C6"/>
    <w:rsid w:val="00F54E59"/>
    <w:rsid w:val="00F5503A"/>
    <w:rsid w:val="00F5562E"/>
    <w:rsid w:val="00F5632F"/>
    <w:rsid w:val="00F61751"/>
    <w:rsid w:val="00F61AAA"/>
    <w:rsid w:val="00F621C5"/>
    <w:rsid w:val="00F63586"/>
    <w:rsid w:val="00F6638B"/>
    <w:rsid w:val="00F67B9D"/>
    <w:rsid w:val="00F711D3"/>
    <w:rsid w:val="00F71E58"/>
    <w:rsid w:val="00F72249"/>
    <w:rsid w:val="00F73898"/>
    <w:rsid w:val="00F74972"/>
    <w:rsid w:val="00F75D07"/>
    <w:rsid w:val="00F76BDF"/>
    <w:rsid w:val="00F77990"/>
    <w:rsid w:val="00F807AF"/>
    <w:rsid w:val="00F810F8"/>
    <w:rsid w:val="00F8241F"/>
    <w:rsid w:val="00F82F24"/>
    <w:rsid w:val="00F82F56"/>
    <w:rsid w:val="00F85264"/>
    <w:rsid w:val="00F8578F"/>
    <w:rsid w:val="00F86197"/>
    <w:rsid w:val="00F873EE"/>
    <w:rsid w:val="00F87A65"/>
    <w:rsid w:val="00F91E51"/>
    <w:rsid w:val="00F9255D"/>
    <w:rsid w:val="00F94120"/>
    <w:rsid w:val="00F96741"/>
    <w:rsid w:val="00F974CC"/>
    <w:rsid w:val="00FA07AB"/>
    <w:rsid w:val="00FA14F0"/>
    <w:rsid w:val="00FA17A6"/>
    <w:rsid w:val="00FA2CA3"/>
    <w:rsid w:val="00FA31A6"/>
    <w:rsid w:val="00FA3FFC"/>
    <w:rsid w:val="00FA4814"/>
    <w:rsid w:val="00FA5AB5"/>
    <w:rsid w:val="00FA5DCE"/>
    <w:rsid w:val="00FA7BD2"/>
    <w:rsid w:val="00FA7D48"/>
    <w:rsid w:val="00FB107D"/>
    <w:rsid w:val="00FB1884"/>
    <w:rsid w:val="00FB1DA2"/>
    <w:rsid w:val="00FB3412"/>
    <w:rsid w:val="00FB4262"/>
    <w:rsid w:val="00FC307C"/>
    <w:rsid w:val="00FC47FA"/>
    <w:rsid w:val="00FC5008"/>
    <w:rsid w:val="00FC696B"/>
    <w:rsid w:val="00FC6A20"/>
    <w:rsid w:val="00FC6AAF"/>
    <w:rsid w:val="00FC75BF"/>
    <w:rsid w:val="00FD1762"/>
    <w:rsid w:val="00FD19B3"/>
    <w:rsid w:val="00FD2801"/>
    <w:rsid w:val="00FD302D"/>
    <w:rsid w:val="00FD3CEB"/>
    <w:rsid w:val="00FD756C"/>
    <w:rsid w:val="00FD7D43"/>
    <w:rsid w:val="00FE1005"/>
    <w:rsid w:val="00FE38FA"/>
    <w:rsid w:val="00FE4891"/>
    <w:rsid w:val="00FE5A16"/>
    <w:rsid w:val="00FF01E6"/>
    <w:rsid w:val="00FF2960"/>
    <w:rsid w:val="00FF3115"/>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9D23A"/>
  <w15:docId w15:val="{98517275-2795-4480-AF3A-624F1E67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724"/>
    <w:pPr>
      <w:spacing w:line="276" w:lineRule="auto"/>
    </w:pPr>
    <w:rPr>
      <w:sz w:val="28"/>
      <w:szCs w:val="28"/>
    </w:rPr>
  </w:style>
  <w:style w:type="paragraph" w:styleId="Heading1">
    <w:name w:val="heading 1"/>
    <w:basedOn w:val="Normal"/>
    <w:next w:val="Normal"/>
    <w:link w:val="Heading1Char"/>
    <w:uiPriority w:val="9"/>
    <w:qFormat/>
    <w:rsid w:val="00E8075A"/>
    <w:pPr>
      <w:keepNext/>
      <w:keepLines/>
      <w:spacing w:after="0"/>
      <w:jc w:val="center"/>
      <w:outlineLvl w:val="0"/>
    </w:pPr>
    <w:rPr>
      <w:rFonts w:ascii="Calibri" w:eastAsiaTheme="majorEastAsia" w:hAnsi="Calibri" w:cs="Calibri"/>
      <w:b/>
      <w:color w:val="002060"/>
      <w:sz w:val="52"/>
      <w:szCs w:val="52"/>
    </w:rPr>
  </w:style>
  <w:style w:type="paragraph" w:styleId="Heading2">
    <w:name w:val="heading 2"/>
    <w:basedOn w:val="Normal"/>
    <w:next w:val="Normal"/>
    <w:link w:val="Heading2Char"/>
    <w:uiPriority w:val="9"/>
    <w:unhideWhenUsed/>
    <w:qFormat/>
    <w:rsid w:val="001109FC"/>
    <w:pPr>
      <w:spacing w:after="0"/>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A15467"/>
    <w:pPr>
      <w:keepNext/>
      <w:keepLines/>
      <w:spacing w:before="40" w:after="240"/>
      <w:outlineLvl w:val="2"/>
    </w:pPr>
    <w:rPr>
      <w:rFonts w:eastAsia="Calibri" w:cstheme="minorHAnsi"/>
      <w:b/>
      <w:bCs/>
      <w:color w:val="002060"/>
      <w:sz w:val="32"/>
      <w:szCs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unhideWhenUsed/>
    <w:rsid w:val="00660811"/>
    <w:rPr>
      <w:sz w:val="20"/>
      <w:szCs w:val="20"/>
    </w:rPr>
  </w:style>
  <w:style w:type="character" w:customStyle="1" w:styleId="CommentTextChar">
    <w:name w:val="Comment Text Char"/>
    <w:basedOn w:val="DefaultParagraphFont"/>
    <w:link w:val="CommentText"/>
    <w:uiPriority w:val="99"/>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E8075A"/>
    <w:rPr>
      <w:rFonts w:ascii="Calibri" w:eastAsiaTheme="majorEastAsia" w:hAnsi="Calibri" w:cs="Calibri"/>
      <w:b/>
      <w:color w:val="002060"/>
      <w:sz w:val="52"/>
      <w:szCs w:val="52"/>
    </w:rPr>
  </w:style>
  <w:style w:type="character" w:customStyle="1" w:styleId="Heading2Char">
    <w:name w:val="Heading 2 Char"/>
    <w:basedOn w:val="DefaultParagraphFont"/>
    <w:link w:val="Heading2"/>
    <w:uiPriority w:val="9"/>
    <w:rsid w:val="001109FC"/>
    <w:rPr>
      <w:rFonts w:ascii="Calibri" w:hAnsi="Calibri" w:cs="Calibri"/>
      <w:b/>
      <w:bCs/>
      <w:sz w:val="36"/>
      <w:szCs w:val="36"/>
    </w:rPr>
  </w:style>
  <w:style w:type="character" w:customStyle="1" w:styleId="Heading3Char">
    <w:name w:val="Heading 3 Char"/>
    <w:basedOn w:val="DefaultParagraphFont"/>
    <w:link w:val="Heading3"/>
    <w:uiPriority w:val="9"/>
    <w:rsid w:val="00A15467"/>
    <w:rPr>
      <w:rFonts w:eastAsia="Calibri" w:cstheme="minorHAnsi"/>
      <w:b/>
      <w:bCs/>
      <w:color w:val="002060"/>
      <w:sz w:val="32"/>
      <w:szCs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styleId="UnresolvedMention">
    <w:name w:val="Unresolved Mention"/>
    <w:basedOn w:val="DefaultParagraphFont"/>
    <w:uiPriority w:val="99"/>
    <w:semiHidden/>
    <w:unhideWhenUsed/>
    <w:rsid w:val="00350ED9"/>
    <w:rPr>
      <w:color w:val="605E5C"/>
      <w:shd w:val="clear" w:color="auto" w:fill="E1DFDD"/>
    </w:rPr>
  </w:style>
  <w:style w:type="paragraph" w:styleId="Header">
    <w:name w:val="header"/>
    <w:basedOn w:val="Normal"/>
    <w:link w:val="HeaderChar"/>
    <w:uiPriority w:val="99"/>
    <w:unhideWhenUsed/>
    <w:rsid w:val="009B6AD3"/>
    <w:pPr>
      <w:tabs>
        <w:tab w:val="center" w:pos="4680"/>
        <w:tab w:val="right" w:pos="9360"/>
      </w:tabs>
      <w:spacing w:after="0"/>
    </w:pPr>
  </w:style>
  <w:style w:type="character" w:customStyle="1" w:styleId="HeaderChar">
    <w:name w:val="Header Char"/>
    <w:basedOn w:val="DefaultParagraphFont"/>
    <w:link w:val="Header"/>
    <w:uiPriority w:val="99"/>
    <w:rsid w:val="009B6AD3"/>
  </w:style>
  <w:style w:type="paragraph" w:styleId="Footer">
    <w:name w:val="footer"/>
    <w:basedOn w:val="Normal"/>
    <w:link w:val="FooterChar"/>
    <w:uiPriority w:val="99"/>
    <w:unhideWhenUsed/>
    <w:rsid w:val="009B6AD3"/>
    <w:pPr>
      <w:tabs>
        <w:tab w:val="center" w:pos="4680"/>
        <w:tab w:val="right" w:pos="9360"/>
      </w:tabs>
      <w:spacing w:after="0"/>
    </w:pPr>
  </w:style>
  <w:style w:type="character" w:customStyle="1" w:styleId="FooterChar">
    <w:name w:val="Footer Char"/>
    <w:basedOn w:val="DefaultParagraphFont"/>
    <w:link w:val="Footer"/>
    <w:uiPriority w:val="99"/>
    <w:rsid w:val="009B6AD3"/>
  </w:style>
  <w:style w:type="paragraph" w:customStyle="1" w:styleId="xmsolistparagraph">
    <w:name w:val="x_msolistparagraph"/>
    <w:basedOn w:val="Normal"/>
    <w:rsid w:val="002A0CE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00D9"/>
    <w:rPr>
      <w:i/>
      <w:iCs/>
    </w:rPr>
  </w:style>
  <w:style w:type="paragraph" w:customStyle="1" w:styleId="xmsonormal">
    <w:name w:val="x_msonormal"/>
    <w:basedOn w:val="Normal"/>
    <w:rsid w:val="00016656"/>
    <w:pPr>
      <w:spacing w:after="0"/>
    </w:pPr>
    <w:rPr>
      <w:rFonts w:ascii="Calibri" w:hAnsi="Calibri" w:cs="Calibri"/>
    </w:rPr>
  </w:style>
  <w:style w:type="character" w:styleId="Strong">
    <w:name w:val="Strong"/>
    <w:basedOn w:val="DefaultParagraphFont"/>
    <w:uiPriority w:val="22"/>
    <w:qFormat/>
    <w:rsid w:val="007C6451"/>
    <w:rPr>
      <w:b/>
      <w:bCs/>
    </w:rPr>
  </w:style>
  <w:style w:type="paragraph" w:customStyle="1" w:styleId="newsletter14pt">
    <w:name w:val="newsletter 14pt"/>
    <w:basedOn w:val="Heading1"/>
    <w:link w:val="newsletter14ptChar"/>
    <w:rsid w:val="00D40E74"/>
    <w:rPr>
      <w:b w:val="0"/>
      <w:sz w:val="28"/>
      <w:szCs w:val="28"/>
    </w:rPr>
  </w:style>
  <w:style w:type="character" w:customStyle="1" w:styleId="newsletter14ptChar">
    <w:name w:val="newsletter 14pt Char"/>
    <w:basedOn w:val="Heading1Char"/>
    <w:link w:val="newsletter14pt"/>
    <w:rsid w:val="00D40E74"/>
    <w:rPr>
      <w:rFonts w:ascii="Calibri" w:eastAsiaTheme="majorEastAsia" w:hAnsi="Calibri" w:cs="Calibri"/>
      <w:b w:val="0"/>
      <w:color w:val="002060"/>
      <w:sz w:val="28"/>
      <w:szCs w:val="28"/>
    </w:rPr>
  </w:style>
  <w:style w:type="paragraph" w:customStyle="1" w:styleId="news14">
    <w:name w:val="news14"/>
    <w:basedOn w:val="Heading3"/>
    <w:link w:val="news14Char"/>
    <w:qFormat/>
    <w:rsid w:val="00E755E6"/>
  </w:style>
  <w:style w:type="character" w:customStyle="1" w:styleId="news14Char">
    <w:name w:val="news14 Char"/>
    <w:basedOn w:val="Heading3Char"/>
    <w:link w:val="news14"/>
    <w:rsid w:val="00E755E6"/>
    <w:rPr>
      <w:rFonts w:eastAsia="Calibri" w:cstheme="minorHAnsi"/>
      <w:b/>
      <w:bCs/>
      <w:color w:val="00206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44">
      <w:bodyDiv w:val="1"/>
      <w:marLeft w:val="0"/>
      <w:marRight w:val="0"/>
      <w:marTop w:val="0"/>
      <w:marBottom w:val="0"/>
      <w:divBdr>
        <w:top w:val="none" w:sz="0" w:space="0" w:color="auto"/>
        <w:left w:val="none" w:sz="0" w:space="0" w:color="auto"/>
        <w:bottom w:val="none" w:sz="0" w:space="0" w:color="auto"/>
        <w:right w:val="none" w:sz="0" w:space="0" w:color="auto"/>
      </w:divBdr>
    </w:div>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30292953">
      <w:bodyDiv w:val="1"/>
      <w:marLeft w:val="0"/>
      <w:marRight w:val="0"/>
      <w:marTop w:val="0"/>
      <w:marBottom w:val="0"/>
      <w:divBdr>
        <w:top w:val="none" w:sz="0" w:space="0" w:color="auto"/>
        <w:left w:val="none" w:sz="0" w:space="0" w:color="auto"/>
        <w:bottom w:val="none" w:sz="0" w:space="0" w:color="auto"/>
        <w:right w:val="none" w:sz="0" w:space="0" w:color="auto"/>
      </w:divBdr>
    </w:div>
    <w:div w:id="163056785">
      <w:bodyDiv w:val="1"/>
      <w:marLeft w:val="0"/>
      <w:marRight w:val="0"/>
      <w:marTop w:val="0"/>
      <w:marBottom w:val="0"/>
      <w:divBdr>
        <w:top w:val="none" w:sz="0" w:space="0" w:color="auto"/>
        <w:left w:val="none" w:sz="0" w:space="0" w:color="auto"/>
        <w:bottom w:val="none" w:sz="0" w:space="0" w:color="auto"/>
        <w:right w:val="none" w:sz="0" w:space="0" w:color="auto"/>
      </w:divBdr>
      <w:divsChild>
        <w:div w:id="24790104">
          <w:marLeft w:val="0"/>
          <w:marRight w:val="0"/>
          <w:marTop w:val="0"/>
          <w:marBottom w:val="0"/>
          <w:divBdr>
            <w:top w:val="none" w:sz="0" w:space="0" w:color="auto"/>
            <w:left w:val="none" w:sz="0" w:space="0" w:color="auto"/>
            <w:bottom w:val="none" w:sz="0" w:space="0" w:color="auto"/>
            <w:right w:val="none" w:sz="0" w:space="0" w:color="auto"/>
          </w:divBdr>
          <w:divsChild>
            <w:div w:id="112288558">
              <w:marLeft w:val="0"/>
              <w:marRight w:val="0"/>
              <w:marTop w:val="0"/>
              <w:marBottom w:val="0"/>
              <w:divBdr>
                <w:top w:val="none" w:sz="0" w:space="0" w:color="auto"/>
                <w:left w:val="none" w:sz="0" w:space="0" w:color="auto"/>
                <w:bottom w:val="none" w:sz="0" w:space="0" w:color="auto"/>
                <w:right w:val="none" w:sz="0" w:space="0" w:color="auto"/>
              </w:divBdr>
              <w:divsChild>
                <w:div w:id="820388203">
                  <w:marLeft w:val="0"/>
                  <w:marRight w:val="0"/>
                  <w:marTop w:val="0"/>
                  <w:marBottom w:val="0"/>
                  <w:divBdr>
                    <w:top w:val="none" w:sz="0" w:space="0" w:color="auto"/>
                    <w:left w:val="none" w:sz="0" w:space="0" w:color="auto"/>
                    <w:bottom w:val="none" w:sz="0" w:space="0" w:color="auto"/>
                    <w:right w:val="none" w:sz="0" w:space="0" w:color="auto"/>
                  </w:divBdr>
                  <w:divsChild>
                    <w:div w:id="323750040">
                      <w:marLeft w:val="0"/>
                      <w:marRight w:val="0"/>
                      <w:marTop w:val="645"/>
                      <w:marBottom w:val="660"/>
                      <w:divBdr>
                        <w:top w:val="none" w:sz="0" w:space="0" w:color="auto"/>
                        <w:left w:val="none" w:sz="0" w:space="0" w:color="auto"/>
                        <w:bottom w:val="none" w:sz="0" w:space="0" w:color="auto"/>
                        <w:right w:val="none" w:sz="0" w:space="0" w:color="auto"/>
                      </w:divBdr>
                    </w:div>
                  </w:divsChild>
                </w:div>
              </w:divsChild>
            </w:div>
          </w:divsChild>
        </w:div>
        <w:div w:id="2091852179">
          <w:marLeft w:val="0"/>
          <w:marRight w:val="0"/>
          <w:marTop w:val="0"/>
          <w:marBottom w:val="0"/>
          <w:divBdr>
            <w:top w:val="none" w:sz="0" w:space="0" w:color="auto"/>
            <w:left w:val="none" w:sz="0" w:space="0" w:color="auto"/>
            <w:bottom w:val="none" w:sz="0" w:space="0" w:color="auto"/>
            <w:right w:val="none" w:sz="0" w:space="0" w:color="auto"/>
          </w:divBdr>
          <w:divsChild>
            <w:div w:id="1870410295">
              <w:marLeft w:val="0"/>
              <w:marRight w:val="0"/>
              <w:marTop w:val="0"/>
              <w:marBottom w:val="0"/>
              <w:divBdr>
                <w:top w:val="none" w:sz="0" w:space="0" w:color="auto"/>
                <w:left w:val="none" w:sz="0" w:space="0" w:color="auto"/>
                <w:bottom w:val="none" w:sz="0" w:space="0" w:color="auto"/>
                <w:right w:val="none" w:sz="0" w:space="0" w:color="auto"/>
              </w:divBdr>
              <w:divsChild>
                <w:div w:id="555437064">
                  <w:marLeft w:val="0"/>
                  <w:marRight w:val="0"/>
                  <w:marTop w:val="0"/>
                  <w:marBottom w:val="0"/>
                  <w:divBdr>
                    <w:top w:val="none" w:sz="0" w:space="0" w:color="auto"/>
                    <w:left w:val="none" w:sz="0" w:space="0" w:color="auto"/>
                    <w:bottom w:val="none" w:sz="0" w:space="0" w:color="auto"/>
                    <w:right w:val="none" w:sz="0" w:space="0" w:color="auto"/>
                  </w:divBdr>
                  <w:divsChild>
                    <w:div w:id="94250751">
                      <w:marLeft w:val="0"/>
                      <w:marRight w:val="0"/>
                      <w:marTop w:val="840"/>
                      <w:marBottom w:val="855"/>
                      <w:divBdr>
                        <w:top w:val="none" w:sz="0" w:space="0" w:color="auto"/>
                        <w:left w:val="none" w:sz="0" w:space="0" w:color="auto"/>
                        <w:bottom w:val="none" w:sz="0" w:space="0" w:color="auto"/>
                        <w:right w:val="none" w:sz="0" w:space="0" w:color="auto"/>
                      </w:divBdr>
                    </w:div>
                  </w:divsChild>
                </w:div>
              </w:divsChild>
            </w:div>
          </w:divsChild>
        </w:div>
      </w:divsChild>
    </w:div>
    <w:div w:id="223223540">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48806741">
      <w:bodyDiv w:val="1"/>
      <w:marLeft w:val="0"/>
      <w:marRight w:val="0"/>
      <w:marTop w:val="0"/>
      <w:marBottom w:val="0"/>
      <w:divBdr>
        <w:top w:val="none" w:sz="0" w:space="0" w:color="auto"/>
        <w:left w:val="none" w:sz="0" w:space="0" w:color="auto"/>
        <w:bottom w:val="none" w:sz="0" w:space="0" w:color="auto"/>
        <w:right w:val="none" w:sz="0" w:space="0" w:color="auto"/>
      </w:divBdr>
    </w:div>
    <w:div w:id="296185603">
      <w:bodyDiv w:val="1"/>
      <w:marLeft w:val="0"/>
      <w:marRight w:val="0"/>
      <w:marTop w:val="0"/>
      <w:marBottom w:val="0"/>
      <w:divBdr>
        <w:top w:val="none" w:sz="0" w:space="0" w:color="auto"/>
        <w:left w:val="none" w:sz="0" w:space="0" w:color="auto"/>
        <w:bottom w:val="none" w:sz="0" w:space="0" w:color="auto"/>
        <w:right w:val="none" w:sz="0" w:space="0" w:color="auto"/>
      </w:divBdr>
    </w:div>
    <w:div w:id="44689138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469521515">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56152243">
      <w:bodyDiv w:val="1"/>
      <w:marLeft w:val="0"/>
      <w:marRight w:val="0"/>
      <w:marTop w:val="0"/>
      <w:marBottom w:val="0"/>
      <w:divBdr>
        <w:top w:val="none" w:sz="0" w:space="0" w:color="auto"/>
        <w:left w:val="none" w:sz="0" w:space="0" w:color="auto"/>
        <w:bottom w:val="none" w:sz="0" w:space="0" w:color="auto"/>
        <w:right w:val="none" w:sz="0" w:space="0" w:color="auto"/>
      </w:divBdr>
    </w:div>
    <w:div w:id="714278266">
      <w:bodyDiv w:val="1"/>
      <w:marLeft w:val="0"/>
      <w:marRight w:val="0"/>
      <w:marTop w:val="0"/>
      <w:marBottom w:val="0"/>
      <w:divBdr>
        <w:top w:val="none" w:sz="0" w:space="0" w:color="auto"/>
        <w:left w:val="none" w:sz="0" w:space="0" w:color="auto"/>
        <w:bottom w:val="none" w:sz="0" w:space="0" w:color="auto"/>
        <w:right w:val="none" w:sz="0" w:space="0" w:color="auto"/>
      </w:divBdr>
    </w:div>
    <w:div w:id="723677631">
      <w:bodyDiv w:val="1"/>
      <w:marLeft w:val="0"/>
      <w:marRight w:val="0"/>
      <w:marTop w:val="0"/>
      <w:marBottom w:val="0"/>
      <w:divBdr>
        <w:top w:val="none" w:sz="0" w:space="0" w:color="auto"/>
        <w:left w:val="none" w:sz="0" w:space="0" w:color="auto"/>
        <w:bottom w:val="none" w:sz="0" w:space="0" w:color="auto"/>
        <w:right w:val="none" w:sz="0" w:space="0" w:color="auto"/>
      </w:divBdr>
    </w:div>
    <w:div w:id="788015608">
      <w:bodyDiv w:val="1"/>
      <w:marLeft w:val="0"/>
      <w:marRight w:val="0"/>
      <w:marTop w:val="0"/>
      <w:marBottom w:val="0"/>
      <w:divBdr>
        <w:top w:val="none" w:sz="0" w:space="0" w:color="auto"/>
        <w:left w:val="none" w:sz="0" w:space="0" w:color="auto"/>
        <w:bottom w:val="none" w:sz="0" w:space="0" w:color="auto"/>
        <w:right w:val="none" w:sz="0" w:space="0" w:color="auto"/>
      </w:divBdr>
    </w:div>
    <w:div w:id="799760829">
      <w:bodyDiv w:val="1"/>
      <w:marLeft w:val="0"/>
      <w:marRight w:val="0"/>
      <w:marTop w:val="0"/>
      <w:marBottom w:val="0"/>
      <w:divBdr>
        <w:top w:val="none" w:sz="0" w:space="0" w:color="auto"/>
        <w:left w:val="none" w:sz="0" w:space="0" w:color="auto"/>
        <w:bottom w:val="none" w:sz="0" w:space="0" w:color="auto"/>
        <w:right w:val="none" w:sz="0" w:space="0" w:color="auto"/>
      </w:divBdr>
    </w:div>
    <w:div w:id="939877909">
      <w:bodyDiv w:val="1"/>
      <w:marLeft w:val="0"/>
      <w:marRight w:val="0"/>
      <w:marTop w:val="0"/>
      <w:marBottom w:val="0"/>
      <w:divBdr>
        <w:top w:val="none" w:sz="0" w:space="0" w:color="auto"/>
        <w:left w:val="none" w:sz="0" w:space="0" w:color="auto"/>
        <w:bottom w:val="none" w:sz="0" w:space="0" w:color="auto"/>
        <w:right w:val="none" w:sz="0" w:space="0" w:color="auto"/>
      </w:divBdr>
    </w:div>
    <w:div w:id="1025206647">
      <w:bodyDiv w:val="1"/>
      <w:marLeft w:val="0"/>
      <w:marRight w:val="0"/>
      <w:marTop w:val="0"/>
      <w:marBottom w:val="0"/>
      <w:divBdr>
        <w:top w:val="none" w:sz="0" w:space="0" w:color="auto"/>
        <w:left w:val="none" w:sz="0" w:space="0" w:color="auto"/>
        <w:bottom w:val="none" w:sz="0" w:space="0" w:color="auto"/>
        <w:right w:val="none" w:sz="0" w:space="0" w:color="auto"/>
      </w:divBdr>
    </w:div>
    <w:div w:id="1029379211">
      <w:bodyDiv w:val="1"/>
      <w:marLeft w:val="0"/>
      <w:marRight w:val="0"/>
      <w:marTop w:val="0"/>
      <w:marBottom w:val="0"/>
      <w:divBdr>
        <w:top w:val="none" w:sz="0" w:space="0" w:color="auto"/>
        <w:left w:val="none" w:sz="0" w:space="0" w:color="auto"/>
        <w:bottom w:val="none" w:sz="0" w:space="0" w:color="auto"/>
        <w:right w:val="none" w:sz="0" w:space="0" w:color="auto"/>
      </w:divBdr>
    </w:div>
    <w:div w:id="1029910341">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394502623">
      <w:bodyDiv w:val="1"/>
      <w:marLeft w:val="0"/>
      <w:marRight w:val="0"/>
      <w:marTop w:val="0"/>
      <w:marBottom w:val="0"/>
      <w:divBdr>
        <w:top w:val="none" w:sz="0" w:space="0" w:color="auto"/>
        <w:left w:val="none" w:sz="0" w:space="0" w:color="auto"/>
        <w:bottom w:val="none" w:sz="0" w:space="0" w:color="auto"/>
        <w:right w:val="none" w:sz="0" w:space="0" w:color="auto"/>
      </w:divBdr>
    </w:div>
    <w:div w:id="1405177088">
      <w:bodyDiv w:val="1"/>
      <w:marLeft w:val="0"/>
      <w:marRight w:val="0"/>
      <w:marTop w:val="0"/>
      <w:marBottom w:val="0"/>
      <w:divBdr>
        <w:top w:val="none" w:sz="0" w:space="0" w:color="auto"/>
        <w:left w:val="none" w:sz="0" w:space="0" w:color="auto"/>
        <w:bottom w:val="none" w:sz="0" w:space="0" w:color="auto"/>
        <w:right w:val="none" w:sz="0" w:space="0" w:color="auto"/>
      </w:divBdr>
    </w:div>
    <w:div w:id="1555851273">
      <w:bodyDiv w:val="1"/>
      <w:marLeft w:val="0"/>
      <w:marRight w:val="0"/>
      <w:marTop w:val="0"/>
      <w:marBottom w:val="0"/>
      <w:divBdr>
        <w:top w:val="none" w:sz="0" w:space="0" w:color="auto"/>
        <w:left w:val="none" w:sz="0" w:space="0" w:color="auto"/>
        <w:bottom w:val="none" w:sz="0" w:space="0" w:color="auto"/>
        <w:right w:val="none" w:sz="0" w:space="0" w:color="auto"/>
      </w:divBdr>
    </w:div>
    <w:div w:id="155670034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7544791">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40374617">
      <w:bodyDiv w:val="1"/>
      <w:marLeft w:val="0"/>
      <w:marRight w:val="0"/>
      <w:marTop w:val="0"/>
      <w:marBottom w:val="0"/>
      <w:divBdr>
        <w:top w:val="none" w:sz="0" w:space="0" w:color="auto"/>
        <w:left w:val="none" w:sz="0" w:space="0" w:color="auto"/>
        <w:bottom w:val="none" w:sz="0" w:space="0" w:color="auto"/>
        <w:right w:val="none" w:sz="0" w:space="0" w:color="auto"/>
      </w:divBdr>
    </w:div>
    <w:div w:id="168979092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0861643">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77970296">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36351">
      <w:bodyDiv w:val="1"/>
      <w:marLeft w:val="0"/>
      <w:marRight w:val="0"/>
      <w:marTop w:val="0"/>
      <w:marBottom w:val="0"/>
      <w:divBdr>
        <w:top w:val="none" w:sz="0" w:space="0" w:color="auto"/>
        <w:left w:val="none" w:sz="0" w:space="0" w:color="auto"/>
        <w:bottom w:val="none" w:sz="0" w:space="0" w:color="auto"/>
        <w:right w:val="none" w:sz="0" w:space="0" w:color="auto"/>
      </w:divBdr>
    </w:div>
    <w:div w:id="212134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bs.fldoe.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ldoe.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bs.fldoe.org" TargetMode="External"/><Relationship Id="rId5" Type="http://schemas.openxmlformats.org/officeDocument/2006/relationships/webSettings" Target="webSettings.xml"/><Relationship Id="rId15" Type="http://schemas.openxmlformats.org/officeDocument/2006/relationships/hyperlink" Target="mailto:OPAC_librarian@dbs.fldoe.org" TargetMode="External"/><Relationship Id="rId10" Type="http://schemas.openxmlformats.org/officeDocument/2006/relationships/hyperlink" Target="https://dbs.fldoe.org/Library/announcement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eading@dbs.fldoe.org" TargetMode="External"/><Relationship Id="rId14" Type="http://schemas.openxmlformats.org/officeDocument/2006/relationships/hyperlink" Target="http://www.fl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9EF6B-C9A2-4258-990C-24CE83C9A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1755</Words>
  <Characters>1000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33</cp:revision>
  <cp:lastPrinted>2023-05-19T14:47:00Z</cp:lastPrinted>
  <dcterms:created xsi:type="dcterms:W3CDTF">2026-03-06T18:13:00Z</dcterms:created>
  <dcterms:modified xsi:type="dcterms:W3CDTF">2026-03-20T12:10:00Z</dcterms:modified>
</cp:coreProperties>
</file>